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FDCF9A" w14:textId="3A07F95D" w:rsidR="005214C6" w:rsidRPr="005214C6" w:rsidRDefault="005214C6" w:rsidP="005214C6">
      <w:pPr>
        <w:suppressAutoHyphens/>
        <w:spacing w:before="120" w:after="120" w:line="312" w:lineRule="auto"/>
        <w:jc w:val="center"/>
        <w:rPr>
          <w:rFonts w:eastAsia="Times New Roman"/>
          <w:b/>
          <w:noProof/>
          <w:spacing w:val="5"/>
          <w:sz w:val="28"/>
          <w:szCs w:val="28"/>
          <w:lang w:val="vi-VN" w:eastAsia="ar-SA"/>
        </w:rPr>
      </w:pPr>
      <w:bookmarkStart w:id="0" w:name="_Toc327545971"/>
      <w:bookmarkStart w:id="1" w:name="_GoBack"/>
      <w:bookmarkEnd w:id="1"/>
      <w:r w:rsidRPr="005214C6">
        <w:rPr>
          <w:b/>
          <w:sz w:val="32"/>
          <w:szCs w:val="32"/>
        </w:rPr>
        <w:t>QUY CHUẨN KỸ THUẬT QUỐC GIA</w:t>
      </w:r>
      <w:r w:rsidRPr="005214C6">
        <w:rPr>
          <w:b/>
          <w:sz w:val="32"/>
          <w:szCs w:val="32"/>
        </w:rPr>
        <w:br/>
        <w:t xml:space="preserve">VỀ HỆ THỐNG CÔNG TRÌNH HẠ TẦNG KỸ THUẬT </w:t>
      </w:r>
      <w:r w:rsidR="00245958" w:rsidRPr="00CF1844">
        <w:rPr>
          <w:b/>
          <w:sz w:val="32"/>
          <w:szCs w:val="32"/>
        </w:rPr>
        <w:t>–</w:t>
      </w:r>
      <w:r w:rsidRPr="005214C6">
        <w:rPr>
          <w:b/>
          <w:sz w:val="32"/>
          <w:szCs w:val="32"/>
        </w:rPr>
        <w:br/>
      </w:r>
      <w:r w:rsidRPr="005214C6">
        <w:rPr>
          <w:rFonts w:eastAsia="Times New Roman"/>
          <w:b/>
          <w:noProof/>
          <w:spacing w:val="5"/>
          <w:sz w:val="32"/>
          <w:szCs w:val="32"/>
          <w:lang w:val="pt-BR" w:eastAsia="ar-SA"/>
        </w:rPr>
        <w:t>CÔNG TRÌNH VIỄN THÔNG</w:t>
      </w:r>
    </w:p>
    <w:p w14:paraId="791235D6" w14:textId="49D2959F" w:rsidR="005214C6" w:rsidRPr="005214C6" w:rsidRDefault="005214C6" w:rsidP="005214C6">
      <w:pPr>
        <w:suppressAutoHyphens/>
        <w:spacing w:before="120" w:after="120" w:line="312" w:lineRule="auto"/>
        <w:jc w:val="center"/>
        <w:rPr>
          <w:rFonts w:eastAsia="Times New Roman"/>
          <w:i/>
          <w:spacing w:val="5"/>
          <w:sz w:val="24"/>
          <w:lang w:eastAsia="ar-SA"/>
        </w:rPr>
      </w:pPr>
      <w:r w:rsidRPr="003B60B6">
        <w:rPr>
          <w:i/>
          <w:sz w:val="24"/>
        </w:rPr>
        <w:t>National Technical Regulation</w:t>
      </w:r>
      <w:r w:rsidRPr="005214C6">
        <w:rPr>
          <w:b/>
          <w:i/>
          <w:sz w:val="24"/>
          <w:lang w:val="vi-VN"/>
        </w:rPr>
        <w:t xml:space="preserve"> </w:t>
      </w:r>
      <w:r w:rsidRPr="005214C6">
        <w:rPr>
          <w:i/>
          <w:sz w:val="24"/>
          <w:lang w:val="vi-VN"/>
        </w:rPr>
        <w:br/>
        <w:t>o</w:t>
      </w:r>
      <w:r w:rsidRPr="005214C6">
        <w:rPr>
          <w:i/>
          <w:sz w:val="24"/>
        </w:rPr>
        <w:t xml:space="preserve">n Technical Infrastructure System – </w:t>
      </w:r>
      <w:r w:rsidRPr="005214C6">
        <w:rPr>
          <w:i/>
          <w:spacing w:val="-4"/>
          <w:sz w:val="24"/>
        </w:rPr>
        <w:t>Telecommunication Works</w:t>
      </w:r>
    </w:p>
    <w:p w14:paraId="0CF95D5D" w14:textId="77777777" w:rsidR="00D21B4F" w:rsidRPr="005214C6" w:rsidRDefault="00D21B4F" w:rsidP="00D21B4F">
      <w:pPr>
        <w:tabs>
          <w:tab w:val="left" w:pos="340"/>
        </w:tabs>
        <w:suppressAutoHyphens/>
        <w:spacing w:before="240" w:after="240"/>
        <w:jc w:val="center"/>
        <w:rPr>
          <w:rFonts w:eastAsia="Times New Roman"/>
          <w:b/>
          <w:szCs w:val="22"/>
          <w:lang w:val="vi-VN" w:eastAsia="ar-SA"/>
        </w:rPr>
      </w:pPr>
    </w:p>
    <w:p w14:paraId="090F994C" w14:textId="5DC5EBF1" w:rsidR="00C05151" w:rsidRPr="005214C6" w:rsidRDefault="00C05151" w:rsidP="00D21B4F">
      <w:pPr>
        <w:tabs>
          <w:tab w:val="left" w:pos="340"/>
        </w:tabs>
        <w:suppressAutoHyphens/>
        <w:spacing w:before="240" w:after="240"/>
        <w:jc w:val="center"/>
        <w:rPr>
          <w:rFonts w:eastAsia="Times New Roman"/>
          <w:b/>
          <w:szCs w:val="22"/>
          <w:lang w:val="vi-VN" w:eastAsia="ar-SA"/>
        </w:rPr>
      </w:pPr>
      <w:r w:rsidRPr="005214C6">
        <w:rPr>
          <w:rFonts w:eastAsia="Times New Roman"/>
          <w:b/>
          <w:szCs w:val="22"/>
          <w:lang w:val="vi-VN" w:eastAsia="ar-SA"/>
        </w:rPr>
        <w:t xml:space="preserve">1   </w:t>
      </w:r>
      <w:bookmarkStart w:id="2" w:name="_Toc367816706"/>
      <w:bookmarkStart w:id="3" w:name="_Toc89581784"/>
      <w:bookmarkEnd w:id="0"/>
      <w:r w:rsidRPr="005214C6">
        <w:rPr>
          <w:rFonts w:eastAsia="Times New Roman"/>
          <w:b/>
          <w:szCs w:val="22"/>
          <w:lang w:val="vi-VN" w:eastAsia="ar-SA"/>
        </w:rPr>
        <w:t>QUY ĐỊNH CHUNG</w:t>
      </w:r>
      <w:bookmarkEnd w:id="2"/>
      <w:bookmarkEnd w:id="3"/>
    </w:p>
    <w:p w14:paraId="3678AEB5" w14:textId="77777777" w:rsidR="00C05151" w:rsidRPr="005214C6" w:rsidRDefault="00C05151" w:rsidP="00D21B4F">
      <w:pPr>
        <w:tabs>
          <w:tab w:val="left" w:pos="340"/>
          <w:tab w:val="left" w:pos="540"/>
          <w:tab w:val="left" w:pos="630"/>
        </w:tabs>
        <w:suppressAutoHyphens/>
        <w:spacing w:before="240" w:after="240"/>
        <w:rPr>
          <w:rFonts w:eastAsia="Times New Roman"/>
          <w:b/>
          <w:szCs w:val="22"/>
          <w:lang w:val="vi-VN" w:eastAsia="ar-SA"/>
        </w:rPr>
      </w:pPr>
      <w:bookmarkStart w:id="4" w:name="_Toc327545972"/>
      <w:bookmarkStart w:id="5" w:name="_Toc367816707"/>
      <w:bookmarkStart w:id="6" w:name="_Ref465947339"/>
      <w:bookmarkStart w:id="7" w:name="_Toc89581785"/>
      <w:r w:rsidRPr="005214C6">
        <w:rPr>
          <w:rFonts w:eastAsia="Times New Roman"/>
          <w:b/>
          <w:szCs w:val="22"/>
          <w:lang w:val="vi-VN" w:eastAsia="ar-SA"/>
        </w:rPr>
        <w:t xml:space="preserve">1.1  </w:t>
      </w:r>
      <w:r w:rsidRPr="003B60B6">
        <w:rPr>
          <w:rFonts w:eastAsia="Times New Roman"/>
          <w:b/>
          <w:szCs w:val="22"/>
          <w:lang w:val="vi-VN" w:eastAsia="ar-SA"/>
        </w:rPr>
        <w:t xml:space="preserve"> Phạm vi điều chỉnh</w:t>
      </w:r>
      <w:bookmarkEnd w:id="4"/>
      <w:bookmarkEnd w:id="5"/>
      <w:bookmarkEnd w:id="6"/>
      <w:bookmarkEnd w:id="7"/>
    </w:p>
    <w:p w14:paraId="4ED33523" w14:textId="153E5FFA" w:rsidR="00C05151" w:rsidRPr="005214C6" w:rsidRDefault="00C05151" w:rsidP="00D21B4F">
      <w:pPr>
        <w:tabs>
          <w:tab w:val="left" w:pos="556"/>
          <w:tab w:val="left" w:pos="680"/>
          <w:tab w:val="left" w:pos="743"/>
          <w:tab w:val="left" w:pos="822"/>
        </w:tabs>
        <w:suppressAutoHyphens/>
        <w:spacing w:before="240" w:after="240"/>
        <w:rPr>
          <w:rFonts w:eastAsia="Times New Roman"/>
          <w:b/>
          <w:bCs/>
          <w:szCs w:val="22"/>
          <w:lang w:val="vi-VN" w:eastAsia="ar-SA"/>
        </w:rPr>
      </w:pPr>
      <w:bookmarkStart w:id="8" w:name="_Toc367816708"/>
      <w:bookmarkStart w:id="9" w:name="_Toc89581786"/>
      <w:r w:rsidRPr="005214C6">
        <w:rPr>
          <w:rFonts w:eastAsia="Times New Roman"/>
          <w:bCs/>
          <w:szCs w:val="22"/>
          <w:lang w:val="vi-VN" w:eastAsia="ar-SA"/>
        </w:rPr>
        <w:t xml:space="preserve">Quy chuẩn này quy định các yêu cầu kỹ thuật và yêu cầu quản lý bắt buộc phải tuân thủ trong hoạt động đầu tư </w:t>
      </w:r>
      <w:r w:rsidRPr="005214C6">
        <w:rPr>
          <w:rFonts w:eastAsia="Times New Roman"/>
          <w:bCs/>
          <w:szCs w:val="22"/>
          <w:lang w:val="es-ES" w:eastAsia="ar-SA"/>
        </w:rPr>
        <w:t xml:space="preserve">xây dựng mới, cải tạo, nâng cấp </w:t>
      </w:r>
      <w:r w:rsidRPr="005214C6">
        <w:rPr>
          <w:rFonts w:eastAsia="Times New Roman"/>
          <w:bCs/>
          <w:szCs w:val="22"/>
          <w:lang w:val="vi-VN" w:eastAsia="ar-SA"/>
        </w:rPr>
        <w:t xml:space="preserve">các công trình </w:t>
      </w:r>
      <w:r w:rsidR="00EF1BA2" w:rsidRPr="003B60B6">
        <w:rPr>
          <w:rFonts w:eastAsia="Times New Roman"/>
          <w:bCs/>
          <w:szCs w:val="22"/>
          <w:lang w:val="vi-VN" w:eastAsia="ar-SA"/>
        </w:rPr>
        <w:t>v</w:t>
      </w:r>
      <w:r w:rsidRPr="005214C6">
        <w:rPr>
          <w:rFonts w:eastAsia="Times New Roman"/>
          <w:bCs/>
          <w:szCs w:val="22"/>
          <w:lang w:val="vi-VN" w:eastAsia="ar-SA"/>
        </w:rPr>
        <w:t>iễn thông</w:t>
      </w:r>
      <w:r w:rsidR="00EF1BA2" w:rsidRPr="003B60B6">
        <w:rPr>
          <w:rFonts w:eastAsia="Times New Roman"/>
          <w:bCs/>
          <w:szCs w:val="22"/>
          <w:lang w:val="vi-VN" w:eastAsia="ar-SA"/>
        </w:rPr>
        <w:t>.</w:t>
      </w:r>
    </w:p>
    <w:p w14:paraId="17AA6253" w14:textId="77777777" w:rsidR="00C05151" w:rsidRPr="005214C6" w:rsidRDefault="00C05151" w:rsidP="00D21B4F">
      <w:pPr>
        <w:tabs>
          <w:tab w:val="left" w:pos="340"/>
        </w:tabs>
        <w:suppressAutoHyphens/>
        <w:spacing w:before="240" w:after="240"/>
        <w:rPr>
          <w:rFonts w:eastAsia="Times New Roman"/>
          <w:b/>
          <w:szCs w:val="22"/>
          <w:lang w:val="vi-VN" w:eastAsia="ar-SA"/>
        </w:rPr>
      </w:pPr>
      <w:r w:rsidRPr="005214C6">
        <w:rPr>
          <w:rFonts w:eastAsia="Times New Roman"/>
          <w:b/>
          <w:szCs w:val="22"/>
          <w:lang w:val="vi-VN" w:eastAsia="ar-SA"/>
        </w:rPr>
        <w:t>1.2   Đối tượng áp dụng</w:t>
      </w:r>
      <w:bookmarkEnd w:id="8"/>
      <w:bookmarkEnd w:id="9"/>
    </w:p>
    <w:p w14:paraId="7E8ABF20"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bookmarkStart w:id="10" w:name="_Toc143850255"/>
      <w:bookmarkStart w:id="11" w:name="_Toc215891889"/>
      <w:bookmarkStart w:id="12" w:name="_Toc327545974"/>
      <w:bookmarkStart w:id="13" w:name="_Toc367816709"/>
      <w:r w:rsidRPr="005214C6">
        <w:rPr>
          <w:rFonts w:eastAsia="Times New Roman"/>
          <w:bCs/>
          <w:szCs w:val="22"/>
          <w:lang w:val="vi-VN" w:eastAsia="ar-SA"/>
        </w:rPr>
        <w:t>Quy chuẩn này áp dụng đối với các tổ chức, cá nhân có liên quan đến hoạt động đầu tư xây dựng mới và cải tạo, nâng cấp các công trình viễn thông.</w:t>
      </w:r>
    </w:p>
    <w:p w14:paraId="2BD31893" w14:textId="77777777" w:rsidR="00C05151" w:rsidRPr="005214C6" w:rsidRDefault="00C05151" w:rsidP="00D21B4F">
      <w:pPr>
        <w:tabs>
          <w:tab w:val="left" w:pos="340"/>
        </w:tabs>
        <w:suppressAutoHyphens/>
        <w:spacing w:before="240" w:after="240"/>
        <w:rPr>
          <w:rFonts w:eastAsia="Times New Roman"/>
          <w:b/>
          <w:szCs w:val="22"/>
          <w:lang w:val="vi-VN" w:eastAsia="ar-SA"/>
        </w:rPr>
      </w:pPr>
      <w:bookmarkStart w:id="14" w:name="_Toc89581787"/>
      <w:r w:rsidRPr="005214C6">
        <w:rPr>
          <w:rFonts w:eastAsia="Times New Roman"/>
          <w:b/>
          <w:szCs w:val="22"/>
          <w:lang w:val="vi-VN" w:eastAsia="ar-SA"/>
        </w:rPr>
        <w:t>1.3   Tài liệu viện dẫn</w:t>
      </w:r>
      <w:bookmarkEnd w:id="10"/>
      <w:bookmarkEnd w:id="11"/>
      <w:bookmarkEnd w:id="12"/>
      <w:bookmarkEnd w:id="13"/>
      <w:bookmarkEnd w:id="14"/>
    </w:p>
    <w:p w14:paraId="534EECEB" w14:textId="77777777" w:rsidR="001123FC" w:rsidRPr="005214C6" w:rsidRDefault="001123FC" w:rsidP="00D21B4F">
      <w:pPr>
        <w:tabs>
          <w:tab w:val="left" w:pos="0"/>
          <w:tab w:val="left" w:pos="284"/>
        </w:tabs>
        <w:autoSpaceDE w:val="0"/>
        <w:autoSpaceDN w:val="0"/>
        <w:adjustRightInd w:val="0"/>
        <w:spacing w:before="240" w:after="240"/>
        <w:ind w:right="-1"/>
        <w:rPr>
          <w:szCs w:val="22"/>
          <w:lang w:val="vi-VN"/>
        </w:rPr>
      </w:pPr>
      <w:r w:rsidRPr="005214C6">
        <w:rPr>
          <w:szCs w:val="22"/>
          <w:lang w:val="vi-VN"/>
        </w:rPr>
        <w:t xml:space="preserve">Các tài liệu được viện dẫn dưới đây là cần thiết trong </w:t>
      </w:r>
      <w:r w:rsidRPr="003B60B6">
        <w:rPr>
          <w:szCs w:val="22"/>
          <w:lang w:val="vi-VN"/>
        </w:rPr>
        <w:t xml:space="preserve">việc áp dụng </w:t>
      </w:r>
      <w:r w:rsidRPr="005214C6">
        <w:rPr>
          <w:szCs w:val="22"/>
          <w:lang w:val="vi-VN"/>
        </w:rPr>
        <w:t>quy chuẩn này. Trường hợp các tài liệu viện dẫn được sửa đổi, bổ sung và thay thế thì áp dụng theo phiên bản mới nhất.</w:t>
      </w:r>
    </w:p>
    <w:p w14:paraId="4CB7BB8A" w14:textId="47A783B7" w:rsidR="00C05151" w:rsidRPr="005214C6" w:rsidRDefault="00C05151" w:rsidP="00D21B4F">
      <w:pPr>
        <w:suppressAutoHyphens/>
        <w:spacing w:before="240" w:after="240"/>
        <w:rPr>
          <w:rFonts w:eastAsia="Times New Roman"/>
          <w:bCs/>
          <w:spacing w:val="5"/>
          <w:szCs w:val="22"/>
          <w:lang w:val="vi-VN" w:eastAsia="ar-SA"/>
        </w:rPr>
      </w:pPr>
      <w:r w:rsidRPr="005214C6">
        <w:rPr>
          <w:rFonts w:eastAsia="Times New Roman"/>
          <w:bCs/>
          <w:spacing w:val="5"/>
          <w:szCs w:val="22"/>
          <w:lang w:val="vi-VN" w:eastAsia="ar-SA"/>
        </w:rPr>
        <w:t>QCVN 02:2022/BXD</w:t>
      </w:r>
      <w:r w:rsidR="00092BC6" w:rsidRPr="003B60B6">
        <w:rPr>
          <w:rFonts w:eastAsia="Times New Roman"/>
          <w:bCs/>
          <w:spacing w:val="5"/>
          <w:szCs w:val="22"/>
          <w:lang w:val="vi-VN" w:eastAsia="ar-SA"/>
        </w:rPr>
        <w:t>,</w:t>
      </w:r>
      <w:r w:rsidRPr="005214C6">
        <w:rPr>
          <w:rFonts w:eastAsia="Times New Roman"/>
          <w:bCs/>
          <w:spacing w:val="5"/>
          <w:szCs w:val="22"/>
          <w:lang w:val="vi-VN" w:eastAsia="ar-SA"/>
        </w:rPr>
        <w:t xml:space="preserve"> </w:t>
      </w:r>
      <w:r w:rsidRPr="003B60B6">
        <w:rPr>
          <w:rFonts w:eastAsia="Times New Roman"/>
          <w:bCs/>
          <w:i/>
          <w:iCs/>
          <w:szCs w:val="22"/>
          <w:lang w:val="vi-VN" w:eastAsia="ar-SA"/>
        </w:rPr>
        <w:t xml:space="preserve">Quy chuẩn kỹ thuật quốc gia về </w:t>
      </w:r>
      <w:r w:rsidR="006D4A47" w:rsidRPr="003B60B6">
        <w:rPr>
          <w:rFonts w:eastAsia="Times New Roman"/>
          <w:bCs/>
          <w:i/>
          <w:iCs/>
          <w:szCs w:val="22"/>
          <w:lang w:val="vi-VN" w:eastAsia="ar-SA"/>
        </w:rPr>
        <w:t>S</w:t>
      </w:r>
      <w:r w:rsidRPr="003B60B6">
        <w:rPr>
          <w:rFonts w:eastAsia="Times New Roman"/>
          <w:bCs/>
          <w:i/>
          <w:iCs/>
          <w:szCs w:val="22"/>
          <w:lang w:val="vi-VN" w:eastAsia="ar-SA"/>
        </w:rPr>
        <w:t>ố liệu điều kiện tự nhiên dùng trong xây dựng</w:t>
      </w:r>
      <w:r w:rsidRPr="003B60B6">
        <w:rPr>
          <w:rFonts w:eastAsia="Times New Roman"/>
          <w:bCs/>
          <w:szCs w:val="22"/>
          <w:lang w:val="vi-VN" w:eastAsia="ar-SA"/>
        </w:rPr>
        <w:t>;</w:t>
      </w:r>
    </w:p>
    <w:p w14:paraId="03B0EBD0" w14:textId="2174ADDB" w:rsidR="00EF1BA2" w:rsidRPr="005214C6" w:rsidRDefault="00EF1BA2" w:rsidP="00EF1BA2">
      <w:pPr>
        <w:suppressAutoHyphens/>
        <w:autoSpaceDE w:val="0"/>
        <w:autoSpaceDN w:val="0"/>
        <w:adjustRightInd w:val="0"/>
        <w:spacing w:before="240" w:after="240"/>
        <w:rPr>
          <w:rFonts w:eastAsia="Times New Roman"/>
          <w:i/>
          <w:iCs/>
          <w:spacing w:val="5"/>
          <w:szCs w:val="22"/>
          <w:lang w:val="vi-VN" w:eastAsia="ar-SA"/>
        </w:rPr>
      </w:pPr>
      <w:r w:rsidRPr="005214C6">
        <w:rPr>
          <w:rFonts w:eastAsia="Times New Roman"/>
          <w:bCs/>
          <w:spacing w:val="5"/>
          <w:szCs w:val="22"/>
          <w:lang w:val="vi-VN" w:eastAsia="ar-SA"/>
        </w:rPr>
        <w:t>QCVN 06:2022/BXD</w:t>
      </w:r>
      <w:r w:rsidRPr="003B60B6">
        <w:rPr>
          <w:rFonts w:eastAsia="Times New Roman"/>
          <w:bCs/>
          <w:spacing w:val="5"/>
          <w:szCs w:val="22"/>
          <w:lang w:val="vi-VN" w:eastAsia="ar-SA"/>
        </w:rPr>
        <w:t>,</w:t>
      </w:r>
      <w:r w:rsidRPr="005214C6">
        <w:rPr>
          <w:rFonts w:eastAsia="Times New Roman"/>
          <w:bCs/>
          <w:spacing w:val="5"/>
          <w:szCs w:val="22"/>
          <w:lang w:val="vi-VN" w:eastAsia="ar-SA"/>
        </w:rPr>
        <w:t xml:space="preserve"> </w:t>
      </w:r>
      <w:r w:rsidRPr="005214C6">
        <w:rPr>
          <w:rFonts w:eastAsia="Times New Roman"/>
          <w:bCs/>
          <w:i/>
          <w:iCs/>
          <w:spacing w:val="5"/>
          <w:szCs w:val="22"/>
          <w:lang w:val="vi-VN" w:eastAsia="ar-SA"/>
        </w:rPr>
        <w:t xml:space="preserve">Quy chuẩn kỹ thuật </w:t>
      </w:r>
      <w:r w:rsidR="005945ED">
        <w:rPr>
          <w:rFonts w:eastAsia="Times New Roman"/>
          <w:bCs/>
          <w:i/>
          <w:iCs/>
          <w:spacing w:val="5"/>
          <w:szCs w:val="22"/>
          <w:lang w:eastAsia="ar-SA"/>
        </w:rPr>
        <w:t>q</w:t>
      </w:r>
      <w:r w:rsidRPr="005214C6">
        <w:rPr>
          <w:rFonts w:eastAsia="Times New Roman"/>
          <w:bCs/>
          <w:i/>
          <w:iCs/>
          <w:spacing w:val="5"/>
          <w:szCs w:val="22"/>
          <w:lang w:val="vi-VN" w:eastAsia="ar-SA"/>
        </w:rPr>
        <w:t xml:space="preserve">uốc gia về </w:t>
      </w:r>
      <w:r w:rsidR="005945ED">
        <w:rPr>
          <w:rFonts w:eastAsia="Times New Roman"/>
          <w:bCs/>
          <w:i/>
          <w:iCs/>
          <w:spacing w:val="5"/>
          <w:szCs w:val="22"/>
          <w:lang w:eastAsia="ar-SA"/>
        </w:rPr>
        <w:t>A</w:t>
      </w:r>
      <w:r w:rsidRPr="005214C6">
        <w:rPr>
          <w:rFonts w:eastAsia="Times New Roman"/>
          <w:bCs/>
          <w:i/>
          <w:iCs/>
          <w:spacing w:val="5"/>
          <w:szCs w:val="22"/>
          <w:lang w:val="vi-VN" w:eastAsia="ar-SA"/>
        </w:rPr>
        <w:t>n toàn cháy cho nhà và công trình;</w:t>
      </w:r>
    </w:p>
    <w:p w14:paraId="35534874" w14:textId="3787D27E" w:rsidR="00EF1BA2" w:rsidRPr="003B60B6" w:rsidRDefault="00EF1BA2" w:rsidP="00EF1BA2">
      <w:pPr>
        <w:suppressAutoHyphens/>
        <w:autoSpaceDE w:val="0"/>
        <w:autoSpaceDN w:val="0"/>
        <w:adjustRightInd w:val="0"/>
        <w:spacing w:before="240" w:after="240"/>
        <w:rPr>
          <w:rFonts w:eastAsia="Times New Roman"/>
          <w:i/>
          <w:iCs/>
          <w:szCs w:val="22"/>
          <w:lang w:val="vi-VN" w:eastAsia="ar-SA"/>
        </w:rPr>
      </w:pPr>
      <w:r w:rsidRPr="003B60B6">
        <w:rPr>
          <w:rFonts w:eastAsia="Times New Roman"/>
          <w:bCs/>
          <w:szCs w:val="22"/>
          <w:lang w:val="vi-VN" w:eastAsia="ar-SA"/>
        </w:rPr>
        <w:t>Sửa đổi 1:2023</w:t>
      </w:r>
      <w:r w:rsidRPr="003B60B6">
        <w:rPr>
          <w:rFonts w:eastAsia="Times New Roman"/>
          <w:bCs/>
          <w:i/>
          <w:iCs/>
          <w:szCs w:val="22"/>
          <w:lang w:val="vi-VN" w:eastAsia="ar-SA"/>
        </w:rPr>
        <w:t xml:space="preserve"> </w:t>
      </w:r>
      <w:r w:rsidRPr="003B60B6">
        <w:rPr>
          <w:rFonts w:eastAsia="Times New Roman"/>
          <w:bCs/>
          <w:szCs w:val="22"/>
          <w:lang w:val="vi-VN" w:eastAsia="ar-SA"/>
        </w:rPr>
        <w:t xml:space="preserve">QCVN 06:2022/BXD, </w:t>
      </w:r>
      <w:r w:rsidRPr="003B60B6">
        <w:rPr>
          <w:rFonts w:eastAsia="Times New Roman"/>
          <w:bCs/>
          <w:i/>
          <w:iCs/>
          <w:spacing w:val="10"/>
          <w:szCs w:val="22"/>
          <w:lang w:val="vi-VN" w:eastAsia="ar-SA"/>
        </w:rPr>
        <w:t xml:space="preserve">Quy chuẩn kỹ thuật </w:t>
      </w:r>
      <w:r w:rsidR="005945ED">
        <w:rPr>
          <w:rFonts w:eastAsia="Times New Roman"/>
          <w:bCs/>
          <w:i/>
          <w:iCs/>
          <w:spacing w:val="10"/>
          <w:szCs w:val="22"/>
          <w:lang w:eastAsia="ar-SA"/>
        </w:rPr>
        <w:t>q</w:t>
      </w:r>
      <w:r w:rsidRPr="003B60B6">
        <w:rPr>
          <w:rFonts w:eastAsia="Times New Roman"/>
          <w:bCs/>
          <w:i/>
          <w:iCs/>
          <w:spacing w:val="10"/>
          <w:szCs w:val="22"/>
          <w:lang w:val="vi-VN" w:eastAsia="ar-SA"/>
        </w:rPr>
        <w:t xml:space="preserve">uốc gia về </w:t>
      </w:r>
      <w:r w:rsidR="005945ED">
        <w:rPr>
          <w:rFonts w:eastAsia="Times New Roman"/>
          <w:bCs/>
          <w:i/>
          <w:iCs/>
          <w:spacing w:val="10"/>
          <w:szCs w:val="22"/>
          <w:lang w:eastAsia="ar-SA"/>
        </w:rPr>
        <w:t>A</w:t>
      </w:r>
      <w:r w:rsidRPr="003B60B6">
        <w:rPr>
          <w:rFonts w:eastAsia="Times New Roman"/>
          <w:bCs/>
          <w:i/>
          <w:iCs/>
          <w:spacing w:val="10"/>
          <w:szCs w:val="22"/>
          <w:lang w:val="vi-VN" w:eastAsia="ar-SA"/>
        </w:rPr>
        <w:t>n toàn cháy cho nhà và công trình;</w:t>
      </w:r>
    </w:p>
    <w:p w14:paraId="3CF80ECC" w14:textId="3AB35758" w:rsidR="00C05151" w:rsidRPr="003B60B6" w:rsidRDefault="00C05151" w:rsidP="00D21B4F">
      <w:pPr>
        <w:suppressAutoHyphens/>
        <w:spacing w:before="240" w:after="240"/>
        <w:rPr>
          <w:rFonts w:eastAsia="Times New Roman"/>
          <w:bCs/>
          <w:i/>
          <w:iCs/>
          <w:szCs w:val="22"/>
          <w:lang w:val="vi-VN" w:eastAsia="ar-SA"/>
        </w:rPr>
      </w:pPr>
      <w:r w:rsidRPr="003B60B6">
        <w:rPr>
          <w:rFonts w:eastAsia="Times New Roman"/>
          <w:bCs/>
          <w:szCs w:val="22"/>
          <w:lang w:val="vi-VN" w:eastAsia="ar-SA"/>
        </w:rPr>
        <w:t>QCVN 07-3:20</w:t>
      </w:r>
      <w:r w:rsidR="006D4A47" w:rsidRPr="003B60B6">
        <w:rPr>
          <w:rFonts w:eastAsia="Times New Roman"/>
          <w:bCs/>
          <w:szCs w:val="22"/>
          <w:lang w:val="vi-VN" w:eastAsia="ar-SA"/>
        </w:rPr>
        <w:t>23</w:t>
      </w:r>
      <w:r w:rsidRPr="003B60B6">
        <w:rPr>
          <w:rFonts w:eastAsia="Times New Roman"/>
          <w:bCs/>
          <w:szCs w:val="22"/>
          <w:lang w:val="vi-VN" w:eastAsia="ar-SA"/>
        </w:rPr>
        <w:t>/BXD</w:t>
      </w:r>
      <w:r w:rsidR="00092BC6" w:rsidRPr="003B60B6">
        <w:rPr>
          <w:rFonts w:eastAsia="Times New Roman"/>
          <w:bCs/>
          <w:szCs w:val="22"/>
          <w:lang w:val="vi-VN" w:eastAsia="ar-SA"/>
        </w:rPr>
        <w:t>,</w:t>
      </w:r>
      <w:r w:rsidR="00EF1BA2" w:rsidRPr="003B60B6">
        <w:rPr>
          <w:rFonts w:eastAsia="Times New Roman"/>
          <w:bCs/>
          <w:szCs w:val="22"/>
          <w:lang w:val="vi-VN" w:eastAsia="ar-SA"/>
        </w:rPr>
        <w:t xml:space="preserve"> </w:t>
      </w:r>
      <w:r w:rsidRPr="003B60B6">
        <w:rPr>
          <w:rFonts w:eastAsia="Times New Roman"/>
          <w:bCs/>
          <w:i/>
          <w:iCs/>
          <w:szCs w:val="22"/>
          <w:lang w:val="vi-VN" w:eastAsia="ar-SA"/>
        </w:rPr>
        <w:t xml:space="preserve">Quy chuẩn kỹ thuật quốc gia về </w:t>
      </w:r>
      <w:r w:rsidR="006D4A47" w:rsidRPr="003B60B6">
        <w:rPr>
          <w:rFonts w:eastAsia="Times New Roman"/>
          <w:bCs/>
          <w:i/>
          <w:iCs/>
          <w:szCs w:val="22"/>
          <w:lang w:val="vi-VN" w:eastAsia="ar-SA"/>
        </w:rPr>
        <w:t>Hệ thống</w:t>
      </w:r>
      <w:r w:rsidRPr="003B60B6">
        <w:rPr>
          <w:rFonts w:eastAsia="Times New Roman"/>
          <w:bCs/>
          <w:i/>
          <w:iCs/>
          <w:szCs w:val="22"/>
          <w:lang w:val="vi-VN" w:eastAsia="ar-SA"/>
        </w:rPr>
        <w:t xml:space="preserve"> công trình hạ tầng kỹ thuật</w:t>
      </w:r>
      <w:r w:rsidR="006D4A47" w:rsidRPr="003B60B6">
        <w:rPr>
          <w:rFonts w:eastAsia="Times New Roman"/>
          <w:bCs/>
          <w:i/>
          <w:iCs/>
          <w:szCs w:val="22"/>
          <w:lang w:val="vi-VN" w:eastAsia="ar-SA"/>
        </w:rPr>
        <w:t xml:space="preserve"> – Công trình h</w:t>
      </w:r>
      <w:r w:rsidRPr="003B60B6">
        <w:rPr>
          <w:rFonts w:eastAsia="Times New Roman"/>
          <w:bCs/>
          <w:i/>
          <w:iCs/>
          <w:szCs w:val="22"/>
          <w:lang w:val="vi-VN" w:eastAsia="ar-SA"/>
        </w:rPr>
        <w:t>ào và tuy nen kỹ thuật;</w:t>
      </w:r>
    </w:p>
    <w:p w14:paraId="135C72E4" w14:textId="14058546" w:rsidR="00C05151" w:rsidRPr="003B60B6" w:rsidRDefault="00C05151" w:rsidP="00D21B4F">
      <w:pPr>
        <w:suppressAutoHyphens/>
        <w:spacing w:before="240" w:after="240"/>
        <w:rPr>
          <w:rFonts w:eastAsia="Times New Roman"/>
          <w:bCs/>
          <w:szCs w:val="22"/>
          <w:lang w:val="vi-VN" w:eastAsia="ar-SA"/>
        </w:rPr>
      </w:pPr>
      <w:r w:rsidRPr="003B60B6">
        <w:rPr>
          <w:rFonts w:eastAsia="Times New Roman"/>
          <w:bCs/>
          <w:szCs w:val="22"/>
          <w:lang w:val="vi-VN" w:eastAsia="ar-SA"/>
        </w:rPr>
        <w:t>QCVN 08:2010/BTTTT</w:t>
      </w:r>
      <w:r w:rsidR="00092BC6" w:rsidRPr="003B60B6">
        <w:rPr>
          <w:rFonts w:eastAsia="Times New Roman"/>
          <w:bCs/>
          <w:szCs w:val="22"/>
          <w:lang w:val="vi-VN" w:eastAsia="ar-SA"/>
        </w:rPr>
        <w:t>,</w:t>
      </w:r>
      <w:r w:rsidRPr="003B60B6">
        <w:rPr>
          <w:rFonts w:eastAsia="Times New Roman"/>
          <w:bCs/>
          <w:szCs w:val="22"/>
          <w:lang w:val="vi-VN" w:eastAsia="ar-SA"/>
        </w:rPr>
        <w:t xml:space="preserve"> </w:t>
      </w:r>
      <w:r w:rsidR="006D4A47" w:rsidRPr="003B60B6">
        <w:rPr>
          <w:rFonts w:eastAsia="Times New Roman"/>
          <w:bCs/>
          <w:i/>
          <w:iCs/>
          <w:szCs w:val="22"/>
          <w:lang w:val="vi-VN" w:eastAsia="ar-SA"/>
        </w:rPr>
        <w:t>Quy chuẩn kỹ thuật quốc gia về P</w:t>
      </w:r>
      <w:r w:rsidRPr="003B60B6">
        <w:rPr>
          <w:rFonts w:eastAsia="Times New Roman"/>
          <w:bCs/>
          <w:i/>
          <w:iCs/>
          <w:szCs w:val="22"/>
          <w:lang w:val="vi-VN" w:eastAsia="ar-SA"/>
        </w:rPr>
        <w:t>hơi nhiễm trường điện từ của các trạm gốc điện thoại di động mặt đất công cộng</w:t>
      </w:r>
      <w:r w:rsidRPr="003B60B6">
        <w:rPr>
          <w:rFonts w:eastAsia="Times New Roman"/>
          <w:bCs/>
          <w:szCs w:val="22"/>
          <w:lang w:val="vi-VN" w:eastAsia="ar-SA"/>
        </w:rPr>
        <w:t>;</w:t>
      </w:r>
    </w:p>
    <w:p w14:paraId="5CB052F1" w14:textId="45293B89" w:rsidR="00C05151" w:rsidRPr="003B60B6" w:rsidRDefault="00C05151" w:rsidP="00D21B4F">
      <w:pPr>
        <w:suppressAutoHyphens/>
        <w:spacing w:before="240" w:after="240"/>
        <w:rPr>
          <w:rFonts w:eastAsia="Times New Roman"/>
          <w:bCs/>
          <w:szCs w:val="22"/>
          <w:lang w:val="vi-VN" w:eastAsia="ar-SA"/>
        </w:rPr>
      </w:pPr>
      <w:r w:rsidRPr="003B60B6">
        <w:rPr>
          <w:rFonts w:eastAsia="Times New Roman"/>
          <w:bCs/>
          <w:szCs w:val="22"/>
          <w:lang w:val="vi-VN" w:eastAsia="ar-SA"/>
        </w:rPr>
        <w:t>QCVN 09:2016/BTTTT</w:t>
      </w:r>
      <w:r w:rsidR="00092BC6" w:rsidRPr="003B60B6">
        <w:rPr>
          <w:rFonts w:eastAsia="Times New Roman"/>
          <w:bCs/>
          <w:szCs w:val="22"/>
          <w:lang w:val="vi-VN" w:eastAsia="ar-SA"/>
        </w:rPr>
        <w:t>,</w:t>
      </w:r>
      <w:r w:rsidRPr="003B60B6">
        <w:rPr>
          <w:rFonts w:eastAsia="Times New Roman"/>
          <w:bCs/>
          <w:szCs w:val="22"/>
          <w:lang w:val="vi-VN" w:eastAsia="ar-SA"/>
        </w:rPr>
        <w:t xml:space="preserve"> </w:t>
      </w:r>
      <w:r w:rsidRPr="003B60B6">
        <w:rPr>
          <w:rFonts w:eastAsia="Times New Roman"/>
          <w:bCs/>
          <w:i/>
          <w:iCs/>
          <w:szCs w:val="22"/>
          <w:lang w:val="vi-VN" w:eastAsia="ar-SA"/>
        </w:rPr>
        <w:t xml:space="preserve">Quy chuẩn kỹ thuật quốc gia về </w:t>
      </w:r>
      <w:r w:rsidR="006D4A47" w:rsidRPr="003B60B6">
        <w:rPr>
          <w:rFonts w:eastAsia="Times New Roman"/>
          <w:bCs/>
          <w:i/>
          <w:iCs/>
          <w:szCs w:val="22"/>
          <w:lang w:val="vi-VN" w:eastAsia="ar-SA"/>
        </w:rPr>
        <w:t>T</w:t>
      </w:r>
      <w:r w:rsidRPr="003B60B6">
        <w:rPr>
          <w:rFonts w:eastAsia="Times New Roman"/>
          <w:bCs/>
          <w:i/>
          <w:iCs/>
          <w:szCs w:val="22"/>
          <w:lang w:val="vi-VN" w:eastAsia="ar-SA"/>
        </w:rPr>
        <w:t>iếp đất cho các trạm viễn thông</w:t>
      </w:r>
      <w:r w:rsidRPr="003B60B6">
        <w:rPr>
          <w:rFonts w:eastAsia="Times New Roman"/>
          <w:bCs/>
          <w:szCs w:val="22"/>
          <w:lang w:val="vi-VN" w:eastAsia="ar-SA"/>
        </w:rPr>
        <w:t xml:space="preserve">; </w:t>
      </w:r>
    </w:p>
    <w:p w14:paraId="736AD7A4" w14:textId="6C61BA82" w:rsidR="00C05151" w:rsidRPr="003B60B6" w:rsidRDefault="00C05151" w:rsidP="00D21B4F">
      <w:pPr>
        <w:suppressAutoHyphens/>
        <w:spacing w:before="240" w:after="240"/>
        <w:rPr>
          <w:rFonts w:eastAsia="Times New Roman"/>
          <w:bCs/>
          <w:szCs w:val="22"/>
          <w:lang w:val="vi-VN" w:eastAsia="ar-SA"/>
        </w:rPr>
      </w:pPr>
      <w:r w:rsidRPr="003B60B6">
        <w:rPr>
          <w:rFonts w:eastAsia="Times New Roman"/>
          <w:bCs/>
          <w:szCs w:val="22"/>
          <w:lang w:val="vi-VN" w:eastAsia="ar-SA"/>
        </w:rPr>
        <w:t>QCVN 32:2020/BTTTT</w:t>
      </w:r>
      <w:r w:rsidR="00092BC6" w:rsidRPr="003B60B6">
        <w:rPr>
          <w:rFonts w:eastAsia="Times New Roman"/>
          <w:bCs/>
          <w:szCs w:val="22"/>
          <w:lang w:val="vi-VN" w:eastAsia="ar-SA"/>
        </w:rPr>
        <w:t>,</w:t>
      </w:r>
      <w:r w:rsidRPr="003B60B6">
        <w:rPr>
          <w:rFonts w:eastAsia="Times New Roman"/>
          <w:bCs/>
          <w:szCs w:val="22"/>
          <w:lang w:val="vi-VN" w:eastAsia="ar-SA"/>
        </w:rPr>
        <w:t xml:space="preserve"> </w:t>
      </w:r>
      <w:r w:rsidRPr="003B60B6">
        <w:rPr>
          <w:rFonts w:eastAsia="Times New Roman"/>
          <w:bCs/>
          <w:i/>
          <w:iCs/>
          <w:szCs w:val="22"/>
          <w:lang w:val="vi-VN" w:eastAsia="ar-SA"/>
        </w:rPr>
        <w:t xml:space="preserve">Quy chuẩn kỹ thuật quốc gia về </w:t>
      </w:r>
      <w:r w:rsidR="006D4A47" w:rsidRPr="003B60B6">
        <w:rPr>
          <w:rFonts w:eastAsia="Times New Roman"/>
          <w:bCs/>
          <w:i/>
          <w:iCs/>
          <w:szCs w:val="22"/>
          <w:lang w:val="vi-VN" w:eastAsia="ar-SA"/>
        </w:rPr>
        <w:t>C</w:t>
      </w:r>
      <w:r w:rsidRPr="003B60B6">
        <w:rPr>
          <w:rFonts w:eastAsia="Times New Roman"/>
          <w:bCs/>
          <w:i/>
          <w:iCs/>
          <w:szCs w:val="22"/>
          <w:lang w:val="vi-VN" w:eastAsia="ar-SA"/>
        </w:rPr>
        <w:t>hống sét cho các trạm viễn thông và mạng cáp ngoại vi viễn thông</w:t>
      </w:r>
      <w:r w:rsidR="007749CB" w:rsidRPr="005214C6">
        <w:rPr>
          <w:rFonts w:eastAsia="Times New Roman"/>
          <w:bCs/>
          <w:szCs w:val="22"/>
          <w:lang w:val="vi-VN" w:eastAsia="ar-SA"/>
        </w:rPr>
        <w:t>;</w:t>
      </w:r>
    </w:p>
    <w:p w14:paraId="64DFA497" w14:textId="2F5448EA" w:rsidR="00C05151" w:rsidRPr="003B60B6" w:rsidRDefault="00C05151" w:rsidP="00D21B4F">
      <w:pPr>
        <w:suppressAutoHyphens/>
        <w:spacing w:before="240" w:after="240"/>
        <w:rPr>
          <w:rFonts w:eastAsia="Times New Roman"/>
          <w:bCs/>
          <w:szCs w:val="22"/>
          <w:lang w:val="vi-VN" w:eastAsia="ar-SA"/>
        </w:rPr>
      </w:pPr>
      <w:r w:rsidRPr="003B60B6">
        <w:rPr>
          <w:rFonts w:eastAsia="Times New Roman"/>
          <w:bCs/>
          <w:szCs w:val="22"/>
          <w:lang w:val="vi-VN" w:eastAsia="ar-SA"/>
        </w:rPr>
        <w:t>QCVN 33:2019/BTTTT</w:t>
      </w:r>
      <w:r w:rsidR="00092BC6" w:rsidRPr="003B60B6">
        <w:rPr>
          <w:rFonts w:eastAsia="Times New Roman"/>
          <w:bCs/>
          <w:szCs w:val="22"/>
          <w:lang w:val="vi-VN" w:eastAsia="ar-SA"/>
        </w:rPr>
        <w:t>,</w:t>
      </w:r>
      <w:r w:rsidRPr="003B60B6">
        <w:rPr>
          <w:rFonts w:eastAsia="Times New Roman"/>
          <w:bCs/>
          <w:szCs w:val="22"/>
          <w:lang w:val="vi-VN" w:eastAsia="ar-SA"/>
        </w:rPr>
        <w:t xml:space="preserve"> </w:t>
      </w:r>
      <w:r w:rsidRPr="003B60B6">
        <w:rPr>
          <w:rFonts w:eastAsia="Times New Roman"/>
          <w:bCs/>
          <w:i/>
          <w:iCs/>
          <w:szCs w:val="22"/>
          <w:lang w:val="vi-VN" w:eastAsia="ar-SA"/>
        </w:rPr>
        <w:t xml:space="preserve">Quy chuẩn kỹ thuật quốc gia về </w:t>
      </w:r>
      <w:r w:rsidR="006D4A47" w:rsidRPr="003B60B6">
        <w:rPr>
          <w:rFonts w:eastAsia="Times New Roman"/>
          <w:bCs/>
          <w:i/>
          <w:iCs/>
          <w:szCs w:val="22"/>
          <w:lang w:val="vi-VN" w:eastAsia="ar-SA"/>
        </w:rPr>
        <w:t>L</w:t>
      </w:r>
      <w:r w:rsidRPr="003B60B6">
        <w:rPr>
          <w:rFonts w:eastAsia="Times New Roman"/>
          <w:bCs/>
          <w:i/>
          <w:iCs/>
          <w:szCs w:val="22"/>
          <w:lang w:val="vi-VN" w:eastAsia="ar-SA"/>
        </w:rPr>
        <w:t>ắp đặt mạng cáp ngoại vi viễn thông</w:t>
      </w:r>
      <w:r w:rsidRPr="003B60B6">
        <w:rPr>
          <w:rFonts w:eastAsia="Times New Roman"/>
          <w:bCs/>
          <w:szCs w:val="22"/>
          <w:lang w:val="vi-VN" w:eastAsia="ar-SA"/>
        </w:rPr>
        <w:t>;</w:t>
      </w:r>
    </w:p>
    <w:p w14:paraId="72BA11FD" w14:textId="7C3D015D" w:rsidR="00C05151" w:rsidRPr="003B60B6" w:rsidRDefault="00C05151" w:rsidP="00D21B4F">
      <w:pPr>
        <w:suppressAutoHyphens/>
        <w:spacing w:before="240" w:after="240"/>
        <w:rPr>
          <w:rFonts w:eastAsia="Times New Roman"/>
          <w:bCs/>
          <w:i/>
          <w:iCs/>
          <w:szCs w:val="22"/>
          <w:lang w:val="vi-VN" w:eastAsia="ar-SA"/>
        </w:rPr>
      </w:pPr>
      <w:r w:rsidRPr="003B60B6">
        <w:rPr>
          <w:rFonts w:eastAsia="Times New Roman"/>
          <w:bCs/>
          <w:szCs w:val="22"/>
          <w:lang w:val="vi-VN" w:eastAsia="ar-SA"/>
        </w:rPr>
        <w:lastRenderedPageBreak/>
        <w:t>QCVN 78:2014/BTTTT</w:t>
      </w:r>
      <w:r w:rsidR="00092BC6" w:rsidRPr="003B60B6">
        <w:rPr>
          <w:rFonts w:eastAsia="Times New Roman"/>
          <w:bCs/>
          <w:szCs w:val="22"/>
          <w:lang w:val="vi-VN" w:eastAsia="ar-SA"/>
        </w:rPr>
        <w:t>,</w:t>
      </w:r>
      <w:r w:rsidRPr="003B60B6">
        <w:rPr>
          <w:rFonts w:eastAsia="Times New Roman"/>
          <w:bCs/>
          <w:szCs w:val="22"/>
          <w:lang w:val="vi-VN" w:eastAsia="ar-SA"/>
        </w:rPr>
        <w:t xml:space="preserve"> </w:t>
      </w:r>
      <w:r w:rsidRPr="003B60B6">
        <w:rPr>
          <w:rFonts w:eastAsia="Times New Roman"/>
          <w:bCs/>
          <w:i/>
          <w:iCs/>
          <w:szCs w:val="22"/>
          <w:lang w:val="vi-VN" w:eastAsia="ar-SA"/>
        </w:rPr>
        <w:t xml:space="preserve">Quy chuẩn kỹ thuật quốc gia về </w:t>
      </w:r>
      <w:r w:rsidR="006D4A47" w:rsidRPr="003B60B6">
        <w:rPr>
          <w:rFonts w:eastAsia="Times New Roman"/>
          <w:bCs/>
          <w:i/>
          <w:iCs/>
          <w:szCs w:val="22"/>
          <w:lang w:val="vi-VN" w:eastAsia="ar-SA"/>
        </w:rPr>
        <w:t>P</w:t>
      </w:r>
      <w:r w:rsidRPr="003B60B6">
        <w:rPr>
          <w:rFonts w:eastAsia="Times New Roman"/>
          <w:bCs/>
          <w:i/>
          <w:iCs/>
          <w:szCs w:val="22"/>
          <w:lang w:val="vi-VN" w:eastAsia="ar-SA"/>
        </w:rPr>
        <w:t>hơi nhiễm trường điện từ của các đài phát thanh, truyền hình</w:t>
      </w:r>
      <w:r w:rsidR="00092BC6" w:rsidRPr="003B60B6">
        <w:rPr>
          <w:rFonts w:eastAsia="Times New Roman"/>
          <w:bCs/>
          <w:i/>
          <w:iCs/>
          <w:szCs w:val="22"/>
          <w:lang w:val="vi-VN" w:eastAsia="ar-SA"/>
        </w:rPr>
        <w:t>.</w:t>
      </w:r>
    </w:p>
    <w:p w14:paraId="67510EA5" w14:textId="0E075BF7" w:rsidR="00C05151" w:rsidRPr="005214C6" w:rsidRDefault="00C05151" w:rsidP="00D21B4F">
      <w:pPr>
        <w:tabs>
          <w:tab w:val="left" w:pos="340"/>
          <w:tab w:val="right" w:pos="9631"/>
        </w:tabs>
        <w:suppressAutoHyphens/>
        <w:spacing w:before="240" w:after="240"/>
        <w:rPr>
          <w:rFonts w:eastAsia="Times New Roman"/>
          <w:b/>
          <w:szCs w:val="22"/>
          <w:lang w:val="vi-VN" w:eastAsia="ar-SA"/>
        </w:rPr>
      </w:pPr>
      <w:bookmarkStart w:id="15" w:name="_Toc327545975"/>
      <w:bookmarkStart w:id="16" w:name="_Toc367816710"/>
      <w:bookmarkStart w:id="17" w:name="_Toc89581788"/>
      <w:r w:rsidRPr="005214C6">
        <w:rPr>
          <w:rFonts w:eastAsia="Times New Roman"/>
          <w:b/>
          <w:szCs w:val="22"/>
          <w:lang w:val="vi-VN" w:eastAsia="ar-SA"/>
        </w:rPr>
        <w:t>1.4   Giải thích từ ngữ</w:t>
      </w:r>
      <w:bookmarkEnd w:id="15"/>
      <w:bookmarkEnd w:id="16"/>
      <w:bookmarkEnd w:id="17"/>
      <w:r w:rsidR="00E25F97" w:rsidRPr="005214C6">
        <w:rPr>
          <w:rFonts w:eastAsia="Times New Roman"/>
          <w:b/>
          <w:szCs w:val="22"/>
          <w:lang w:val="vi-VN" w:eastAsia="ar-SA"/>
        </w:rPr>
        <w:tab/>
      </w:r>
    </w:p>
    <w:p w14:paraId="70FC20B8" w14:textId="77777777" w:rsidR="001123FC" w:rsidRPr="005214C6" w:rsidRDefault="001123FC" w:rsidP="00D21B4F">
      <w:pPr>
        <w:pStyle w:val="Heading2"/>
        <w:numPr>
          <w:ilvl w:val="0"/>
          <w:numId w:val="0"/>
        </w:numPr>
        <w:tabs>
          <w:tab w:val="clear" w:pos="720"/>
          <w:tab w:val="left" w:pos="0"/>
          <w:tab w:val="left" w:pos="284"/>
        </w:tabs>
        <w:spacing w:before="240" w:after="240"/>
        <w:ind w:right="-1"/>
        <w:rPr>
          <w:rFonts w:cs="Arial"/>
          <w:b w:val="0"/>
          <w:color w:val="auto"/>
          <w:sz w:val="22"/>
          <w:szCs w:val="22"/>
          <w:lang w:val="vi-VN"/>
        </w:rPr>
      </w:pPr>
      <w:r w:rsidRPr="005214C6">
        <w:rPr>
          <w:rFonts w:cs="Arial"/>
          <w:b w:val="0"/>
          <w:color w:val="auto"/>
          <w:sz w:val="22"/>
          <w:szCs w:val="22"/>
          <w:lang w:val="vi-VN"/>
        </w:rPr>
        <w:t>Trong quy chuẩn này, các từ ngữ dưới đây được hiểu như sau:</w:t>
      </w:r>
    </w:p>
    <w:p w14:paraId="6ED5DDB4" w14:textId="77777777" w:rsidR="00D21B4F" w:rsidRPr="005214C6" w:rsidRDefault="00C05151" w:rsidP="00D21B4F">
      <w:pPr>
        <w:tabs>
          <w:tab w:val="left" w:pos="340"/>
        </w:tabs>
        <w:suppressAutoHyphens/>
        <w:spacing w:before="240" w:after="240"/>
        <w:rPr>
          <w:rFonts w:eastAsia="Times New Roman"/>
          <w:b/>
          <w:szCs w:val="22"/>
          <w:lang w:val="vi-VN" w:eastAsia="ar-SA"/>
        </w:rPr>
      </w:pPr>
      <w:r w:rsidRPr="005214C6">
        <w:rPr>
          <w:rFonts w:eastAsia="Times New Roman"/>
          <w:b/>
          <w:szCs w:val="22"/>
          <w:lang w:val="vi-VN" w:eastAsia="ar-SA"/>
        </w:rPr>
        <w:t>1.4.1</w:t>
      </w:r>
      <w:r w:rsidRPr="005214C6">
        <w:rPr>
          <w:rFonts w:eastAsia="Times New Roman"/>
          <w:b/>
          <w:szCs w:val="22"/>
          <w:lang w:val="vi-VN" w:eastAsia="ar-SA"/>
        </w:rPr>
        <w:tab/>
      </w:r>
    </w:p>
    <w:p w14:paraId="75241DBD" w14:textId="354D3ACF" w:rsidR="00C05151" w:rsidRPr="005214C6" w:rsidRDefault="00C05151" w:rsidP="00D21B4F">
      <w:pPr>
        <w:tabs>
          <w:tab w:val="left" w:pos="340"/>
        </w:tabs>
        <w:suppressAutoHyphens/>
        <w:spacing w:before="240" w:after="240"/>
        <w:rPr>
          <w:rFonts w:eastAsia="Times New Roman"/>
          <w:b/>
          <w:bCs/>
          <w:szCs w:val="22"/>
          <w:lang w:val="vi-VN" w:eastAsia="ar-SA"/>
        </w:rPr>
      </w:pPr>
      <w:r w:rsidRPr="005214C6">
        <w:rPr>
          <w:rFonts w:eastAsia="Times New Roman"/>
          <w:b/>
          <w:szCs w:val="22"/>
          <w:lang w:val="vi-VN" w:eastAsia="ar-SA"/>
        </w:rPr>
        <w:t>Bể cáp</w:t>
      </w:r>
    </w:p>
    <w:p w14:paraId="0595C40A"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pacing w:val="-6"/>
          <w:szCs w:val="22"/>
          <w:lang w:val="vi-VN" w:eastAsia="ar-SA"/>
        </w:rPr>
      </w:pPr>
      <w:r w:rsidRPr="005214C6">
        <w:rPr>
          <w:rFonts w:eastAsia="Times New Roman"/>
          <w:bCs/>
          <w:spacing w:val="-6"/>
          <w:szCs w:val="22"/>
          <w:lang w:val="vi-VN" w:eastAsia="ar-SA"/>
        </w:rPr>
        <w:t>Tên gọi chung chỉ một khoang ngầm dưới mặt đất dùng để lắp đặt cáp, chứa các măng sông và dự trữ cáp.</w:t>
      </w:r>
    </w:p>
    <w:p w14:paraId="0ABA4D23" w14:textId="77777777" w:rsidR="00D21B4F" w:rsidRPr="005214C6" w:rsidRDefault="00C05151" w:rsidP="00D21B4F">
      <w:pPr>
        <w:tabs>
          <w:tab w:val="left" w:pos="340"/>
        </w:tabs>
        <w:suppressAutoHyphens/>
        <w:spacing w:before="240" w:after="240"/>
        <w:rPr>
          <w:rFonts w:eastAsia="Times New Roman"/>
          <w:b/>
          <w:szCs w:val="22"/>
          <w:lang w:val="vi-VN" w:eastAsia="ar-SA"/>
        </w:rPr>
      </w:pPr>
      <w:r w:rsidRPr="005214C6">
        <w:rPr>
          <w:rFonts w:eastAsia="Times New Roman"/>
          <w:b/>
          <w:szCs w:val="22"/>
          <w:lang w:val="vi-VN" w:eastAsia="ar-SA"/>
        </w:rPr>
        <w:t>1.4.2</w:t>
      </w:r>
      <w:r w:rsidRPr="005214C6">
        <w:rPr>
          <w:rFonts w:eastAsia="Times New Roman"/>
          <w:b/>
          <w:szCs w:val="22"/>
          <w:lang w:val="vi-VN" w:eastAsia="ar-SA"/>
        </w:rPr>
        <w:tab/>
      </w:r>
    </w:p>
    <w:p w14:paraId="5D8E6828" w14:textId="6AC46096" w:rsidR="00C05151" w:rsidRPr="005214C6" w:rsidRDefault="00C05151" w:rsidP="00D21B4F">
      <w:pPr>
        <w:tabs>
          <w:tab w:val="left" w:pos="340"/>
        </w:tabs>
        <w:suppressAutoHyphens/>
        <w:spacing w:before="240" w:after="240"/>
        <w:rPr>
          <w:rFonts w:eastAsia="Times New Roman"/>
          <w:b/>
          <w:i/>
          <w:iCs/>
          <w:szCs w:val="22"/>
          <w:lang w:val="vi-VN" w:eastAsia="ar-SA"/>
        </w:rPr>
      </w:pPr>
      <w:r w:rsidRPr="005214C6">
        <w:rPr>
          <w:rFonts w:eastAsia="Times New Roman"/>
          <w:b/>
          <w:szCs w:val="22"/>
          <w:lang w:val="vi-VN" w:eastAsia="ar-SA"/>
        </w:rPr>
        <w:t>Công trình viễn thông</w:t>
      </w:r>
    </w:p>
    <w:p w14:paraId="3B3EAD09"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Cs/>
          <w:szCs w:val="22"/>
          <w:lang w:val="vi-VN" w:eastAsia="ar-SA"/>
        </w:rPr>
        <w:t>Công trình xây dựng, bao gồm hạ tầng kỹ thuật viễn thông thụ động (nhà, trạm, cột, cống, bể) và thiết bị mạng được lắp đặt vào đó.</w:t>
      </w:r>
    </w:p>
    <w:p w14:paraId="5CA2408A" w14:textId="77777777" w:rsidR="00D21B4F" w:rsidRPr="005214C6" w:rsidRDefault="00C05151" w:rsidP="00D21B4F">
      <w:pPr>
        <w:tabs>
          <w:tab w:val="left" w:pos="340"/>
        </w:tabs>
        <w:suppressAutoHyphens/>
        <w:spacing w:before="240" w:after="240"/>
        <w:rPr>
          <w:rFonts w:eastAsia="Times New Roman"/>
          <w:b/>
          <w:szCs w:val="22"/>
          <w:lang w:val="vi-VN" w:eastAsia="ar-SA"/>
        </w:rPr>
      </w:pPr>
      <w:r w:rsidRPr="005214C6">
        <w:rPr>
          <w:rFonts w:eastAsia="Times New Roman"/>
          <w:b/>
          <w:szCs w:val="22"/>
          <w:lang w:val="vi-VN" w:eastAsia="ar-SA"/>
        </w:rPr>
        <w:t>1.4.3</w:t>
      </w:r>
      <w:r w:rsidRPr="005214C6">
        <w:rPr>
          <w:rFonts w:eastAsia="Times New Roman"/>
          <w:b/>
          <w:szCs w:val="22"/>
          <w:lang w:val="vi-VN" w:eastAsia="ar-SA"/>
        </w:rPr>
        <w:tab/>
      </w:r>
    </w:p>
    <w:p w14:paraId="6E80F853" w14:textId="33FF1A57" w:rsidR="00C05151" w:rsidRPr="005214C6" w:rsidRDefault="00C05151" w:rsidP="00D21B4F">
      <w:pPr>
        <w:tabs>
          <w:tab w:val="left" w:pos="340"/>
        </w:tabs>
        <w:suppressAutoHyphens/>
        <w:spacing w:before="240" w:after="240"/>
        <w:rPr>
          <w:rFonts w:eastAsia="Times New Roman"/>
          <w:b/>
          <w:i/>
          <w:iCs/>
          <w:szCs w:val="22"/>
          <w:lang w:val="vi-VN" w:eastAsia="ar-SA"/>
        </w:rPr>
      </w:pPr>
      <w:r w:rsidRPr="005214C6">
        <w:rPr>
          <w:rFonts w:eastAsia="Times New Roman"/>
          <w:b/>
          <w:szCs w:val="22"/>
          <w:lang w:val="vi-VN" w:eastAsia="ar-SA"/>
        </w:rPr>
        <w:t>Cống cáp</w:t>
      </w:r>
    </w:p>
    <w:p w14:paraId="64C381FC"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Cs/>
          <w:szCs w:val="22"/>
          <w:lang w:val="vi-VN" w:eastAsia="ar-SA"/>
        </w:rPr>
        <w:t>Những đoạn ống được ghép nối với nhau chôn ngầm dưới đất để bảo vệ và dẫn cáp.</w:t>
      </w:r>
    </w:p>
    <w:p w14:paraId="2B9C6A49" w14:textId="77777777" w:rsidR="00D21B4F" w:rsidRPr="005214C6" w:rsidRDefault="00C05151" w:rsidP="00D21B4F">
      <w:pPr>
        <w:tabs>
          <w:tab w:val="left" w:pos="340"/>
        </w:tabs>
        <w:suppressAutoHyphens/>
        <w:spacing w:before="240" w:after="240"/>
        <w:rPr>
          <w:rFonts w:eastAsia="Times New Roman"/>
          <w:b/>
          <w:szCs w:val="22"/>
          <w:lang w:val="vi-VN" w:eastAsia="ar-SA"/>
        </w:rPr>
      </w:pPr>
      <w:r w:rsidRPr="005214C6">
        <w:rPr>
          <w:rFonts w:eastAsia="Times New Roman"/>
          <w:b/>
          <w:szCs w:val="22"/>
          <w:lang w:val="vi-VN" w:eastAsia="ar-SA"/>
        </w:rPr>
        <w:t>1.4.4</w:t>
      </w:r>
      <w:r w:rsidRPr="005214C6">
        <w:rPr>
          <w:rFonts w:eastAsia="Times New Roman"/>
          <w:b/>
          <w:szCs w:val="22"/>
          <w:lang w:val="vi-VN" w:eastAsia="ar-SA"/>
        </w:rPr>
        <w:tab/>
      </w:r>
    </w:p>
    <w:p w14:paraId="3B5E87E0" w14:textId="4F4F2DC9" w:rsidR="00C05151" w:rsidRPr="005214C6" w:rsidRDefault="00C05151" w:rsidP="00D21B4F">
      <w:pPr>
        <w:tabs>
          <w:tab w:val="left" w:pos="340"/>
        </w:tabs>
        <w:suppressAutoHyphens/>
        <w:spacing w:before="240" w:after="240"/>
        <w:rPr>
          <w:rFonts w:eastAsia="Times New Roman"/>
          <w:b/>
          <w:szCs w:val="22"/>
          <w:lang w:val="vi-VN" w:eastAsia="ar-SA"/>
        </w:rPr>
      </w:pPr>
      <w:r w:rsidRPr="005214C6">
        <w:rPr>
          <w:rFonts w:eastAsia="Times New Roman"/>
          <w:b/>
          <w:szCs w:val="22"/>
          <w:lang w:val="vi-VN" w:eastAsia="ar-SA"/>
        </w:rPr>
        <w:t>Cột ăng ten</w:t>
      </w:r>
    </w:p>
    <w:p w14:paraId="348F625C"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Cs/>
          <w:szCs w:val="22"/>
          <w:lang w:val="vi-VN" w:eastAsia="ar-SA"/>
        </w:rPr>
        <w:t>Cột được xây dựng để lắp đặt ăng ten thu, phát sóng vô tuyến điện (không bao gồm ăng ten máy thu thanh, thu hình của các hộ gia đình).</w:t>
      </w:r>
    </w:p>
    <w:p w14:paraId="07BA5AED" w14:textId="77777777" w:rsidR="00D21B4F" w:rsidRPr="005214C6" w:rsidRDefault="00C05151" w:rsidP="00D21B4F">
      <w:pPr>
        <w:tabs>
          <w:tab w:val="left" w:pos="340"/>
        </w:tabs>
        <w:suppressAutoHyphens/>
        <w:spacing w:before="240" w:after="240"/>
        <w:rPr>
          <w:rFonts w:eastAsia="Times New Roman"/>
          <w:b/>
          <w:szCs w:val="22"/>
          <w:lang w:val="vi-VN" w:eastAsia="ar-SA"/>
        </w:rPr>
      </w:pPr>
      <w:r w:rsidRPr="005214C6">
        <w:rPr>
          <w:rFonts w:eastAsia="Times New Roman"/>
          <w:b/>
          <w:szCs w:val="22"/>
          <w:lang w:val="vi-VN" w:eastAsia="ar-SA"/>
        </w:rPr>
        <w:t>1.4.5</w:t>
      </w:r>
      <w:r w:rsidRPr="005214C6">
        <w:rPr>
          <w:rFonts w:eastAsia="Times New Roman"/>
          <w:b/>
          <w:szCs w:val="22"/>
          <w:lang w:val="vi-VN" w:eastAsia="ar-SA"/>
        </w:rPr>
        <w:tab/>
      </w:r>
    </w:p>
    <w:p w14:paraId="7BBD2FEC" w14:textId="1EED1138" w:rsidR="00C05151" w:rsidRPr="005214C6" w:rsidRDefault="00C05151" w:rsidP="00D21B4F">
      <w:pPr>
        <w:tabs>
          <w:tab w:val="left" w:pos="340"/>
        </w:tabs>
        <w:suppressAutoHyphens/>
        <w:spacing w:before="240" w:after="240"/>
        <w:rPr>
          <w:rFonts w:eastAsia="Times New Roman"/>
          <w:bCs/>
          <w:szCs w:val="22"/>
          <w:lang w:val="vi-VN" w:eastAsia="ar-SA"/>
        </w:rPr>
      </w:pPr>
      <w:r w:rsidRPr="005214C6">
        <w:rPr>
          <w:rFonts w:eastAsia="Times New Roman"/>
          <w:b/>
          <w:szCs w:val="22"/>
          <w:lang w:val="vi-VN" w:eastAsia="ar-SA"/>
        </w:rPr>
        <w:t>Hào kỹ thuật</w:t>
      </w:r>
    </w:p>
    <w:p w14:paraId="23E45C09"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pacing w:val="-6"/>
          <w:szCs w:val="22"/>
          <w:lang w:val="vi-VN" w:eastAsia="ar-SA"/>
        </w:rPr>
      </w:pPr>
      <w:r w:rsidRPr="005214C6">
        <w:rPr>
          <w:rFonts w:eastAsia="Times New Roman"/>
          <w:bCs/>
          <w:spacing w:val="-6"/>
          <w:szCs w:val="22"/>
          <w:lang w:val="vi-VN" w:eastAsia="ar-SA"/>
        </w:rPr>
        <w:t>Công trình ngầm theo tuyến có kích thước nhỏ để lắp đặt các đường dây, cáp và các đường ống kỹ thuật.</w:t>
      </w:r>
    </w:p>
    <w:p w14:paraId="46EE34BE" w14:textId="77777777" w:rsidR="00D21B4F" w:rsidRPr="005214C6" w:rsidRDefault="00C05151" w:rsidP="00D21B4F">
      <w:pPr>
        <w:tabs>
          <w:tab w:val="left" w:pos="340"/>
        </w:tabs>
        <w:suppressAutoHyphens/>
        <w:spacing w:before="240" w:after="240"/>
        <w:rPr>
          <w:rFonts w:eastAsia="Times New Roman"/>
          <w:b/>
          <w:szCs w:val="22"/>
          <w:lang w:val="vi-VN" w:eastAsia="ar-SA"/>
        </w:rPr>
      </w:pPr>
      <w:r w:rsidRPr="005214C6">
        <w:rPr>
          <w:rFonts w:eastAsia="Times New Roman"/>
          <w:b/>
          <w:szCs w:val="22"/>
          <w:lang w:val="vi-VN" w:eastAsia="ar-SA"/>
        </w:rPr>
        <w:t xml:space="preserve">1.4.6 </w:t>
      </w:r>
      <w:r w:rsidRPr="005214C6">
        <w:rPr>
          <w:rFonts w:eastAsia="Times New Roman"/>
          <w:b/>
          <w:szCs w:val="22"/>
          <w:lang w:val="vi-VN" w:eastAsia="ar-SA"/>
        </w:rPr>
        <w:tab/>
      </w:r>
    </w:p>
    <w:p w14:paraId="0AAB7CF2" w14:textId="5ADC0D11" w:rsidR="00C05151" w:rsidRPr="005214C6" w:rsidRDefault="00C05151" w:rsidP="00D21B4F">
      <w:pPr>
        <w:tabs>
          <w:tab w:val="left" w:pos="340"/>
        </w:tabs>
        <w:suppressAutoHyphens/>
        <w:spacing w:before="240" w:after="240"/>
        <w:rPr>
          <w:rFonts w:eastAsia="Times New Roman"/>
          <w:b/>
          <w:szCs w:val="22"/>
          <w:lang w:val="vi-VN" w:eastAsia="ar-SA"/>
        </w:rPr>
      </w:pPr>
      <w:r w:rsidRPr="005214C6">
        <w:rPr>
          <w:rFonts w:eastAsia="Times New Roman"/>
          <w:b/>
          <w:szCs w:val="22"/>
          <w:lang w:val="vi-VN" w:eastAsia="ar-SA"/>
        </w:rPr>
        <w:t>Hầm cáp</w:t>
      </w:r>
    </w:p>
    <w:p w14:paraId="6FE501D0"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Cs/>
          <w:szCs w:val="22"/>
          <w:lang w:val="vi-VN" w:eastAsia="ar-SA"/>
        </w:rPr>
        <w:t>Bể cáp có kích thước đủ lớn để nhân viên có thể xuống lắp đặt, sửa chữa và bảo dưỡng (thường có phần thu hẹp bên trên gồm có vai, cổ và nắp đậy).</w:t>
      </w:r>
    </w:p>
    <w:p w14:paraId="62DCE379" w14:textId="77777777" w:rsidR="00D21B4F" w:rsidRPr="005214C6" w:rsidRDefault="00C05151" w:rsidP="00D21B4F">
      <w:pPr>
        <w:tabs>
          <w:tab w:val="left" w:pos="340"/>
        </w:tabs>
        <w:suppressAutoHyphens/>
        <w:spacing w:before="240" w:after="240"/>
        <w:rPr>
          <w:rFonts w:eastAsia="Times New Roman"/>
          <w:b/>
          <w:szCs w:val="22"/>
          <w:lang w:val="vi-VN" w:eastAsia="ar-SA"/>
        </w:rPr>
      </w:pPr>
      <w:r w:rsidRPr="005214C6">
        <w:rPr>
          <w:rFonts w:eastAsia="Times New Roman"/>
          <w:b/>
          <w:szCs w:val="22"/>
          <w:lang w:val="vi-VN" w:eastAsia="ar-SA"/>
        </w:rPr>
        <w:t xml:space="preserve">1.4.7 </w:t>
      </w:r>
      <w:r w:rsidRPr="005214C6">
        <w:rPr>
          <w:rFonts w:eastAsia="Times New Roman"/>
          <w:b/>
          <w:szCs w:val="22"/>
          <w:lang w:val="vi-VN" w:eastAsia="ar-SA"/>
        </w:rPr>
        <w:tab/>
      </w:r>
    </w:p>
    <w:p w14:paraId="3F8387B7" w14:textId="25665BCF" w:rsidR="00C05151" w:rsidRPr="005214C6" w:rsidRDefault="00C05151" w:rsidP="00D21B4F">
      <w:pPr>
        <w:tabs>
          <w:tab w:val="left" w:pos="340"/>
        </w:tabs>
        <w:suppressAutoHyphens/>
        <w:spacing w:before="240" w:after="240"/>
        <w:rPr>
          <w:rFonts w:eastAsia="Times New Roman"/>
          <w:b/>
          <w:szCs w:val="22"/>
          <w:lang w:val="vi-VN" w:eastAsia="ar-SA"/>
        </w:rPr>
      </w:pPr>
      <w:r w:rsidRPr="005214C6">
        <w:rPr>
          <w:rFonts w:eastAsia="Times New Roman"/>
          <w:b/>
          <w:szCs w:val="22"/>
          <w:lang w:val="vi-VN" w:eastAsia="ar-SA"/>
        </w:rPr>
        <w:t>Hố cáp</w:t>
      </w:r>
    </w:p>
    <w:p w14:paraId="33FA5AC3"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Cs/>
          <w:szCs w:val="22"/>
          <w:lang w:val="vi-VN" w:eastAsia="ar-SA"/>
        </w:rPr>
        <w:lastRenderedPageBreak/>
        <w:t>Bể cáp có kích thước nhỏ không có phần thu hẹp bên trên đỉnh, thường xây dựng trên tuyến nhánh để kết nối tới tủ cáp, hộp cáp và nhà thuê bao.</w:t>
      </w:r>
    </w:p>
    <w:p w14:paraId="0B0F8770" w14:textId="41A55E68" w:rsidR="005214C6" w:rsidRPr="005214C6" w:rsidRDefault="005214C6">
      <w:pPr>
        <w:spacing w:before="0" w:line="240" w:lineRule="auto"/>
        <w:jc w:val="left"/>
        <w:rPr>
          <w:rFonts w:eastAsia="Times New Roman"/>
          <w:b/>
          <w:szCs w:val="22"/>
          <w:lang w:val="vi-VN" w:eastAsia="ar-SA"/>
        </w:rPr>
      </w:pPr>
      <w:r w:rsidRPr="005214C6">
        <w:rPr>
          <w:rFonts w:eastAsia="Times New Roman"/>
          <w:b/>
          <w:szCs w:val="22"/>
          <w:lang w:val="vi-VN" w:eastAsia="ar-SA"/>
        </w:rPr>
        <w:br w:type="page"/>
      </w:r>
    </w:p>
    <w:p w14:paraId="33E7CB1D" w14:textId="355716C6" w:rsidR="00D21B4F" w:rsidRPr="005214C6" w:rsidRDefault="00C05151" w:rsidP="00D21B4F">
      <w:pPr>
        <w:tabs>
          <w:tab w:val="left" w:pos="340"/>
        </w:tabs>
        <w:suppressAutoHyphens/>
        <w:spacing w:before="240" w:after="240"/>
        <w:rPr>
          <w:rFonts w:eastAsia="Times New Roman"/>
          <w:b/>
          <w:szCs w:val="22"/>
          <w:lang w:val="vi-VN" w:eastAsia="ar-SA"/>
        </w:rPr>
      </w:pPr>
      <w:r w:rsidRPr="005214C6">
        <w:rPr>
          <w:rFonts w:eastAsia="Times New Roman"/>
          <w:b/>
          <w:szCs w:val="22"/>
          <w:lang w:val="vi-VN" w:eastAsia="ar-SA"/>
        </w:rPr>
        <w:lastRenderedPageBreak/>
        <w:t xml:space="preserve">1.4.8   </w:t>
      </w:r>
    </w:p>
    <w:p w14:paraId="2678B82B" w14:textId="10AF65F9" w:rsidR="00C05151" w:rsidRPr="005214C6" w:rsidRDefault="00C05151" w:rsidP="00D21B4F">
      <w:pPr>
        <w:tabs>
          <w:tab w:val="left" w:pos="340"/>
        </w:tabs>
        <w:suppressAutoHyphens/>
        <w:spacing w:before="240" w:after="240"/>
        <w:rPr>
          <w:rFonts w:eastAsia="Times New Roman"/>
          <w:b/>
          <w:bCs/>
          <w:szCs w:val="22"/>
          <w:lang w:val="vi-VN" w:eastAsia="ar-SA"/>
        </w:rPr>
      </w:pPr>
      <w:r w:rsidRPr="005214C6">
        <w:rPr>
          <w:rFonts w:eastAsia="Times New Roman"/>
          <w:b/>
          <w:szCs w:val="22"/>
          <w:lang w:val="vi-VN" w:eastAsia="ar-SA"/>
        </w:rPr>
        <w:t xml:space="preserve">Nhà, trạm viễn thông </w:t>
      </w:r>
    </w:p>
    <w:p w14:paraId="003E0E7C" w14:textId="364EA6B2" w:rsidR="00C05151" w:rsidRPr="005214C6" w:rsidRDefault="00C05151" w:rsidP="00D21B4F">
      <w:pPr>
        <w:widowControl w:val="0"/>
        <w:suppressAutoHyphens/>
        <w:autoSpaceDE w:val="0"/>
        <w:autoSpaceDN w:val="0"/>
        <w:adjustRightInd w:val="0"/>
        <w:spacing w:before="240" w:after="240"/>
        <w:rPr>
          <w:rFonts w:eastAsia="Times New Roman"/>
          <w:bCs/>
          <w:spacing w:val="5"/>
          <w:szCs w:val="22"/>
          <w:lang w:val="vi-VN" w:eastAsia="ar-SA"/>
        </w:rPr>
      </w:pPr>
      <w:r w:rsidRPr="005214C6">
        <w:rPr>
          <w:rFonts w:eastAsia="Times New Roman"/>
          <w:bCs/>
          <w:spacing w:val="5"/>
          <w:szCs w:val="22"/>
          <w:lang w:val="vi-VN" w:eastAsia="ar-SA"/>
        </w:rPr>
        <w:t xml:space="preserve">Nhà hoặc công trình xây dựng tương tự khác được sử dụng để lắp đặt thiết bị </w:t>
      </w:r>
      <w:r w:rsidR="00C34A7F" w:rsidRPr="005214C6">
        <w:rPr>
          <w:rFonts w:eastAsia="Times New Roman"/>
          <w:bCs/>
          <w:spacing w:val="5"/>
          <w:szCs w:val="22"/>
          <w:lang w:val="vi-VN" w:eastAsia="ar-SA"/>
        </w:rPr>
        <w:t>thông tin</w:t>
      </w:r>
      <w:r w:rsidRPr="005214C6">
        <w:rPr>
          <w:rFonts w:eastAsia="Times New Roman"/>
          <w:bCs/>
          <w:spacing w:val="5"/>
          <w:szCs w:val="22"/>
          <w:lang w:val="vi-VN" w:eastAsia="ar-SA"/>
        </w:rPr>
        <w:t>.</w:t>
      </w:r>
    </w:p>
    <w:p w14:paraId="67BE5BC0" w14:textId="77777777" w:rsidR="00C05151" w:rsidRPr="005214C6" w:rsidRDefault="00C05151" w:rsidP="00D21B4F">
      <w:pPr>
        <w:tabs>
          <w:tab w:val="left" w:pos="340"/>
        </w:tabs>
        <w:suppressAutoHyphens/>
        <w:spacing w:before="240" w:after="240"/>
        <w:rPr>
          <w:rFonts w:eastAsia="Times New Roman"/>
          <w:b/>
          <w:bCs/>
          <w:szCs w:val="22"/>
          <w:lang w:val="vi-VN" w:eastAsia="ar-SA"/>
        </w:rPr>
      </w:pPr>
      <w:bookmarkStart w:id="18" w:name="_Toc367816712"/>
      <w:r w:rsidRPr="005214C6">
        <w:rPr>
          <w:rFonts w:eastAsia="Times New Roman"/>
          <w:b/>
          <w:szCs w:val="22"/>
          <w:lang w:val="vi-VN" w:eastAsia="ar-SA"/>
        </w:rPr>
        <w:t>1.4.9  Tuy nen kỹ thuật</w:t>
      </w:r>
    </w:p>
    <w:p w14:paraId="0CD2B124"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Cs/>
          <w:szCs w:val="22"/>
          <w:lang w:val="vi-VN" w:eastAsia="ar-SA"/>
        </w:rPr>
        <w:t>Công trình ngầm theo tuyến có kích thước lớn đủ để đảm bảo cho con người có thể thực hiện các nhiệm vụ lắp đặt, sửa chữa và bảo trì các thiết bị, đường ống kỹ thuật.</w:t>
      </w:r>
    </w:p>
    <w:p w14:paraId="36E4CEDD" w14:textId="77777777" w:rsidR="00D21B4F" w:rsidRPr="005214C6" w:rsidRDefault="00D21B4F" w:rsidP="00D21B4F">
      <w:pPr>
        <w:tabs>
          <w:tab w:val="left" w:pos="340"/>
          <w:tab w:val="left" w:pos="540"/>
        </w:tabs>
        <w:suppressAutoHyphens/>
        <w:spacing w:before="240" w:after="240"/>
        <w:jc w:val="center"/>
        <w:rPr>
          <w:rFonts w:eastAsia="Times New Roman"/>
          <w:b/>
          <w:szCs w:val="22"/>
          <w:lang w:val="vi-VN" w:eastAsia="ar-SA"/>
        </w:rPr>
      </w:pPr>
      <w:bookmarkStart w:id="19" w:name="_Toc89581789"/>
    </w:p>
    <w:p w14:paraId="09E27285" w14:textId="679E16FD" w:rsidR="00C05151" w:rsidRPr="005214C6" w:rsidRDefault="00C05151" w:rsidP="00D21B4F">
      <w:pPr>
        <w:tabs>
          <w:tab w:val="left" w:pos="340"/>
          <w:tab w:val="left" w:pos="540"/>
        </w:tabs>
        <w:suppressAutoHyphens/>
        <w:spacing w:before="240" w:after="240"/>
        <w:jc w:val="center"/>
        <w:rPr>
          <w:rFonts w:eastAsia="Times New Roman"/>
          <w:b/>
          <w:szCs w:val="22"/>
          <w:lang w:val="vi-VN" w:eastAsia="ar-SA"/>
        </w:rPr>
      </w:pPr>
      <w:r w:rsidRPr="005214C6">
        <w:rPr>
          <w:rFonts w:eastAsia="Times New Roman"/>
          <w:b/>
          <w:szCs w:val="22"/>
          <w:lang w:val="vi-VN" w:eastAsia="ar-SA"/>
        </w:rPr>
        <w:t>2   QUY ĐỊNH KỸ THUẬT</w:t>
      </w:r>
      <w:bookmarkEnd w:id="18"/>
      <w:bookmarkEnd w:id="19"/>
    </w:p>
    <w:p w14:paraId="4F5013E2" w14:textId="77777777" w:rsidR="00C05151" w:rsidRPr="005214C6" w:rsidRDefault="00C05151" w:rsidP="00D21B4F">
      <w:pPr>
        <w:keepNext/>
        <w:numPr>
          <w:ilvl w:val="0"/>
          <w:numId w:val="59"/>
        </w:numPr>
        <w:suppressAutoHyphens/>
        <w:spacing w:before="240" w:after="240"/>
        <w:outlineLvl w:val="0"/>
        <w:rPr>
          <w:b/>
          <w:bCs/>
          <w:vanish/>
          <w:kern w:val="32"/>
          <w:szCs w:val="22"/>
        </w:rPr>
      </w:pPr>
      <w:bookmarkStart w:id="20" w:name="_Toc391285624"/>
      <w:bookmarkStart w:id="21" w:name="_Toc391285625"/>
      <w:bookmarkStart w:id="22" w:name="_Toc391285626"/>
      <w:bookmarkStart w:id="23" w:name="_Toc391285627"/>
      <w:bookmarkStart w:id="24" w:name="_Toc391285628"/>
      <w:bookmarkStart w:id="25" w:name="_Toc391285634"/>
      <w:bookmarkStart w:id="26" w:name="_Toc391285685"/>
      <w:bookmarkStart w:id="27" w:name="_Toc391285686"/>
      <w:bookmarkStart w:id="28" w:name="_Toc391285687"/>
      <w:bookmarkStart w:id="29" w:name="_Toc391285688"/>
      <w:bookmarkStart w:id="30" w:name="_Toc391285689"/>
      <w:bookmarkStart w:id="31" w:name="_Toc391285690"/>
      <w:bookmarkStart w:id="32" w:name="_Toc391285691"/>
      <w:bookmarkStart w:id="33" w:name="_Toc391285692"/>
      <w:bookmarkStart w:id="34" w:name="_Toc391285693"/>
      <w:bookmarkStart w:id="35" w:name="_Toc391285694"/>
      <w:bookmarkStart w:id="36" w:name="_Toc391285695"/>
      <w:bookmarkStart w:id="37" w:name="_Toc391285696"/>
      <w:bookmarkStart w:id="38" w:name="_Toc391285697"/>
      <w:bookmarkStart w:id="39" w:name="_Toc391285698"/>
      <w:bookmarkStart w:id="40" w:name="_Toc391285699"/>
      <w:bookmarkStart w:id="41" w:name="_Toc391285700"/>
      <w:bookmarkStart w:id="42" w:name="_Toc391285701"/>
      <w:bookmarkStart w:id="43" w:name="_Toc391285702"/>
      <w:bookmarkStart w:id="44" w:name="_Toc391285703"/>
      <w:bookmarkStart w:id="45" w:name="_Toc391285704"/>
      <w:bookmarkStart w:id="46" w:name="_Toc391285705"/>
      <w:bookmarkStart w:id="47" w:name="_Toc391285706"/>
      <w:bookmarkStart w:id="48" w:name="_Toc391285718"/>
      <w:bookmarkStart w:id="49" w:name="_Toc391285719"/>
      <w:bookmarkStart w:id="50" w:name="_Toc391285720"/>
      <w:bookmarkStart w:id="51" w:name="_Toc391285735"/>
      <w:bookmarkStart w:id="52" w:name="_Toc391285736"/>
      <w:bookmarkStart w:id="53" w:name="_Toc391285737"/>
      <w:bookmarkStart w:id="54" w:name="_Toc391285738"/>
      <w:bookmarkStart w:id="55" w:name="_Toc391285750"/>
      <w:bookmarkStart w:id="56" w:name="_Toc391285751"/>
      <w:bookmarkStart w:id="57" w:name="_Toc391285752"/>
      <w:bookmarkStart w:id="58" w:name="_Toc391285767"/>
      <w:bookmarkStart w:id="59" w:name="_Toc391285768"/>
      <w:bookmarkStart w:id="60" w:name="_Toc391285769"/>
      <w:bookmarkStart w:id="61" w:name="_Toc391285770"/>
      <w:bookmarkStart w:id="62" w:name="_Toc391285771"/>
      <w:bookmarkStart w:id="63" w:name="_Toc391285772"/>
      <w:bookmarkStart w:id="64" w:name="_Toc391285773"/>
      <w:bookmarkStart w:id="65" w:name="_Toc391285774"/>
      <w:bookmarkStart w:id="66" w:name="_Toc391285775"/>
      <w:bookmarkStart w:id="67" w:name="_Toc391285776"/>
      <w:bookmarkStart w:id="68" w:name="_Toc391285777"/>
      <w:bookmarkStart w:id="69" w:name="_Toc391285778"/>
      <w:bookmarkStart w:id="70" w:name="_Toc391285779"/>
      <w:bookmarkStart w:id="71" w:name="_Toc391285780"/>
      <w:bookmarkStart w:id="72" w:name="_Toc391285781"/>
      <w:bookmarkStart w:id="73" w:name="_Toc391285782"/>
      <w:bookmarkStart w:id="74" w:name="_Toc391285783"/>
      <w:bookmarkStart w:id="75" w:name="_Toc391285784"/>
      <w:bookmarkStart w:id="76" w:name="_Toc391285785"/>
      <w:bookmarkStart w:id="77" w:name="_Toc391285804"/>
      <w:bookmarkStart w:id="78" w:name="_Toc391285805"/>
      <w:bookmarkStart w:id="79" w:name="_Toc391285806"/>
      <w:bookmarkStart w:id="80" w:name="_Toc391285807"/>
      <w:bookmarkStart w:id="81" w:name="_Toc391285808"/>
      <w:bookmarkStart w:id="82" w:name="_Toc391285809"/>
      <w:bookmarkStart w:id="83" w:name="_Toc391285810"/>
      <w:bookmarkStart w:id="84" w:name="_Toc391285823"/>
      <w:bookmarkStart w:id="85" w:name="_Toc391285824"/>
      <w:bookmarkStart w:id="86" w:name="_Toc391285825"/>
      <w:bookmarkStart w:id="87" w:name="_Toc391285826"/>
      <w:bookmarkStart w:id="88" w:name="_Toc391285827"/>
      <w:bookmarkStart w:id="89" w:name="_Toc391285828"/>
      <w:bookmarkStart w:id="90" w:name="_Toc391285829"/>
      <w:bookmarkStart w:id="91" w:name="_Toc391285830"/>
      <w:bookmarkStart w:id="92" w:name="_Toc391285831"/>
      <w:bookmarkStart w:id="93" w:name="_Toc391285832"/>
      <w:bookmarkStart w:id="94" w:name="_Toc391285833"/>
      <w:bookmarkStart w:id="95" w:name="_Toc391285834"/>
      <w:bookmarkStart w:id="96" w:name="_Toc391285835"/>
      <w:bookmarkStart w:id="97" w:name="_Toc391285836"/>
      <w:bookmarkStart w:id="98" w:name="_Toc391285837"/>
      <w:bookmarkStart w:id="99" w:name="_Toc391285838"/>
      <w:bookmarkStart w:id="100" w:name="_Toc391285839"/>
      <w:bookmarkStart w:id="101" w:name="_Toc391285840"/>
      <w:bookmarkStart w:id="102" w:name="_Toc391285841"/>
      <w:bookmarkStart w:id="103" w:name="_Toc391285842"/>
      <w:bookmarkStart w:id="104" w:name="_Toc391285843"/>
      <w:bookmarkStart w:id="105" w:name="_Toc391285844"/>
      <w:bookmarkStart w:id="106" w:name="_Toc391285845"/>
      <w:bookmarkStart w:id="107" w:name="_Toc391285846"/>
      <w:bookmarkStart w:id="108" w:name="_Toc391285847"/>
      <w:bookmarkStart w:id="109" w:name="_Toc391285848"/>
      <w:bookmarkStart w:id="110" w:name="_Toc391285849"/>
      <w:bookmarkStart w:id="111" w:name="_Toc391285850"/>
      <w:bookmarkStart w:id="112" w:name="_Toc391285851"/>
      <w:bookmarkStart w:id="113" w:name="_Toc391285852"/>
      <w:bookmarkStart w:id="114" w:name="_Toc391285853"/>
      <w:bookmarkStart w:id="115" w:name="_Toc391285854"/>
      <w:bookmarkStart w:id="116" w:name="_Toc391285859"/>
      <w:bookmarkStart w:id="117" w:name="_Toc391285880"/>
      <w:bookmarkStart w:id="118" w:name="_Toc391285881"/>
      <w:bookmarkStart w:id="119" w:name="_Toc391285882"/>
      <w:bookmarkStart w:id="120" w:name="_Toc391285887"/>
      <w:bookmarkStart w:id="121" w:name="_Toc457608846"/>
      <w:bookmarkStart w:id="122" w:name="_Toc457724185"/>
      <w:bookmarkStart w:id="123" w:name="_Toc458120370"/>
      <w:bookmarkStart w:id="124" w:name="_Toc464652251"/>
      <w:bookmarkStart w:id="125" w:name="_Toc465954659"/>
      <w:bookmarkStart w:id="126" w:name="_Toc465988496"/>
      <w:bookmarkStart w:id="127" w:name="_Toc477095184"/>
      <w:bookmarkStart w:id="128" w:name="_Toc477171011"/>
      <w:bookmarkStart w:id="129" w:name="_Toc477171271"/>
      <w:bookmarkStart w:id="130" w:name="_Toc486011728"/>
      <w:bookmarkStart w:id="131" w:name="_Toc499632648"/>
      <w:bookmarkStart w:id="132" w:name="_Toc8631764"/>
      <w:bookmarkStart w:id="133" w:name="_Toc68173950"/>
      <w:bookmarkStart w:id="134" w:name="_Toc68174200"/>
      <w:bookmarkStart w:id="135" w:name="_Toc74606122"/>
      <w:bookmarkStart w:id="136" w:name="_Toc88998361"/>
      <w:bookmarkStart w:id="137" w:name="_Toc89581790"/>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p w14:paraId="4E17AE73" w14:textId="77777777" w:rsidR="00C05151" w:rsidRPr="005214C6" w:rsidRDefault="00C05151" w:rsidP="00D21B4F">
      <w:pPr>
        <w:tabs>
          <w:tab w:val="left" w:pos="340"/>
        </w:tabs>
        <w:suppressAutoHyphens/>
        <w:spacing w:before="240" w:after="240"/>
        <w:rPr>
          <w:rFonts w:eastAsia="Times New Roman"/>
          <w:b/>
          <w:szCs w:val="22"/>
          <w:lang w:val="vi-VN" w:eastAsia="ar-SA"/>
        </w:rPr>
      </w:pPr>
      <w:bookmarkStart w:id="138" w:name="_Toc89581791"/>
      <w:r w:rsidRPr="005214C6">
        <w:rPr>
          <w:rFonts w:eastAsia="Times New Roman"/>
          <w:b/>
          <w:szCs w:val="22"/>
          <w:lang w:val="vi-VN" w:eastAsia="ar-SA"/>
        </w:rPr>
        <w:t>2.1  Yêu cầu chung</w:t>
      </w:r>
      <w:bookmarkEnd w:id="138"/>
    </w:p>
    <w:p w14:paraId="7D8C5A73" w14:textId="154D8A0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1.1</w:t>
      </w:r>
      <w:r w:rsidRPr="005214C6">
        <w:rPr>
          <w:rFonts w:eastAsia="Times New Roman"/>
          <w:bCs/>
          <w:szCs w:val="22"/>
          <w:lang w:val="vi-VN" w:eastAsia="ar-SA"/>
        </w:rPr>
        <w:t xml:space="preserve">  Công trình viễn thông </w:t>
      </w:r>
      <w:r w:rsidR="00D260AD" w:rsidRPr="005214C6">
        <w:rPr>
          <w:rFonts w:eastAsia="Times New Roman"/>
          <w:bCs/>
          <w:szCs w:val="22"/>
          <w:lang w:val="vi-VN" w:eastAsia="ar-SA"/>
        </w:rPr>
        <w:t>phải phù hợp với quy hoạch được cấp có thẩm quyền phê duyệt.</w:t>
      </w:r>
    </w:p>
    <w:p w14:paraId="0C76E478" w14:textId="4EC016EB"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 xml:space="preserve">2.1.2  </w:t>
      </w:r>
      <w:r w:rsidRPr="005214C6">
        <w:rPr>
          <w:rFonts w:eastAsia="Times New Roman"/>
          <w:bCs/>
          <w:szCs w:val="22"/>
          <w:lang w:val="vi-VN" w:eastAsia="ar-SA"/>
        </w:rPr>
        <w:t xml:space="preserve">Công trình tuy nen, hào kỹ thuật dùng bố trí hệ thống mạng viễn thông phải tuân thủ các quy định </w:t>
      </w:r>
      <w:r w:rsidR="00EF1BA2" w:rsidRPr="003B60B6">
        <w:rPr>
          <w:rFonts w:eastAsia="Times New Roman"/>
          <w:bCs/>
          <w:szCs w:val="22"/>
          <w:lang w:val="vi-VN" w:eastAsia="ar-SA"/>
        </w:rPr>
        <w:t xml:space="preserve">tại </w:t>
      </w:r>
      <w:r w:rsidRPr="005214C6">
        <w:rPr>
          <w:rFonts w:eastAsia="Times New Roman"/>
          <w:bCs/>
          <w:szCs w:val="22"/>
          <w:lang w:val="vi-VN" w:eastAsia="ar-SA"/>
        </w:rPr>
        <w:t>QCVN 07-3:20</w:t>
      </w:r>
      <w:r w:rsidR="00CF5342" w:rsidRPr="005214C6">
        <w:rPr>
          <w:rFonts w:eastAsia="Times New Roman"/>
          <w:bCs/>
          <w:szCs w:val="22"/>
          <w:lang w:val="vi-VN" w:eastAsia="ar-SA"/>
        </w:rPr>
        <w:t>23</w:t>
      </w:r>
      <w:r w:rsidRPr="005214C6">
        <w:rPr>
          <w:rFonts w:eastAsia="Times New Roman"/>
          <w:bCs/>
          <w:szCs w:val="22"/>
          <w:lang w:val="vi-VN" w:eastAsia="ar-SA"/>
        </w:rPr>
        <w:t>/BXD.</w:t>
      </w:r>
    </w:p>
    <w:p w14:paraId="48277848"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1.3</w:t>
      </w:r>
      <w:r w:rsidRPr="005214C6">
        <w:rPr>
          <w:rFonts w:eastAsia="Times New Roman"/>
          <w:bCs/>
          <w:szCs w:val="22"/>
          <w:lang w:val="vi-VN" w:eastAsia="ar-SA"/>
        </w:rPr>
        <w:t xml:space="preserve">  Khoảng cách của tuyến cống, bể, hầm, hố, rãnh kỹ thuật bố trí hệ thống mạng viễn thông với các công trình ngầm khác phải đáp ứng các yêu cầu của QCVN 33:2019/BTTTT.</w:t>
      </w:r>
    </w:p>
    <w:p w14:paraId="2D3E2DD6"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 xml:space="preserve">2.1.4  </w:t>
      </w:r>
      <w:r w:rsidRPr="005214C6">
        <w:rPr>
          <w:rFonts w:eastAsia="Times New Roman"/>
          <w:bCs/>
          <w:szCs w:val="22"/>
          <w:lang w:val="vi-VN" w:eastAsia="ar-SA"/>
        </w:rPr>
        <w:t>Kết cấu và vật liệu các công trình viễn thông phải đảm bảo độ bền, ổn định trong suốt tuổi thọ công trình dưới tác động của điều kiện tự nhiên và tải trọng trên công trình. Số liệu điều kiện tự nhiên dùng trong thiết kế, xây dựng phải tuân thủ QCVN 02:2022/BXD.</w:t>
      </w:r>
    </w:p>
    <w:p w14:paraId="45712FC0"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1.5</w:t>
      </w:r>
      <w:r w:rsidRPr="005214C6">
        <w:rPr>
          <w:rFonts w:eastAsia="Times New Roman"/>
          <w:bCs/>
          <w:szCs w:val="22"/>
          <w:lang w:val="vi-VN" w:eastAsia="ar-SA"/>
        </w:rPr>
        <w:t xml:space="preserve">   Công trình viễn thông phải có dấu hiệu nhận biết theo quy định hiện hành.</w:t>
      </w:r>
    </w:p>
    <w:p w14:paraId="2241BDC1" w14:textId="77777777" w:rsidR="00C05151" w:rsidRPr="005214C6" w:rsidRDefault="00C05151" w:rsidP="00D21B4F">
      <w:pPr>
        <w:tabs>
          <w:tab w:val="left" w:pos="340"/>
        </w:tabs>
        <w:suppressAutoHyphens/>
        <w:spacing w:before="240" w:after="240"/>
        <w:rPr>
          <w:rFonts w:eastAsia="Times New Roman"/>
          <w:b/>
          <w:szCs w:val="22"/>
          <w:lang w:val="vi-VN" w:eastAsia="ar-SA"/>
        </w:rPr>
      </w:pPr>
      <w:bookmarkStart w:id="139" w:name="_Toc89581792"/>
      <w:r w:rsidRPr="005214C6">
        <w:rPr>
          <w:rFonts w:eastAsia="Times New Roman"/>
          <w:b/>
          <w:szCs w:val="22"/>
          <w:lang w:val="vi-VN" w:eastAsia="ar-SA"/>
        </w:rPr>
        <w:t>2.2  Nhà, trạm viễn thông</w:t>
      </w:r>
      <w:bookmarkEnd w:id="139"/>
    </w:p>
    <w:p w14:paraId="4F196942"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 xml:space="preserve">2.2.1  </w:t>
      </w:r>
      <w:r w:rsidRPr="005214C6">
        <w:rPr>
          <w:rFonts w:eastAsia="Times New Roman"/>
          <w:bCs/>
          <w:szCs w:val="22"/>
          <w:lang w:val="vi-VN" w:eastAsia="ar-SA"/>
        </w:rPr>
        <w:t>Công trình nhà, trạm viễn thông phải đảm bảo độ bền, ổn định theo các quy định hiện hành.</w:t>
      </w:r>
    </w:p>
    <w:p w14:paraId="1CE7E225"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2.2</w:t>
      </w:r>
      <w:r w:rsidRPr="005214C6">
        <w:rPr>
          <w:rFonts w:eastAsia="Times New Roman"/>
          <w:bCs/>
          <w:szCs w:val="22"/>
          <w:lang w:val="vi-VN" w:eastAsia="ar-SA"/>
        </w:rPr>
        <w:t xml:space="preserve">  Kết cấu công trình và nền phải được tính toán với các tải trọng và tổ hợp tải trọng bất lợi nhất tác động lên công trình, kể cả tải trọng gây phá hoại theo thời gian.</w:t>
      </w:r>
    </w:p>
    <w:p w14:paraId="06DB5EC4" w14:textId="669D2B74"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3B60B6">
        <w:rPr>
          <w:rFonts w:eastAsia="Times New Roman"/>
          <w:b/>
          <w:bCs/>
          <w:szCs w:val="22"/>
          <w:lang w:val="vi-VN" w:eastAsia="ar-SA"/>
        </w:rPr>
        <w:t>2.2.3</w:t>
      </w:r>
      <w:r w:rsidRPr="003B60B6">
        <w:rPr>
          <w:rFonts w:eastAsia="Times New Roman"/>
          <w:bCs/>
          <w:szCs w:val="22"/>
          <w:lang w:val="vi-VN" w:eastAsia="ar-SA"/>
        </w:rPr>
        <w:t xml:space="preserve"> Bậc chịu lửa tối thiểu của nhà, trạm viễn thông là bậc II theo QCVN 06:2022/BXD</w:t>
      </w:r>
      <w:r w:rsidR="00C34A7F" w:rsidRPr="003B60B6">
        <w:rPr>
          <w:rFonts w:eastAsia="Times New Roman"/>
          <w:bCs/>
          <w:szCs w:val="22"/>
          <w:lang w:val="vi-VN" w:eastAsia="ar-SA"/>
        </w:rPr>
        <w:t xml:space="preserve"> và Sửa đổi 01:2023 QCVN 06:2022/BXD</w:t>
      </w:r>
      <w:r w:rsidRPr="003B60B6">
        <w:rPr>
          <w:rFonts w:eastAsia="Times New Roman"/>
          <w:bCs/>
          <w:szCs w:val="22"/>
          <w:lang w:val="vi-VN" w:eastAsia="ar-SA"/>
        </w:rPr>
        <w:t>.</w:t>
      </w:r>
    </w:p>
    <w:p w14:paraId="28CF36F5"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2.4</w:t>
      </w:r>
      <w:r w:rsidRPr="005214C6">
        <w:rPr>
          <w:rFonts w:eastAsia="Times New Roman"/>
          <w:bCs/>
          <w:szCs w:val="22"/>
          <w:lang w:val="vi-VN" w:eastAsia="ar-SA"/>
        </w:rPr>
        <w:t xml:space="preserve">  Yêu cầu chống sét, tiếp đất phải tuân theo QCVN 09:2016/BTTTT, QCVN 32:2020/BTTTT.</w:t>
      </w:r>
    </w:p>
    <w:p w14:paraId="307C1FDC" w14:textId="77777777" w:rsidR="00C05151" w:rsidRPr="005214C6" w:rsidRDefault="00C05151" w:rsidP="00D21B4F">
      <w:pPr>
        <w:tabs>
          <w:tab w:val="left" w:pos="340"/>
        </w:tabs>
        <w:suppressAutoHyphens/>
        <w:spacing w:before="240" w:after="240"/>
        <w:rPr>
          <w:rFonts w:eastAsia="Times New Roman"/>
          <w:b/>
          <w:szCs w:val="22"/>
          <w:lang w:val="vi-VN" w:eastAsia="ar-SA"/>
        </w:rPr>
      </w:pPr>
      <w:bookmarkStart w:id="140" w:name="_Toc89581793"/>
      <w:r w:rsidRPr="005214C6">
        <w:rPr>
          <w:rFonts w:eastAsia="Times New Roman"/>
          <w:b/>
          <w:szCs w:val="22"/>
          <w:lang w:val="vi-VN" w:eastAsia="ar-SA"/>
        </w:rPr>
        <w:t>2.3  Cột ăng ten</w:t>
      </w:r>
      <w:bookmarkEnd w:id="140"/>
    </w:p>
    <w:p w14:paraId="24DF0002"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3.1</w:t>
      </w:r>
      <w:r w:rsidRPr="005214C6">
        <w:rPr>
          <w:rFonts w:eastAsia="Times New Roman"/>
          <w:bCs/>
          <w:szCs w:val="22"/>
          <w:lang w:val="vi-VN" w:eastAsia="ar-SA"/>
        </w:rPr>
        <w:t xml:space="preserve">  Kết cấu công trình cột ăng ten và nền phải được tính toán với các tải trọng và tổ hợp tải trọng bất lợi nhất tác động lên công trình, kể cả tải trọng gây phá hoại theo thời gian.</w:t>
      </w:r>
    </w:p>
    <w:p w14:paraId="1A101256"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 xml:space="preserve">2.3.2  </w:t>
      </w:r>
      <w:r w:rsidRPr="005214C6">
        <w:rPr>
          <w:rFonts w:eastAsia="Times New Roman"/>
          <w:bCs/>
          <w:szCs w:val="22"/>
          <w:lang w:val="vi-VN" w:eastAsia="ar-SA"/>
        </w:rPr>
        <w:t>Độ cao cột ăng ten phải đáp ứng yêu cầu an toàn hàng không theo quy định của pháp luật có liên quan.</w:t>
      </w:r>
    </w:p>
    <w:p w14:paraId="759C3D43"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lastRenderedPageBreak/>
        <w:t>2.3.3</w:t>
      </w:r>
      <w:r w:rsidRPr="005214C6">
        <w:rPr>
          <w:rFonts w:eastAsia="Times New Roman"/>
          <w:bCs/>
          <w:szCs w:val="22"/>
          <w:lang w:val="vi-VN" w:eastAsia="ar-SA"/>
        </w:rPr>
        <w:t xml:space="preserve">  Khoảng cách, vị trí giữa các cột ăng ten tuân thủ theo quy hoạch hạ tầng viễn thông thụ động của tỉnh, thành phố.</w:t>
      </w:r>
    </w:p>
    <w:p w14:paraId="05E7333F" w14:textId="2F11A5EB"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3.4</w:t>
      </w:r>
      <w:r w:rsidRPr="005214C6">
        <w:rPr>
          <w:rFonts w:eastAsia="Times New Roman"/>
          <w:bCs/>
          <w:szCs w:val="22"/>
          <w:lang w:val="vi-VN" w:eastAsia="ar-SA"/>
        </w:rPr>
        <w:t xml:space="preserve">  Các cột ăng ten trên vỉa hè, khu vực công viên, quảng trường, khu vui chơi, khu vực có yêu cầu cao về cảnh quan môi trường</w:t>
      </w:r>
      <w:r w:rsidR="00092BC6" w:rsidRPr="003B60B6">
        <w:rPr>
          <w:rFonts w:eastAsia="Times New Roman"/>
          <w:bCs/>
          <w:szCs w:val="22"/>
          <w:lang w:val="vi-VN" w:eastAsia="ar-SA"/>
        </w:rPr>
        <w:t xml:space="preserve"> v.v</w:t>
      </w:r>
      <w:r w:rsidR="005945ED">
        <w:rPr>
          <w:rFonts w:eastAsia="Times New Roman"/>
          <w:bCs/>
          <w:szCs w:val="22"/>
          <w:lang w:eastAsia="ar-SA"/>
        </w:rPr>
        <w:t>.</w:t>
      </w:r>
      <w:r w:rsidRPr="005214C6">
        <w:rPr>
          <w:rFonts w:eastAsia="Times New Roman"/>
          <w:bCs/>
          <w:szCs w:val="22"/>
          <w:lang w:val="vi-VN" w:eastAsia="ar-SA"/>
        </w:rPr>
        <w:t xml:space="preserve"> dưới dạng ngụy trang (mô phỏng cây xanh, tháp đồng hồ) hoặc các cột đa năng (cột đèn, cột</w:t>
      </w:r>
      <w:r w:rsidR="007749CB" w:rsidRPr="005214C6">
        <w:rPr>
          <w:rFonts w:eastAsia="Times New Roman"/>
          <w:bCs/>
          <w:szCs w:val="22"/>
          <w:lang w:val="vi-VN" w:eastAsia="ar-SA"/>
        </w:rPr>
        <w:t xml:space="preserve">, </w:t>
      </w:r>
      <w:r w:rsidRPr="005214C6">
        <w:rPr>
          <w:rFonts w:eastAsia="Times New Roman"/>
          <w:bCs/>
          <w:szCs w:val="22"/>
          <w:lang w:val="vi-VN" w:eastAsia="ar-SA"/>
        </w:rPr>
        <w:t>biển quảng cáo</w:t>
      </w:r>
      <w:r w:rsidR="00092BC6" w:rsidRPr="003B60B6">
        <w:rPr>
          <w:rFonts w:eastAsia="Times New Roman"/>
          <w:bCs/>
          <w:szCs w:val="22"/>
          <w:lang w:val="vi-VN" w:eastAsia="ar-SA"/>
        </w:rPr>
        <w:t>)</w:t>
      </w:r>
      <w:r w:rsidRPr="005214C6">
        <w:rPr>
          <w:rFonts w:eastAsia="Times New Roman"/>
          <w:bCs/>
          <w:szCs w:val="22"/>
          <w:lang w:val="vi-VN" w:eastAsia="ar-SA"/>
        </w:rPr>
        <w:t xml:space="preserve"> phù hợp với cảnh quan và thân thiện với môi trường.</w:t>
      </w:r>
    </w:p>
    <w:p w14:paraId="11A5ADC3" w14:textId="45123AB0"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3.5</w:t>
      </w:r>
      <w:r w:rsidRPr="005214C6">
        <w:rPr>
          <w:rFonts w:eastAsia="Times New Roman"/>
          <w:bCs/>
          <w:szCs w:val="22"/>
          <w:lang w:val="vi-VN" w:eastAsia="ar-SA"/>
        </w:rPr>
        <w:t xml:space="preserve">  Hệ thống thu phát sóng lắp đặt trên cột ăng ten phải bảo đảm yêu cầu về phơi nhiễm điện từ theo QCVN 08:2010/BTTTT, QCVN 78:2014/BTTTT.</w:t>
      </w:r>
    </w:p>
    <w:p w14:paraId="1C07DC52"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 xml:space="preserve">2.3.6  </w:t>
      </w:r>
      <w:r w:rsidRPr="005214C6">
        <w:rPr>
          <w:rFonts w:eastAsia="Times New Roman"/>
          <w:bCs/>
          <w:szCs w:val="22"/>
          <w:lang w:val="vi-VN" w:eastAsia="ar-SA"/>
        </w:rPr>
        <w:t>Yêu cầu chống sét phải tuân theo QCVN 32:2020/BTTTT.</w:t>
      </w:r>
    </w:p>
    <w:p w14:paraId="749BFE64" w14:textId="77777777" w:rsidR="00C05151" w:rsidRPr="005214C6" w:rsidRDefault="00C05151" w:rsidP="00D21B4F">
      <w:pPr>
        <w:tabs>
          <w:tab w:val="left" w:pos="340"/>
        </w:tabs>
        <w:suppressAutoHyphens/>
        <w:spacing w:before="240" w:after="240"/>
        <w:rPr>
          <w:rFonts w:eastAsia="Times New Roman"/>
          <w:b/>
          <w:szCs w:val="22"/>
          <w:lang w:val="vi-VN" w:eastAsia="ar-SA"/>
        </w:rPr>
      </w:pPr>
      <w:bookmarkStart w:id="141" w:name="_Toc89581794"/>
      <w:r w:rsidRPr="005214C6">
        <w:rPr>
          <w:rFonts w:eastAsia="Times New Roman"/>
          <w:b/>
          <w:szCs w:val="22"/>
          <w:lang w:val="vi-VN" w:eastAsia="ar-SA"/>
        </w:rPr>
        <w:t>2.4   Cống, bể, hầm, hố cáp</w:t>
      </w:r>
      <w:bookmarkEnd w:id="141"/>
    </w:p>
    <w:p w14:paraId="1F7B42E8"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4.1</w:t>
      </w:r>
      <w:r w:rsidRPr="005214C6">
        <w:rPr>
          <w:rFonts w:eastAsia="Times New Roman"/>
          <w:bCs/>
          <w:szCs w:val="22"/>
          <w:lang w:val="vi-VN" w:eastAsia="ar-SA"/>
        </w:rPr>
        <w:t xml:space="preserve">  Độ chôn sâu tối thiểu từ mặt đường, vỉa hè, dải phân cách đường đến lớp ống nhựa trên cùng phải tuân theo QCVN 33:2019/BTTTT.</w:t>
      </w:r>
    </w:p>
    <w:p w14:paraId="56C28C6E" w14:textId="62F39B50"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4.2</w:t>
      </w:r>
      <w:r w:rsidRPr="005214C6">
        <w:rPr>
          <w:rFonts w:eastAsia="Times New Roman"/>
          <w:bCs/>
          <w:szCs w:val="22"/>
          <w:lang w:val="vi-VN" w:eastAsia="ar-SA"/>
        </w:rPr>
        <w:t xml:space="preserve">  Khoảng cách tối thiểu từ đáy bể cáp đến mép dưới ống nhựa dưới cùng là 200</w:t>
      </w:r>
      <w:r w:rsidR="00092BC6" w:rsidRPr="003B60B6">
        <w:rPr>
          <w:rFonts w:eastAsia="Times New Roman"/>
          <w:bCs/>
          <w:szCs w:val="22"/>
          <w:lang w:val="vi-VN" w:eastAsia="ar-SA"/>
        </w:rPr>
        <w:t xml:space="preserve"> </w:t>
      </w:r>
      <w:r w:rsidRPr="005214C6">
        <w:rPr>
          <w:rFonts w:eastAsia="Times New Roman"/>
          <w:bCs/>
          <w:szCs w:val="22"/>
          <w:lang w:val="vi-VN" w:eastAsia="ar-SA"/>
        </w:rPr>
        <w:t>mm.</w:t>
      </w:r>
    </w:p>
    <w:p w14:paraId="0092431D"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4.3</w:t>
      </w:r>
      <w:r w:rsidRPr="005214C6">
        <w:rPr>
          <w:rFonts w:eastAsia="Times New Roman"/>
          <w:bCs/>
          <w:szCs w:val="22"/>
          <w:lang w:val="vi-VN" w:eastAsia="ar-SA"/>
        </w:rPr>
        <w:t xml:space="preserve">  Khoảng cách tối thiểu giữa 2 mép ống nhựa liền kề là 30 mm.</w:t>
      </w:r>
    </w:p>
    <w:p w14:paraId="06255946"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 xml:space="preserve">2.4.4 </w:t>
      </w:r>
      <w:r w:rsidRPr="005214C6">
        <w:rPr>
          <w:rFonts w:eastAsia="Times New Roman"/>
          <w:bCs/>
          <w:szCs w:val="22"/>
          <w:lang w:val="vi-VN" w:eastAsia="ar-SA"/>
        </w:rPr>
        <w:t>Nắp bể phải ngang bằng với mặt đường hoặc vỉa hè, đảm bảo an toàn cho người và phương tiện giao thông.</w:t>
      </w:r>
    </w:p>
    <w:p w14:paraId="61DE8C93" w14:textId="77777777" w:rsidR="00C05151" w:rsidRPr="005214C6" w:rsidRDefault="00C05151" w:rsidP="00D21B4F">
      <w:pPr>
        <w:tabs>
          <w:tab w:val="left" w:pos="340"/>
        </w:tabs>
        <w:suppressAutoHyphens/>
        <w:spacing w:before="240" w:after="240"/>
        <w:rPr>
          <w:rFonts w:eastAsia="Times New Roman"/>
          <w:b/>
          <w:szCs w:val="22"/>
          <w:lang w:val="vi-VN" w:eastAsia="ar-SA"/>
        </w:rPr>
      </w:pPr>
      <w:bookmarkStart w:id="142" w:name="_Toc89581795"/>
      <w:r w:rsidRPr="005214C6">
        <w:rPr>
          <w:rFonts w:eastAsia="Times New Roman"/>
          <w:b/>
          <w:szCs w:val="22"/>
          <w:lang w:val="vi-VN" w:eastAsia="ar-SA"/>
        </w:rPr>
        <w:t>2.5  Mạng cáp trong khu đô thị</w:t>
      </w:r>
      <w:bookmarkEnd w:id="142"/>
    </w:p>
    <w:p w14:paraId="31C3C6F1"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 xml:space="preserve">2.5.1  </w:t>
      </w:r>
      <w:r w:rsidRPr="005214C6">
        <w:rPr>
          <w:rFonts w:eastAsia="Times New Roman"/>
          <w:bCs/>
          <w:szCs w:val="22"/>
          <w:lang w:val="vi-VN" w:eastAsia="ar-SA"/>
        </w:rPr>
        <w:t>Việc thiết kế, xây dựng mạng cáp trong khu đô thị phải đảm bảo hạ tầng cung cấp thông tin liên lạc và truyền hình.</w:t>
      </w:r>
    </w:p>
    <w:p w14:paraId="3EB3D67B"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5.2</w:t>
      </w:r>
      <w:r w:rsidRPr="005214C6">
        <w:rPr>
          <w:rFonts w:eastAsia="Times New Roman"/>
          <w:bCs/>
          <w:szCs w:val="22"/>
          <w:lang w:val="vi-VN" w:eastAsia="ar-SA"/>
        </w:rPr>
        <w:t xml:space="preserve">  Hệ thống mạng cáp phải được ngầm hóa. Cống, bể, hầm, hố cáp ngầm đảm bảo sử dụng chung hạ tầng. Phải có ít nhất 02 lộ cáp từ ngoài vào khu đô thị và đến tủ phân phối cáp thông tin (viễn thông và truyền hình) và phải được tính toán đảm bảo cung cấp tốt dịch vụ.</w:t>
      </w:r>
    </w:p>
    <w:p w14:paraId="1437F8BD" w14:textId="0533306A"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5.3</w:t>
      </w:r>
      <w:r w:rsidRPr="005214C6">
        <w:rPr>
          <w:rFonts w:eastAsia="Times New Roman"/>
          <w:bCs/>
          <w:szCs w:val="22"/>
          <w:lang w:val="vi-VN" w:eastAsia="ar-SA"/>
        </w:rPr>
        <w:t xml:space="preserve">  Mạng cáp phải đảm bảo có sẵn tối thiểu 01 đường cáp quang chờ tới mỗi hộ dân (cáp được kéo tới vị trí chờ trong phòng khách và để thừa tối thiểu 3</w:t>
      </w:r>
      <w:r w:rsidR="005945ED">
        <w:rPr>
          <w:rFonts w:eastAsia="Times New Roman"/>
          <w:bCs/>
          <w:szCs w:val="22"/>
          <w:lang w:eastAsia="ar-SA"/>
        </w:rPr>
        <w:t xml:space="preserve"> </w:t>
      </w:r>
      <w:r w:rsidRPr="005214C6">
        <w:rPr>
          <w:rFonts w:eastAsia="Times New Roman"/>
          <w:bCs/>
          <w:szCs w:val="22"/>
          <w:lang w:val="vi-VN" w:eastAsia="ar-SA"/>
        </w:rPr>
        <w:t>m, hoặc để thừa tối thiểu 20</w:t>
      </w:r>
      <w:r w:rsidR="005945ED">
        <w:rPr>
          <w:rFonts w:eastAsia="Times New Roman"/>
          <w:bCs/>
          <w:szCs w:val="22"/>
          <w:lang w:eastAsia="ar-SA"/>
        </w:rPr>
        <w:t xml:space="preserve"> </w:t>
      </w:r>
      <w:r w:rsidRPr="005214C6">
        <w:rPr>
          <w:rFonts w:eastAsia="Times New Roman"/>
          <w:bCs/>
          <w:szCs w:val="22"/>
          <w:lang w:val="vi-VN" w:eastAsia="ar-SA"/>
        </w:rPr>
        <w:t>m tại vị trí thuận lợi trong căn hộ), được đấu nối tập trung tại tủ</w:t>
      </w:r>
      <w:r w:rsidR="007749CB" w:rsidRPr="005214C6">
        <w:rPr>
          <w:rFonts w:eastAsia="Times New Roman"/>
          <w:bCs/>
          <w:szCs w:val="22"/>
          <w:lang w:val="vi-VN" w:eastAsia="ar-SA"/>
        </w:rPr>
        <w:t xml:space="preserve">, </w:t>
      </w:r>
      <w:r w:rsidRPr="005214C6">
        <w:rPr>
          <w:rFonts w:eastAsia="Times New Roman"/>
          <w:bCs/>
          <w:szCs w:val="22"/>
          <w:lang w:val="vi-VN" w:eastAsia="ar-SA"/>
        </w:rPr>
        <w:t>hộp</w:t>
      </w:r>
      <w:r w:rsidR="007749CB" w:rsidRPr="005214C6">
        <w:rPr>
          <w:rFonts w:eastAsia="Times New Roman"/>
          <w:bCs/>
          <w:szCs w:val="22"/>
          <w:lang w:val="vi-VN" w:eastAsia="ar-SA"/>
        </w:rPr>
        <w:t xml:space="preserve">, </w:t>
      </w:r>
      <w:r w:rsidRPr="005214C6">
        <w:rPr>
          <w:rFonts w:eastAsia="Times New Roman"/>
          <w:bCs/>
          <w:szCs w:val="22"/>
          <w:lang w:val="vi-VN" w:eastAsia="ar-SA"/>
        </w:rPr>
        <w:t>phòng kỹ thuật của toà nhà/chung cư (tuỳ theo nhu cầu sử dụng dịch vụ của hộ dân sẽ đấu nối với nhà mạng Internet tương ứng) trong trường hợp hộ dân ở toà nhà</w:t>
      </w:r>
      <w:r w:rsidR="007749CB" w:rsidRPr="005214C6">
        <w:rPr>
          <w:rFonts w:eastAsia="Times New Roman"/>
          <w:bCs/>
          <w:szCs w:val="22"/>
          <w:lang w:val="vi-VN" w:eastAsia="ar-SA"/>
        </w:rPr>
        <w:t xml:space="preserve">, </w:t>
      </w:r>
      <w:r w:rsidRPr="005214C6">
        <w:rPr>
          <w:rFonts w:eastAsia="Times New Roman"/>
          <w:bCs/>
          <w:szCs w:val="22"/>
          <w:lang w:val="vi-VN" w:eastAsia="ar-SA"/>
        </w:rPr>
        <w:t>chung cư hoặc được đấu nối tập trung tại tủ</w:t>
      </w:r>
      <w:r w:rsidR="005945ED">
        <w:rPr>
          <w:rFonts w:eastAsia="Times New Roman"/>
          <w:bCs/>
          <w:szCs w:val="22"/>
          <w:lang w:eastAsia="ar-SA"/>
        </w:rPr>
        <w:t xml:space="preserve">, </w:t>
      </w:r>
      <w:r w:rsidRPr="005214C6">
        <w:rPr>
          <w:rFonts w:eastAsia="Times New Roman"/>
          <w:bCs/>
          <w:szCs w:val="22"/>
          <w:lang w:val="vi-VN" w:eastAsia="ar-SA"/>
        </w:rPr>
        <w:t>hộp cáp của doanh nghiệp viễn thông tại khu dân cư</w:t>
      </w:r>
      <w:r w:rsidR="007749CB" w:rsidRPr="005214C6">
        <w:rPr>
          <w:rFonts w:eastAsia="Times New Roman"/>
          <w:bCs/>
          <w:szCs w:val="22"/>
          <w:lang w:val="vi-VN" w:eastAsia="ar-SA"/>
        </w:rPr>
        <w:t xml:space="preserve">, </w:t>
      </w:r>
      <w:r w:rsidRPr="005214C6">
        <w:rPr>
          <w:rFonts w:eastAsia="Times New Roman"/>
          <w:bCs/>
          <w:szCs w:val="22"/>
          <w:lang w:val="vi-VN" w:eastAsia="ar-SA"/>
        </w:rPr>
        <w:t>khu đô thị</w:t>
      </w:r>
      <w:r w:rsidR="007749CB" w:rsidRPr="005214C6">
        <w:rPr>
          <w:rFonts w:eastAsia="Times New Roman"/>
          <w:bCs/>
          <w:szCs w:val="22"/>
          <w:lang w:val="vi-VN" w:eastAsia="ar-SA"/>
        </w:rPr>
        <w:t xml:space="preserve">, </w:t>
      </w:r>
      <w:r w:rsidRPr="005214C6">
        <w:rPr>
          <w:rFonts w:eastAsia="Times New Roman"/>
          <w:bCs/>
          <w:szCs w:val="22"/>
          <w:lang w:val="vi-VN" w:eastAsia="ar-SA"/>
        </w:rPr>
        <w:t>tuyến đường trong trường hợp hộ dân ở khu dân cư</w:t>
      </w:r>
      <w:r w:rsidR="007749CB" w:rsidRPr="005214C6">
        <w:rPr>
          <w:rFonts w:eastAsia="Times New Roman"/>
          <w:bCs/>
          <w:szCs w:val="22"/>
          <w:lang w:val="vi-VN" w:eastAsia="ar-SA"/>
        </w:rPr>
        <w:t xml:space="preserve">, </w:t>
      </w:r>
      <w:r w:rsidRPr="005214C6">
        <w:rPr>
          <w:rFonts w:eastAsia="Times New Roman"/>
          <w:bCs/>
          <w:szCs w:val="22"/>
          <w:lang w:val="vi-VN" w:eastAsia="ar-SA"/>
        </w:rPr>
        <w:t>khu đô thị mới.</w:t>
      </w:r>
    </w:p>
    <w:p w14:paraId="6C7B87F1" w14:textId="6178F00C" w:rsidR="003B1A42" w:rsidRPr="005214C6" w:rsidRDefault="00C05151" w:rsidP="003B60B6">
      <w:pPr>
        <w:tabs>
          <w:tab w:val="left" w:pos="556"/>
          <w:tab w:val="left" w:pos="680"/>
          <w:tab w:val="left" w:pos="743"/>
          <w:tab w:val="left" w:pos="822"/>
        </w:tabs>
        <w:suppressAutoHyphens/>
        <w:spacing w:before="240" w:after="240"/>
        <w:rPr>
          <w:rFonts w:eastAsia="Times New Roman"/>
          <w:b/>
          <w:szCs w:val="22"/>
          <w:lang w:val="vi-VN" w:eastAsia="ar-SA"/>
        </w:rPr>
      </w:pPr>
      <w:r w:rsidRPr="005214C6">
        <w:rPr>
          <w:rFonts w:eastAsia="Times New Roman"/>
          <w:b/>
          <w:bCs/>
          <w:szCs w:val="22"/>
          <w:lang w:val="vi-VN" w:eastAsia="ar-SA"/>
        </w:rPr>
        <w:t>2.5.4</w:t>
      </w:r>
      <w:r w:rsidRPr="005214C6">
        <w:rPr>
          <w:rFonts w:eastAsia="Times New Roman"/>
          <w:bCs/>
          <w:szCs w:val="22"/>
          <w:lang w:val="vi-VN" w:eastAsia="ar-SA"/>
        </w:rPr>
        <w:t xml:space="preserve">  Thiết kế lắp đặt hệ thống thông tin liên lạc, viễn thông phải đảm bảo an toàn, thuận tiện cho khai thác sử dụng và đấu nối với các dịch vụ của nhà cung cấp</w:t>
      </w:r>
      <w:r w:rsidR="00092BC6" w:rsidRPr="003B60B6">
        <w:rPr>
          <w:rFonts w:eastAsia="Times New Roman"/>
          <w:bCs/>
          <w:szCs w:val="22"/>
          <w:lang w:val="vi-VN" w:eastAsia="ar-SA"/>
        </w:rPr>
        <w:t>, c</w:t>
      </w:r>
      <w:r w:rsidRPr="005214C6">
        <w:rPr>
          <w:rFonts w:eastAsia="Times New Roman"/>
          <w:bCs/>
          <w:szCs w:val="22"/>
          <w:lang w:val="vi-VN" w:eastAsia="ar-SA"/>
        </w:rPr>
        <w:t>ó khả năng thay thế, sửa chữa và đảm bảo khoảng cách tới các đường ống kỹ thuật khác.</w:t>
      </w:r>
      <w:bookmarkStart w:id="143" w:name="_Toc89581797"/>
    </w:p>
    <w:p w14:paraId="4C007E34" w14:textId="2497F849" w:rsidR="00C05151" w:rsidRPr="005214C6" w:rsidRDefault="00C05151" w:rsidP="00D21B4F">
      <w:pPr>
        <w:tabs>
          <w:tab w:val="left" w:pos="340"/>
        </w:tabs>
        <w:suppressAutoHyphens/>
        <w:spacing w:before="240" w:after="240"/>
        <w:rPr>
          <w:rFonts w:eastAsia="Times New Roman"/>
          <w:b/>
          <w:szCs w:val="22"/>
          <w:lang w:val="vi-VN" w:eastAsia="ar-SA"/>
        </w:rPr>
      </w:pPr>
      <w:r w:rsidRPr="005214C6">
        <w:rPr>
          <w:rFonts w:eastAsia="Times New Roman"/>
          <w:b/>
          <w:szCs w:val="22"/>
          <w:lang w:val="vi-VN" w:eastAsia="ar-SA"/>
        </w:rPr>
        <w:t xml:space="preserve">2.6   Bảo trì, </w:t>
      </w:r>
      <w:bookmarkEnd w:id="143"/>
      <w:r w:rsidRPr="005214C6">
        <w:rPr>
          <w:rFonts w:eastAsia="Times New Roman"/>
          <w:b/>
          <w:szCs w:val="22"/>
          <w:lang w:val="vi-VN" w:eastAsia="ar-SA"/>
        </w:rPr>
        <w:t>bảo dưỡng</w:t>
      </w:r>
    </w:p>
    <w:p w14:paraId="49F666E8"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t>2.6.1</w:t>
      </w:r>
      <w:r w:rsidRPr="005214C6">
        <w:rPr>
          <w:rFonts w:eastAsia="Times New Roman"/>
          <w:bCs/>
          <w:szCs w:val="22"/>
          <w:lang w:val="vi-VN" w:eastAsia="ar-SA"/>
        </w:rPr>
        <w:t xml:space="preserve">  Công trình và hạng mục công trình viễn thông phải được định kỳ bảo trì, bảo dưỡng, sửa chữa trong suốt thời hạn sử dụng nhằm đảm bảo chức năng sử dụng theo thiết kế.</w:t>
      </w:r>
    </w:p>
    <w:p w14:paraId="0CD6C034" w14:textId="77777777" w:rsidR="00C05151" w:rsidRPr="005214C6" w:rsidRDefault="00C05151" w:rsidP="00D21B4F">
      <w:pPr>
        <w:tabs>
          <w:tab w:val="left" w:pos="556"/>
          <w:tab w:val="left" w:pos="680"/>
          <w:tab w:val="left" w:pos="743"/>
          <w:tab w:val="left" w:pos="822"/>
        </w:tabs>
        <w:suppressAutoHyphens/>
        <w:spacing w:before="240" w:after="240"/>
        <w:rPr>
          <w:rFonts w:eastAsia="Times New Roman"/>
          <w:bCs/>
          <w:szCs w:val="22"/>
          <w:lang w:val="vi-VN" w:eastAsia="ar-SA"/>
        </w:rPr>
      </w:pPr>
      <w:r w:rsidRPr="005214C6">
        <w:rPr>
          <w:rFonts w:eastAsia="Times New Roman"/>
          <w:b/>
          <w:bCs/>
          <w:szCs w:val="22"/>
          <w:lang w:val="vi-VN" w:eastAsia="ar-SA"/>
        </w:rPr>
        <w:lastRenderedPageBreak/>
        <w:t>2.6.2</w:t>
      </w:r>
      <w:r w:rsidRPr="005214C6">
        <w:rPr>
          <w:rFonts w:eastAsia="Times New Roman"/>
          <w:bCs/>
          <w:szCs w:val="22"/>
          <w:lang w:val="vi-VN" w:eastAsia="ar-SA"/>
        </w:rPr>
        <w:t xml:space="preserve">  Kịp thời thực hiện các quy trình, biện pháp xử lý các công trình có dấu hiệu nguy hiểm, không đảm bảo an toàn cho khai thác, sử dụng hoặc có nguy cơ sụp đổ theo quy định pháp luật có liên quan.</w:t>
      </w:r>
    </w:p>
    <w:p w14:paraId="70638A90" w14:textId="77777777" w:rsidR="002E198D" w:rsidRPr="005214C6" w:rsidRDefault="002E198D" w:rsidP="00D21B4F">
      <w:pPr>
        <w:tabs>
          <w:tab w:val="left" w:pos="340"/>
        </w:tabs>
        <w:suppressAutoHyphens/>
        <w:spacing w:before="240" w:after="240"/>
        <w:jc w:val="center"/>
        <w:rPr>
          <w:rFonts w:eastAsia="Times New Roman"/>
          <w:b/>
          <w:szCs w:val="22"/>
          <w:lang w:val="vi-VN" w:eastAsia="ar-SA"/>
        </w:rPr>
      </w:pPr>
    </w:p>
    <w:p w14:paraId="25985047" w14:textId="79B358D3" w:rsidR="00C05151" w:rsidRPr="005214C6" w:rsidRDefault="009E0BB3" w:rsidP="00D21B4F">
      <w:pPr>
        <w:tabs>
          <w:tab w:val="left" w:pos="340"/>
        </w:tabs>
        <w:suppressAutoHyphens/>
        <w:spacing w:before="240" w:after="240"/>
        <w:jc w:val="center"/>
        <w:rPr>
          <w:rFonts w:eastAsia="Times New Roman"/>
          <w:b/>
          <w:szCs w:val="22"/>
          <w:lang w:val="vi-VN" w:eastAsia="ar-SA"/>
        </w:rPr>
      </w:pPr>
      <w:r w:rsidRPr="005214C6">
        <w:rPr>
          <w:rFonts w:eastAsia="Times New Roman"/>
          <w:b/>
          <w:szCs w:val="22"/>
          <w:lang w:val="vi-VN" w:eastAsia="ar-SA"/>
        </w:rPr>
        <w:t xml:space="preserve">3  </w:t>
      </w:r>
      <w:r w:rsidR="00C05151" w:rsidRPr="005214C6">
        <w:rPr>
          <w:rFonts w:eastAsia="Times New Roman"/>
          <w:b/>
          <w:szCs w:val="22"/>
          <w:lang w:val="vi-VN" w:eastAsia="ar-SA"/>
        </w:rPr>
        <w:t>TỔ CHỨC THỰC HIỆN</w:t>
      </w:r>
    </w:p>
    <w:p w14:paraId="224911E3" w14:textId="77777777" w:rsidR="002E198D" w:rsidRPr="005214C6" w:rsidRDefault="002E198D" w:rsidP="002E198D">
      <w:pPr>
        <w:pStyle w:val="1nho"/>
        <w:tabs>
          <w:tab w:val="left" w:pos="0"/>
          <w:tab w:val="left" w:pos="284"/>
        </w:tabs>
        <w:spacing w:before="240" w:after="240" w:line="288" w:lineRule="auto"/>
        <w:ind w:right="-1"/>
        <w:rPr>
          <w:rFonts w:ascii="Arial" w:hAnsi="Arial"/>
          <w:szCs w:val="22"/>
        </w:rPr>
      </w:pPr>
      <w:bookmarkStart w:id="144" w:name="_Hlk155742672"/>
      <w:r w:rsidRPr="005214C6">
        <w:rPr>
          <w:rFonts w:ascii="Arial" w:hAnsi="Arial"/>
          <w:szCs w:val="22"/>
        </w:rPr>
        <w:t>3.1  Quy định chuyển tiếp</w:t>
      </w:r>
    </w:p>
    <w:p w14:paraId="683FEC6E" w14:textId="77777777" w:rsidR="002E198D" w:rsidRPr="005214C6" w:rsidRDefault="002E198D" w:rsidP="002E198D">
      <w:pPr>
        <w:pStyle w:val="Noidung"/>
        <w:tabs>
          <w:tab w:val="left" w:pos="0"/>
          <w:tab w:val="left" w:pos="284"/>
        </w:tabs>
        <w:spacing w:before="240" w:after="240" w:line="288" w:lineRule="auto"/>
        <w:ind w:right="-1"/>
        <w:rPr>
          <w:rFonts w:cs="Arial"/>
          <w:noProof/>
          <w:szCs w:val="22"/>
          <w:lang w:val="nb-NO"/>
        </w:rPr>
      </w:pPr>
      <w:r w:rsidRPr="005214C6">
        <w:rPr>
          <w:rFonts w:cs="Arial"/>
          <w:b/>
          <w:noProof/>
          <w:szCs w:val="22"/>
          <w:lang w:val="nb-NO"/>
        </w:rPr>
        <w:t>3.1.1</w:t>
      </w:r>
      <w:r w:rsidRPr="005214C6">
        <w:rPr>
          <w:rFonts w:cs="Arial"/>
          <w:noProof/>
          <w:szCs w:val="22"/>
          <w:lang w:val="nb-NO"/>
        </w:rPr>
        <w:t xml:space="preserve">  Dự án đầu tư xây dựng đã được phê duyệt trước khi quy chuẩn này có hiệu lực thi hành thì tiếp tục thực hiện theo các quy định tại thời điểm được phê duyệt; người quyết định đầu tư được quyền lựa chọn quyết định áp dụng quy chuẩn này.</w:t>
      </w:r>
    </w:p>
    <w:p w14:paraId="775E3649" w14:textId="77777777" w:rsidR="002E198D" w:rsidRPr="005214C6" w:rsidRDefault="002E198D" w:rsidP="002E198D">
      <w:pPr>
        <w:pStyle w:val="Noidung"/>
        <w:tabs>
          <w:tab w:val="left" w:pos="0"/>
          <w:tab w:val="left" w:pos="284"/>
        </w:tabs>
        <w:spacing w:before="240" w:after="240" w:line="288" w:lineRule="auto"/>
        <w:ind w:right="-1"/>
        <w:rPr>
          <w:rFonts w:cs="Arial"/>
          <w:noProof/>
          <w:szCs w:val="22"/>
          <w:lang w:val="nb-NO"/>
        </w:rPr>
      </w:pPr>
      <w:r w:rsidRPr="005214C6">
        <w:rPr>
          <w:rFonts w:cs="Arial"/>
          <w:b/>
          <w:noProof/>
          <w:szCs w:val="22"/>
          <w:lang w:val="nb-NO"/>
        </w:rPr>
        <w:t>3.1.2</w:t>
      </w:r>
      <w:r w:rsidRPr="005214C6">
        <w:rPr>
          <w:rFonts w:cs="Arial"/>
          <w:noProof/>
          <w:szCs w:val="22"/>
          <w:lang w:val="nb-NO"/>
        </w:rPr>
        <w:t xml:space="preserve">  Dự án đầu tư xây dựng được phê duyệt kể từ thời điểm quy chuẩn này có hiệu lực thi hành thì thực hiện theo quy định của quy chuẩn này.</w:t>
      </w:r>
    </w:p>
    <w:p w14:paraId="74559829" w14:textId="77777777" w:rsidR="002E198D" w:rsidRPr="005214C6" w:rsidRDefault="002E198D" w:rsidP="002E198D">
      <w:pPr>
        <w:pStyle w:val="Noidung"/>
        <w:tabs>
          <w:tab w:val="left" w:pos="0"/>
          <w:tab w:val="left" w:pos="284"/>
        </w:tabs>
        <w:spacing w:before="240" w:after="240" w:line="288" w:lineRule="auto"/>
        <w:ind w:right="-1"/>
        <w:rPr>
          <w:rFonts w:cs="Arial"/>
          <w:noProof/>
          <w:szCs w:val="22"/>
          <w:lang w:val="nb-NO"/>
        </w:rPr>
      </w:pPr>
      <w:r w:rsidRPr="005214C6">
        <w:rPr>
          <w:rFonts w:cs="Arial"/>
          <w:b/>
          <w:noProof/>
          <w:szCs w:val="22"/>
          <w:lang w:val="nb-NO"/>
        </w:rPr>
        <w:t>3.2</w:t>
      </w:r>
      <w:r w:rsidRPr="005214C6">
        <w:rPr>
          <w:rFonts w:cs="Arial"/>
          <w:noProof/>
          <w:szCs w:val="22"/>
          <w:lang w:val="nb-NO"/>
        </w:rPr>
        <w:t xml:space="preserve">  </w:t>
      </w:r>
      <w:r w:rsidRPr="005214C6">
        <w:rPr>
          <w:rFonts w:cs="Arial"/>
          <w:noProof/>
          <w:szCs w:val="22"/>
          <w:lang w:val="vi-VN"/>
        </w:rPr>
        <w:t xml:space="preserve"> </w:t>
      </w:r>
      <w:r w:rsidRPr="005214C6">
        <w:rPr>
          <w:rFonts w:cs="Arial"/>
          <w:noProof/>
          <w:szCs w:val="22"/>
          <w:lang w:val="nb-NO"/>
        </w:rPr>
        <w:t>Các cơ quan quản lý nhà nước về xây dựng tại các địa phương có trách nhiệm tổ chức kiểm tra sự tuân thủ quy chuẩn này trong việc lập, thẩm định, phê duyệt và quản lý thiết kế xây dựng công trình.</w:t>
      </w:r>
    </w:p>
    <w:p w14:paraId="5E27C601" w14:textId="764331FC" w:rsidR="00486870" w:rsidRPr="005214C6" w:rsidRDefault="002E198D" w:rsidP="003B60B6">
      <w:pPr>
        <w:tabs>
          <w:tab w:val="left" w:pos="556"/>
          <w:tab w:val="left" w:pos="680"/>
          <w:tab w:val="left" w:pos="743"/>
          <w:tab w:val="left" w:pos="822"/>
        </w:tabs>
        <w:suppressAutoHyphens/>
        <w:spacing w:before="240" w:after="240"/>
        <w:rPr>
          <w:rFonts w:eastAsia="Times New Roman"/>
          <w:bCs/>
          <w:noProof/>
          <w:szCs w:val="22"/>
          <w:lang w:val="nb-NO" w:eastAsia="en-US"/>
        </w:rPr>
      </w:pPr>
      <w:r w:rsidRPr="005214C6">
        <w:rPr>
          <w:rFonts w:eastAsia="Times New Roman"/>
          <w:b/>
          <w:noProof/>
          <w:szCs w:val="22"/>
          <w:lang w:val="nb-NO" w:eastAsia="en-US"/>
        </w:rPr>
        <w:t xml:space="preserve">3.3  </w:t>
      </w:r>
      <w:r w:rsidRPr="005214C6">
        <w:rPr>
          <w:rFonts w:eastAsia="Times New Roman"/>
          <w:bCs/>
          <w:noProof/>
          <w:szCs w:val="22"/>
          <w:lang w:val="nb-NO" w:eastAsia="en-US"/>
        </w:rPr>
        <w:t>Bộ Xây dựng có trách nhiệm phổ biến, hướng dẫn áp dụng quy chuẩn này cho các đối tượng có liên quan. Trong quá trình triển khai thực hiện quy chuẩn này, nếu có vướng mắc, mọi ý kiến gửi về Cục Hạ tầng kỹ thuật, Bộ Xây dựng để được hướng dẫn và xử lý.</w:t>
      </w:r>
      <w:r w:rsidR="00486870" w:rsidRPr="005214C6">
        <w:rPr>
          <w:rFonts w:eastAsia="Times New Roman"/>
          <w:bCs/>
          <w:noProof/>
          <w:szCs w:val="22"/>
          <w:lang w:val="nb-NO" w:eastAsia="en-US"/>
        </w:rPr>
        <w:br w:type="page"/>
      </w:r>
    </w:p>
    <w:bookmarkEnd w:id="144"/>
    <w:p w14:paraId="1D18B3CE" w14:textId="408A9FB3" w:rsidR="00452DEF" w:rsidRPr="005214C6" w:rsidRDefault="00452DEF" w:rsidP="00D21B4F">
      <w:pPr>
        <w:tabs>
          <w:tab w:val="left" w:pos="556"/>
          <w:tab w:val="left" w:pos="680"/>
          <w:tab w:val="left" w:pos="743"/>
          <w:tab w:val="left" w:pos="822"/>
        </w:tabs>
        <w:suppressAutoHyphens/>
        <w:spacing w:before="240" w:after="240"/>
        <w:rPr>
          <w:rFonts w:eastAsia="Times New Roman"/>
          <w:bCs/>
          <w:noProof/>
          <w:szCs w:val="22"/>
          <w:lang w:val="vi-VN" w:eastAsia="en-US"/>
        </w:rPr>
      </w:pPr>
    </w:p>
    <w:p w14:paraId="2A38006B" w14:textId="77777777" w:rsidR="00D63ADD" w:rsidRPr="005214C6" w:rsidRDefault="00D63ADD" w:rsidP="003B60B6">
      <w:pPr>
        <w:spacing w:before="0" w:line="240" w:lineRule="auto"/>
        <w:jc w:val="left"/>
        <w:rPr>
          <w:szCs w:val="22"/>
          <w:lang w:val="nb-NO" w:eastAsia="en-US"/>
        </w:rPr>
      </w:pPr>
    </w:p>
    <w:sectPr w:rsidR="00D63ADD" w:rsidRPr="005214C6" w:rsidSect="0065560D">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134" w:right="851" w:bottom="1134" w:left="1134" w:header="561" w:footer="561" w:gutter="0"/>
      <w:pgNumType w:start="105"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CFA34F" w14:textId="77777777" w:rsidR="00D12C30" w:rsidRDefault="00D12C30">
      <w:pPr>
        <w:spacing w:before="0" w:line="240" w:lineRule="auto"/>
      </w:pPr>
      <w:r>
        <w:separator/>
      </w:r>
    </w:p>
  </w:endnote>
  <w:endnote w:type="continuationSeparator" w:id="0">
    <w:p w14:paraId="692FEF75" w14:textId="77777777" w:rsidR="00D12C30" w:rsidRDefault="00D12C30">
      <w:pPr>
        <w:spacing w:before="0" w:line="240" w:lineRule="auto"/>
      </w:pPr>
      <w:r>
        <w:continuationSeparator/>
      </w:r>
    </w:p>
  </w:endnote>
  <w:endnote w:type="continuationNotice" w:id="1">
    <w:p w14:paraId="47B609BD" w14:textId="77777777" w:rsidR="00D12C30" w:rsidRDefault="00D12C3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VnArialH">
    <w:panose1 w:val="020B7200000000000000"/>
    <w:charset w:val="00"/>
    <w:family w:val="swiss"/>
    <w:pitch w:val="variable"/>
    <w:sig w:usb0="00000007" w:usb1="00000000" w:usb2="00000000" w:usb3="00000000" w:csb0="00000003"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nArial">
    <w:altName w:val="Courier New"/>
    <w:panose1 w:val="020B7200000000000000"/>
    <w:charset w:val="00"/>
    <w:family w:val="swiss"/>
    <w:pitch w:val="variable"/>
    <w:sig w:usb0="00000007" w:usb1="00000000" w:usb2="00000000" w:usb3="00000000" w:csb0="00000013"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Italic">
    <w:altName w:val="Times New Roman"/>
    <w:charset w:val="00"/>
    <w:family w:val="auto"/>
    <w:pitch w:val="variable"/>
    <w:sig w:usb0="E00002FF" w:usb1="5000205A" w:usb2="00000000" w:usb3="00000000" w:csb0="0000019F" w:csb1="00000000"/>
  </w:font>
  <w:font w:name="Arial Bold">
    <w:altName w:val="Arial"/>
    <w:panose1 w:val="00000000000000000000"/>
    <w:charset w:val="00"/>
    <w:family w:val="roman"/>
    <w:notTrueType/>
    <w:pitch w:val="default"/>
  </w:font>
  <w:font w:name="等线">
    <w:panose1 w:val="00000000000000000000"/>
    <w:charset w:val="80"/>
    <w:family w:val="roman"/>
    <w:notTrueType/>
    <w:pitch w:val="default"/>
  </w:font>
  <w:font w:name="TimesNewRoman">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VnHelveticaU">
    <w:altName w:val="Arial"/>
    <w:charset w:val="00"/>
    <w:family w:val="swiss"/>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等线 Light">
    <w:panose1 w:val="00000000000000000000"/>
    <w:charset w:val="80"/>
    <w:family w:val="roman"/>
    <w:notTrueType/>
    <w:pitch w:val="default"/>
  </w:font>
  <w:font w:name="Calibri Light">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0554971"/>
      <w:docPartObj>
        <w:docPartGallery w:val="Page Numbers (Bottom of Page)"/>
        <w:docPartUnique/>
      </w:docPartObj>
    </w:sdtPr>
    <w:sdtEndPr>
      <w:rPr>
        <w:rFonts w:ascii="Arial" w:hAnsi="Arial" w:cs="Arial"/>
        <w:sz w:val="22"/>
        <w:szCs w:val="22"/>
      </w:rPr>
    </w:sdtEndPr>
    <w:sdtContent>
      <w:p w14:paraId="78515314" w14:textId="4A199AA9" w:rsidR="00D260AD" w:rsidRPr="00C40C98" w:rsidRDefault="00D260AD" w:rsidP="003B1A42">
        <w:pPr>
          <w:pStyle w:val="Footer"/>
          <w:spacing w:before="240" w:after="240"/>
          <w:rPr>
            <w:rFonts w:ascii="Arial" w:hAnsi="Arial" w:cs="Arial"/>
            <w:sz w:val="22"/>
            <w:szCs w:val="22"/>
          </w:rPr>
        </w:pPr>
        <w:r w:rsidRPr="00D260AD">
          <w:rPr>
            <w:rFonts w:ascii="Arial" w:hAnsi="Arial" w:cs="Arial"/>
            <w:sz w:val="22"/>
            <w:szCs w:val="22"/>
          </w:rPr>
          <w:fldChar w:fldCharType="begin"/>
        </w:r>
        <w:r w:rsidRPr="00D260AD">
          <w:rPr>
            <w:rFonts w:ascii="Arial" w:hAnsi="Arial" w:cs="Arial"/>
            <w:sz w:val="22"/>
            <w:szCs w:val="22"/>
          </w:rPr>
          <w:instrText>PAGE   \* MERGEFORMAT</w:instrText>
        </w:r>
        <w:r w:rsidRPr="00D260AD">
          <w:rPr>
            <w:rFonts w:ascii="Arial" w:hAnsi="Arial" w:cs="Arial"/>
            <w:sz w:val="22"/>
            <w:szCs w:val="22"/>
          </w:rPr>
          <w:fldChar w:fldCharType="separate"/>
        </w:r>
        <w:r w:rsidR="00052FE7" w:rsidRPr="00052FE7">
          <w:rPr>
            <w:rFonts w:ascii="Arial" w:hAnsi="Arial" w:cs="Arial"/>
            <w:noProof/>
            <w:sz w:val="22"/>
            <w:szCs w:val="22"/>
            <w:lang w:val="vi-VN"/>
          </w:rPr>
          <w:t>110</w:t>
        </w:r>
        <w:r w:rsidRPr="00D260AD">
          <w:rPr>
            <w:rFonts w:ascii="Arial" w:hAnsi="Arial" w:cs="Arial"/>
            <w:sz w:val="22"/>
            <w:szCs w:val="2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85040454"/>
      <w:docPartObj>
        <w:docPartGallery w:val="Page Numbers (Bottom of Page)"/>
        <w:docPartUnique/>
      </w:docPartObj>
    </w:sdtPr>
    <w:sdtEndPr>
      <w:rPr>
        <w:rFonts w:ascii="Arial" w:hAnsi="Arial" w:cs="Arial"/>
        <w:noProof/>
        <w:sz w:val="22"/>
        <w:szCs w:val="22"/>
      </w:rPr>
    </w:sdtEndPr>
    <w:sdtContent>
      <w:p w14:paraId="57CCE562" w14:textId="49AFC679" w:rsidR="00D105C7" w:rsidRPr="003B60B6" w:rsidRDefault="005214C6" w:rsidP="003B60B6">
        <w:pPr>
          <w:pStyle w:val="Footer"/>
          <w:spacing w:before="240" w:after="240"/>
          <w:jc w:val="right"/>
          <w:rPr>
            <w:rFonts w:ascii="Arial" w:hAnsi="Arial" w:cs="Arial"/>
            <w:sz w:val="22"/>
            <w:szCs w:val="22"/>
          </w:rPr>
        </w:pPr>
        <w:r w:rsidRPr="003B60B6">
          <w:rPr>
            <w:rFonts w:ascii="Arial" w:hAnsi="Arial" w:cs="Arial"/>
            <w:sz w:val="22"/>
            <w:szCs w:val="22"/>
          </w:rPr>
          <w:fldChar w:fldCharType="begin"/>
        </w:r>
        <w:r w:rsidRPr="003B60B6">
          <w:rPr>
            <w:rFonts w:ascii="Arial" w:hAnsi="Arial" w:cs="Arial"/>
            <w:sz w:val="22"/>
            <w:szCs w:val="22"/>
          </w:rPr>
          <w:instrText xml:space="preserve"> PAGE   \* MERGEFORMAT </w:instrText>
        </w:r>
        <w:r w:rsidRPr="003B60B6">
          <w:rPr>
            <w:rFonts w:ascii="Arial" w:hAnsi="Arial" w:cs="Arial"/>
            <w:sz w:val="22"/>
            <w:szCs w:val="22"/>
          </w:rPr>
          <w:fldChar w:fldCharType="separate"/>
        </w:r>
        <w:r w:rsidR="00052FE7">
          <w:rPr>
            <w:rFonts w:ascii="Arial" w:hAnsi="Arial" w:cs="Arial"/>
            <w:noProof/>
            <w:sz w:val="22"/>
            <w:szCs w:val="22"/>
          </w:rPr>
          <w:t>105</w:t>
        </w:r>
        <w:r w:rsidRPr="003B60B6">
          <w:rPr>
            <w:rFonts w:ascii="Arial" w:hAnsi="Arial" w:cs="Arial"/>
            <w:noProof/>
            <w:sz w:val="22"/>
            <w:szCs w:val="22"/>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1901466"/>
      <w:docPartObj>
        <w:docPartGallery w:val="Page Numbers (Bottom of Page)"/>
        <w:docPartUnique/>
      </w:docPartObj>
    </w:sdtPr>
    <w:sdtEndPr>
      <w:rPr>
        <w:rFonts w:ascii="Arial" w:hAnsi="Arial" w:cs="Arial"/>
        <w:sz w:val="22"/>
        <w:szCs w:val="22"/>
      </w:rPr>
    </w:sdtEndPr>
    <w:sdtContent>
      <w:p w14:paraId="6C4A0369" w14:textId="66A4418C" w:rsidR="00C40C98" w:rsidRPr="00C40C98" w:rsidRDefault="00C40C98" w:rsidP="00C40C98">
        <w:pPr>
          <w:pStyle w:val="Footer"/>
          <w:spacing w:before="120" w:after="120"/>
          <w:jc w:val="right"/>
          <w:rPr>
            <w:rFonts w:ascii="Arial" w:hAnsi="Arial" w:cs="Arial"/>
            <w:sz w:val="22"/>
            <w:szCs w:val="22"/>
          </w:rPr>
        </w:pPr>
        <w:r w:rsidRPr="00C40C98">
          <w:rPr>
            <w:rFonts w:ascii="Arial" w:hAnsi="Arial" w:cs="Arial"/>
            <w:sz w:val="22"/>
            <w:szCs w:val="22"/>
          </w:rPr>
          <w:fldChar w:fldCharType="begin"/>
        </w:r>
        <w:r w:rsidRPr="00C40C98">
          <w:rPr>
            <w:rFonts w:ascii="Arial" w:hAnsi="Arial" w:cs="Arial"/>
            <w:sz w:val="22"/>
            <w:szCs w:val="22"/>
          </w:rPr>
          <w:instrText>PAGE   \* MERGEFORMAT</w:instrText>
        </w:r>
        <w:r w:rsidRPr="00C40C98">
          <w:rPr>
            <w:rFonts w:ascii="Arial" w:hAnsi="Arial" w:cs="Arial"/>
            <w:sz w:val="22"/>
            <w:szCs w:val="22"/>
          </w:rPr>
          <w:fldChar w:fldCharType="separate"/>
        </w:r>
        <w:r w:rsidRPr="00C40C98">
          <w:rPr>
            <w:rFonts w:ascii="Arial" w:hAnsi="Arial" w:cs="Arial"/>
            <w:sz w:val="22"/>
            <w:szCs w:val="22"/>
            <w:lang w:val="vi-VN"/>
          </w:rPr>
          <w:t>2</w:t>
        </w:r>
        <w:r w:rsidRPr="00C40C98">
          <w:rPr>
            <w:rFonts w:ascii="Arial" w:hAnsi="Arial" w:cs="Arial"/>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46F524" w14:textId="77777777" w:rsidR="00D12C30" w:rsidRDefault="00D12C30">
      <w:pPr>
        <w:spacing w:before="0" w:line="240" w:lineRule="auto"/>
      </w:pPr>
      <w:r>
        <w:separator/>
      </w:r>
    </w:p>
  </w:footnote>
  <w:footnote w:type="continuationSeparator" w:id="0">
    <w:p w14:paraId="270004FD" w14:textId="77777777" w:rsidR="00D12C30" w:rsidRDefault="00D12C30">
      <w:pPr>
        <w:spacing w:before="0" w:line="240" w:lineRule="auto"/>
      </w:pPr>
      <w:r>
        <w:continuationSeparator/>
      </w:r>
    </w:p>
  </w:footnote>
  <w:footnote w:type="continuationNotice" w:id="1">
    <w:p w14:paraId="20E8B06D" w14:textId="77777777" w:rsidR="00D12C30" w:rsidRDefault="00D12C30">
      <w:pPr>
        <w:spacing w:before="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1A97E" w14:textId="68127274" w:rsidR="00D105C7" w:rsidRPr="00F91D20" w:rsidRDefault="00D105C7" w:rsidP="003B1A42">
    <w:pPr>
      <w:pStyle w:val="Header"/>
      <w:spacing w:before="240" w:after="240"/>
      <w:jc w:val="left"/>
      <w:rPr>
        <w:b/>
        <w:sz w:val="22"/>
        <w:szCs w:val="22"/>
      </w:rPr>
    </w:pPr>
    <w:r w:rsidRPr="00F91D20">
      <w:rPr>
        <w:b/>
        <w:sz w:val="22"/>
        <w:szCs w:val="22"/>
      </w:rPr>
      <w:t>QCVN</w:t>
    </w:r>
    <w:r w:rsidR="001A2570">
      <w:rPr>
        <w:b/>
        <w:sz w:val="22"/>
        <w:szCs w:val="22"/>
      </w:rPr>
      <w:t xml:space="preserve"> </w:t>
    </w:r>
    <w:r w:rsidRPr="00F91D20">
      <w:rPr>
        <w:b/>
        <w:sz w:val="22"/>
        <w:szCs w:val="22"/>
      </w:rPr>
      <w:t>07-</w:t>
    </w:r>
    <w:r w:rsidR="00D260AD">
      <w:rPr>
        <w:b/>
        <w:sz w:val="22"/>
        <w:szCs w:val="22"/>
      </w:rPr>
      <w:t>8</w:t>
    </w:r>
    <w:r w:rsidRPr="00F91D20">
      <w:rPr>
        <w:b/>
        <w:sz w:val="22"/>
        <w:szCs w:val="22"/>
      </w:rPr>
      <w:t>:20</w:t>
    </w:r>
    <w:r>
      <w:rPr>
        <w:b/>
        <w:sz w:val="22"/>
        <w:szCs w:val="22"/>
        <w:lang w:val="vi-VN"/>
      </w:rPr>
      <w:t>23</w:t>
    </w:r>
    <w:r w:rsidRPr="00F91D20">
      <w:rPr>
        <w:b/>
        <w:sz w:val="22"/>
        <w:szCs w:val="22"/>
      </w:rPr>
      <w:t>/BXD</w:t>
    </w:r>
    <w:r w:rsidRPr="00F91D20">
      <w:rPr>
        <w:b/>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BF568" w14:textId="00EE7EB6" w:rsidR="00D105C7" w:rsidRPr="00F91D20" w:rsidRDefault="00D105C7" w:rsidP="00507868">
    <w:pPr>
      <w:pStyle w:val="Header"/>
      <w:spacing w:before="240" w:after="240"/>
      <w:jc w:val="right"/>
      <w:rPr>
        <w:b/>
        <w:sz w:val="22"/>
        <w:szCs w:val="22"/>
      </w:rPr>
    </w:pPr>
    <w:r>
      <w:rPr>
        <w:b/>
        <w:sz w:val="22"/>
        <w:szCs w:val="22"/>
      </w:rPr>
      <w:t>QCVN</w:t>
    </w:r>
    <w:r>
      <w:rPr>
        <w:b/>
        <w:sz w:val="22"/>
        <w:szCs w:val="22"/>
        <w:lang w:val="vi-VN"/>
      </w:rPr>
      <w:t xml:space="preserve"> </w:t>
    </w:r>
    <w:r>
      <w:rPr>
        <w:b/>
        <w:sz w:val="22"/>
        <w:szCs w:val="22"/>
      </w:rPr>
      <w:t>07-</w:t>
    </w:r>
    <w:r w:rsidR="00C40C98">
      <w:rPr>
        <w:b/>
        <w:sz w:val="22"/>
        <w:szCs w:val="22"/>
      </w:rPr>
      <w:t>8</w:t>
    </w:r>
    <w:r w:rsidRPr="00F91D20">
      <w:rPr>
        <w:b/>
        <w:sz w:val="22"/>
        <w:szCs w:val="22"/>
      </w:rPr>
      <w:t>:20</w:t>
    </w:r>
    <w:r>
      <w:rPr>
        <w:b/>
        <w:sz w:val="22"/>
        <w:szCs w:val="22"/>
        <w:lang w:val="vi-VN"/>
      </w:rPr>
      <w:t>23</w:t>
    </w:r>
    <w:r w:rsidRPr="00F91D20">
      <w:rPr>
        <w:b/>
        <w:sz w:val="22"/>
        <w:szCs w:val="22"/>
      </w:rPr>
      <w:t>/BX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6EA8F" w14:textId="7605DA71" w:rsidR="00D105C7" w:rsidRPr="00B56CC6" w:rsidRDefault="00D105C7" w:rsidP="00C40C98">
    <w:pPr>
      <w:pStyle w:val="Header"/>
      <w:spacing w:before="120"/>
      <w:jc w:val="right"/>
      <w:rPr>
        <w:b/>
        <w:sz w:val="22"/>
        <w:szCs w:val="22"/>
      </w:rPr>
    </w:pPr>
    <w:r w:rsidRPr="00B56CC6">
      <w:rPr>
        <w:b/>
        <w:sz w:val="22"/>
        <w:szCs w:val="22"/>
      </w:rPr>
      <w:t>QCVN 07-</w:t>
    </w:r>
    <w:r w:rsidR="00D260AD">
      <w:rPr>
        <w:b/>
        <w:sz w:val="22"/>
        <w:szCs w:val="22"/>
      </w:rPr>
      <w:t>8</w:t>
    </w:r>
    <w:r w:rsidRPr="00B56CC6">
      <w:rPr>
        <w:b/>
        <w:sz w:val="22"/>
        <w:szCs w:val="22"/>
      </w:rPr>
      <w:t>:20</w:t>
    </w:r>
    <w:r>
      <w:rPr>
        <w:b/>
        <w:sz w:val="22"/>
        <w:szCs w:val="22"/>
        <w:lang w:val="vi-VN"/>
      </w:rPr>
      <w:t>23</w:t>
    </w:r>
    <w:r w:rsidRPr="00B56CC6">
      <w:rPr>
        <w:b/>
        <w:sz w:val="22"/>
        <w:szCs w:val="22"/>
      </w:rPr>
      <w:t>/BX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046122"/>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C770A79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AD29918"/>
    <w:lvl w:ilvl="0">
      <w:start w:val="1"/>
      <w:numFmt w:val="decimal"/>
      <w:pStyle w:val="ListNumber3"/>
      <w:lvlText w:val="%1."/>
      <w:lvlJc w:val="left"/>
      <w:pPr>
        <w:tabs>
          <w:tab w:val="num" w:pos="926"/>
        </w:tabs>
        <w:ind w:left="926" w:hanging="360"/>
      </w:pPr>
    </w:lvl>
  </w:abstractNum>
  <w:abstractNum w:abstractNumId="3">
    <w:nsid w:val="FFFFFF7F"/>
    <w:multiLevelType w:val="singleLevel"/>
    <w:tmpl w:val="E4AC3346"/>
    <w:lvl w:ilvl="0">
      <w:start w:val="1"/>
      <w:numFmt w:val="decimal"/>
      <w:pStyle w:val="ListNumber2"/>
      <w:lvlText w:val="%1."/>
      <w:lvlJc w:val="left"/>
      <w:pPr>
        <w:tabs>
          <w:tab w:val="num" w:pos="643"/>
        </w:tabs>
        <w:ind w:left="643" w:hanging="360"/>
      </w:pPr>
    </w:lvl>
  </w:abstractNum>
  <w:abstractNum w:abstractNumId="4">
    <w:nsid w:val="FFFFFF80"/>
    <w:multiLevelType w:val="singleLevel"/>
    <w:tmpl w:val="87FC651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9F3A248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D7848EA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76842C60"/>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419C7B2C"/>
    <w:lvl w:ilvl="0">
      <w:start w:val="1"/>
      <w:numFmt w:val="decimal"/>
      <w:pStyle w:val="ListNumber"/>
      <w:lvlText w:val="%1."/>
      <w:lvlJc w:val="left"/>
      <w:pPr>
        <w:tabs>
          <w:tab w:val="num" w:pos="360"/>
        </w:tabs>
        <w:ind w:left="360" w:hanging="360"/>
      </w:pPr>
    </w:lvl>
  </w:abstractNum>
  <w:abstractNum w:abstractNumId="9">
    <w:nsid w:val="00000002"/>
    <w:multiLevelType w:val="singleLevel"/>
    <w:tmpl w:val="00000002"/>
    <w:name w:val="WW8Num2"/>
    <w:lvl w:ilvl="0">
      <w:start w:val="1"/>
      <w:numFmt w:val="bullet"/>
      <w:lvlText w:val="–"/>
      <w:lvlJc w:val="left"/>
      <w:pPr>
        <w:tabs>
          <w:tab w:val="num" w:pos="644"/>
        </w:tabs>
        <w:ind w:left="624" w:hanging="340"/>
      </w:pPr>
      <w:rPr>
        <w:rFonts w:ascii="Arial" w:hAnsi="Arial" w:cs="Arial"/>
      </w:rPr>
    </w:lvl>
  </w:abstractNum>
  <w:abstractNum w:abstractNumId="10">
    <w:nsid w:val="01AB2C17"/>
    <w:multiLevelType w:val="hybridMultilevel"/>
    <w:tmpl w:val="8CC4A690"/>
    <w:lvl w:ilvl="0" w:tplc="68002194">
      <w:start w:val="1"/>
      <w:numFmt w:val="decimal"/>
      <w:lvlText w:val="(%1)"/>
      <w:lvlJc w:val="left"/>
      <w:pPr>
        <w:ind w:left="990" w:hanging="360"/>
      </w:pPr>
      <w:rPr>
        <w:rFonts w:ascii="Arial" w:eastAsia="SimSun" w:hAnsi="Arial" w:cs="Arial"/>
        <w:color w:val="FF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nsid w:val="05A11C9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nsid w:val="08805028"/>
    <w:multiLevelType w:val="multilevel"/>
    <w:tmpl w:val="205840D4"/>
    <w:lvl w:ilvl="0">
      <w:start w:val="4"/>
      <w:numFmt w:val="decimal"/>
      <w:pStyle w:val="Heading3N4"/>
      <w:lvlText w:val="C.%1"/>
      <w:lvlJc w:val="left"/>
      <w:pPr>
        <w:tabs>
          <w:tab w:val="num" w:pos="432"/>
        </w:tabs>
        <w:ind w:left="432" w:hanging="432"/>
      </w:pPr>
      <w:rPr>
        <w:rFonts w:cs="Times New Roman" w:hint="default"/>
      </w:rPr>
    </w:lvl>
    <w:lvl w:ilvl="1">
      <w:start w:val="4"/>
      <w:numFmt w:val="decimal"/>
      <w:lvlText w:val="C.%1.%2"/>
      <w:lvlJc w:val="left"/>
      <w:pPr>
        <w:tabs>
          <w:tab w:val="num" w:pos="576"/>
        </w:tabs>
        <w:ind w:left="576" w:hanging="576"/>
      </w:pPr>
      <w:rPr>
        <w:rFonts w:cs="Times New Roman" w:hint="default"/>
      </w:rPr>
    </w:lvl>
    <w:lvl w:ilvl="2">
      <w:start w:val="3"/>
      <w:numFmt w:val="decimal"/>
      <w:pStyle w:val="Heading3SS4"/>
      <w:lvlText w:val="B.%1.1"/>
      <w:lvlJc w:val="left"/>
      <w:pPr>
        <w:tabs>
          <w:tab w:val="num" w:pos="720"/>
        </w:tabs>
        <w:ind w:left="720" w:hanging="720"/>
      </w:pPr>
      <w:rPr>
        <w:rFonts w:cs="Times New Roman" w:hint="default"/>
      </w:rPr>
    </w:lvl>
    <w:lvl w:ilvl="3">
      <w:numFmt w:val="none"/>
      <w:lvlText w:val=""/>
      <w:lvlJc w:val="left"/>
      <w:pPr>
        <w:tabs>
          <w:tab w:val="num" w:pos="360"/>
        </w:tabs>
      </w:pPr>
    </w:lvl>
    <w:lvl w:ilvl="4">
      <w:start w:val="1"/>
      <w:numFmt w:val="decimal"/>
      <w:lvlText w:val="C.%1.%2.%3.%4.%5"/>
      <w:lvlJc w:val="left"/>
      <w:pPr>
        <w:tabs>
          <w:tab w:val="num" w:pos="1080"/>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nsid w:val="098F5806"/>
    <w:multiLevelType w:val="hybridMultilevel"/>
    <w:tmpl w:val="B368297E"/>
    <w:lvl w:ilvl="0" w:tplc="4A0E8922">
      <w:start w:val="1"/>
      <w:numFmt w:val="decimal"/>
      <w:pStyle w:val="Nidung1"/>
      <w:lvlText w:val="%1)"/>
      <w:lvlJc w:val="left"/>
      <w:pPr>
        <w:tabs>
          <w:tab w:val="num" w:pos="1021"/>
        </w:tabs>
        <w:ind w:left="1021" w:hanging="301"/>
      </w:pPr>
      <w:rPr>
        <w:rFonts w:hint="default"/>
      </w:rPr>
    </w:lvl>
    <w:lvl w:ilvl="1" w:tplc="7D9C6512">
      <w:start w:val="1"/>
      <w:numFmt w:val="lowerLetter"/>
      <w:lvlText w:val="%2."/>
      <w:lvlJc w:val="left"/>
      <w:pPr>
        <w:tabs>
          <w:tab w:val="num" w:pos="1440"/>
        </w:tabs>
        <w:ind w:left="1440" w:hanging="360"/>
      </w:pPr>
    </w:lvl>
    <w:lvl w:ilvl="2" w:tplc="FA46FD1A">
      <w:start w:val="1"/>
      <w:numFmt w:val="lowerRoman"/>
      <w:lvlText w:val="%3."/>
      <w:lvlJc w:val="right"/>
      <w:pPr>
        <w:tabs>
          <w:tab w:val="num" w:pos="2160"/>
        </w:tabs>
        <w:ind w:left="2160" w:hanging="180"/>
      </w:pPr>
    </w:lvl>
    <w:lvl w:ilvl="3" w:tplc="7E4A4432" w:tentative="1">
      <w:start w:val="1"/>
      <w:numFmt w:val="decimal"/>
      <w:lvlText w:val="%4."/>
      <w:lvlJc w:val="left"/>
      <w:pPr>
        <w:tabs>
          <w:tab w:val="num" w:pos="2880"/>
        </w:tabs>
        <w:ind w:left="2880" w:hanging="360"/>
      </w:pPr>
    </w:lvl>
    <w:lvl w:ilvl="4" w:tplc="80E6551A" w:tentative="1">
      <w:start w:val="1"/>
      <w:numFmt w:val="lowerLetter"/>
      <w:lvlText w:val="%5."/>
      <w:lvlJc w:val="left"/>
      <w:pPr>
        <w:tabs>
          <w:tab w:val="num" w:pos="3600"/>
        </w:tabs>
        <w:ind w:left="3600" w:hanging="360"/>
      </w:pPr>
    </w:lvl>
    <w:lvl w:ilvl="5" w:tplc="38F0CE78" w:tentative="1">
      <w:start w:val="1"/>
      <w:numFmt w:val="lowerRoman"/>
      <w:lvlText w:val="%6."/>
      <w:lvlJc w:val="right"/>
      <w:pPr>
        <w:tabs>
          <w:tab w:val="num" w:pos="4320"/>
        </w:tabs>
        <w:ind w:left="4320" w:hanging="180"/>
      </w:pPr>
    </w:lvl>
    <w:lvl w:ilvl="6" w:tplc="4C92E62C" w:tentative="1">
      <w:start w:val="1"/>
      <w:numFmt w:val="decimal"/>
      <w:lvlText w:val="%7."/>
      <w:lvlJc w:val="left"/>
      <w:pPr>
        <w:tabs>
          <w:tab w:val="num" w:pos="5040"/>
        </w:tabs>
        <w:ind w:left="5040" w:hanging="360"/>
      </w:pPr>
    </w:lvl>
    <w:lvl w:ilvl="7" w:tplc="DFA8C250" w:tentative="1">
      <w:start w:val="1"/>
      <w:numFmt w:val="lowerLetter"/>
      <w:lvlText w:val="%8."/>
      <w:lvlJc w:val="left"/>
      <w:pPr>
        <w:tabs>
          <w:tab w:val="num" w:pos="5760"/>
        </w:tabs>
        <w:ind w:left="5760" w:hanging="360"/>
      </w:pPr>
    </w:lvl>
    <w:lvl w:ilvl="8" w:tplc="1AA46C22" w:tentative="1">
      <w:start w:val="1"/>
      <w:numFmt w:val="lowerRoman"/>
      <w:lvlText w:val="%9."/>
      <w:lvlJc w:val="right"/>
      <w:pPr>
        <w:tabs>
          <w:tab w:val="num" w:pos="6480"/>
        </w:tabs>
        <w:ind w:left="6480" w:hanging="180"/>
      </w:pPr>
    </w:lvl>
  </w:abstractNum>
  <w:abstractNum w:abstractNumId="14">
    <w:nsid w:val="0E993DF7"/>
    <w:multiLevelType w:val="multilevel"/>
    <w:tmpl w:val="13FAA676"/>
    <w:styleLink w:val="CurrentList1"/>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10CF7DC6"/>
    <w:multiLevelType w:val="multilevel"/>
    <w:tmpl w:val="C35AE83E"/>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nsid w:val="128074FD"/>
    <w:multiLevelType w:val="hybridMultilevel"/>
    <w:tmpl w:val="854AC882"/>
    <w:lvl w:ilvl="0" w:tplc="44001620">
      <w:start w:val="1"/>
      <w:numFmt w:val="decimal"/>
      <w:pStyle w:val="Style6"/>
      <w:lvlText w:val="%1."/>
      <w:lvlJc w:val="left"/>
      <w:pPr>
        <w:tabs>
          <w:tab w:val="num" w:pos="504"/>
        </w:tabs>
        <w:ind w:left="504" w:hanging="504"/>
      </w:pPr>
      <w:rPr>
        <w:rFonts w:hint="default"/>
      </w:rPr>
    </w:lvl>
    <w:lvl w:ilvl="1" w:tplc="1C1A6D34" w:tentative="1">
      <w:start w:val="1"/>
      <w:numFmt w:val="lowerLetter"/>
      <w:lvlText w:val="%2."/>
      <w:lvlJc w:val="left"/>
      <w:pPr>
        <w:tabs>
          <w:tab w:val="num" w:pos="1440"/>
        </w:tabs>
        <w:ind w:left="1440" w:hanging="360"/>
      </w:pPr>
    </w:lvl>
    <w:lvl w:ilvl="2" w:tplc="EC82F070" w:tentative="1">
      <w:start w:val="1"/>
      <w:numFmt w:val="lowerRoman"/>
      <w:lvlText w:val="%3."/>
      <w:lvlJc w:val="right"/>
      <w:pPr>
        <w:tabs>
          <w:tab w:val="num" w:pos="2160"/>
        </w:tabs>
        <w:ind w:left="2160" w:hanging="180"/>
      </w:pPr>
    </w:lvl>
    <w:lvl w:ilvl="3" w:tplc="A7AE5374" w:tentative="1">
      <w:start w:val="1"/>
      <w:numFmt w:val="decimal"/>
      <w:lvlText w:val="%4."/>
      <w:lvlJc w:val="left"/>
      <w:pPr>
        <w:tabs>
          <w:tab w:val="num" w:pos="2880"/>
        </w:tabs>
        <w:ind w:left="2880" w:hanging="360"/>
      </w:pPr>
    </w:lvl>
    <w:lvl w:ilvl="4" w:tplc="05ECA630" w:tentative="1">
      <w:start w:val="1"/>
      <w:numFmt w:val="lowerLetter"/>
      <w:lvlText w:val="%5."/>
      <w:lvlJc w:val="left"/>
      <w:pPr>
        <w:tabs>
          <w:tab w:val="num" w:pos="3600"/>
        </w:tabs>
        <w:ind w:left="3600" w:hanging="360"/>
      </w:pPr>
    </w:lvl>
    <w:lvl w:ilvl="5" w:tplc="EA52DFD6" w:tentative="1">
      <w:start w:val="1"/>
      <w:numFmt w:val="lowerRoman"/>
      <w:lvlText w:val="%6."/>
      <w:lvlJc w:val="right"/>
      <w:pPr>
        <w:tabs>
          <w:tab w:val="num" w:pos="4320"/>
        </w:tabs>
        <w:ind w:left="4320" w:hanging="180"/>
      </w:pPr>
    </w:lvl>
    <w:lvl w:ilvl="6" w:tplc="A24CA7AC" w:tentative="1">
      <w:start w:val="1"/>
      <w:numFmt w:val="decimal"/>
      <w:lvlText w:val="%7."/>
      <w:lvlJc w:val="left"/>
      <w:pPr>
        <w:tabs>
          <w:tab w:val="num" w:pos="5040"/>
        </w:tabs>
        <w:ind w:left="5040" w:hanging="360"/>
      </w:pPr>
    </w:lvl>
    <w:lvl w:ilvl="7" w:tplc="265E4D56" w:tentative="1">
      <w:start w:val="1"/>
      <w:numFmt w:val="lowerLetter"/>
      <w:lvlText w:val="%8."/>
      <w:lvlJc w:val="left"/>
      <w:pPr>
        <w:tabs>
          <w:tab w:val="num" w:pos="5760"/>
        </w:tabs>
        <w:ind w:left="5760" w:hanging="360"/>
      </w:pPr>
    </w:lvl>
    <w:lvl w:ilvl="8" w:tplc="698A38A4" w:tentative="1">
      <w:start w:val="1"/>
      <w:numFmt w:val="lowerRoman"/>
      <w:lvlText w:val="%9."/>
      <w:lvlJc w:val="right"/>
      <w:pPr>
        <w:tabs>
          <w:tab w:val="num" w:pos="6480"/>
        </w:tabs>
        <w:ind w:left="6480" w:hanging="180"/>
      </w:pPr>
    </w:lvl>
  </w:abstractNum>
  <w:abstractNum w:abstractNumId="17">
    <w:nsid w:val="12E04951"/>
    <w:multiLevelType w:val="multilevel"/>
    <w:tmpl w:val="1A86E464"/>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15A74D17"/>
    <w:multiLevelType w:val="multilevel"/>
    <w:tmpl w:val="D7C2D80E"/>
    <w:lvl w:ilvl="0">
      <w:start w:val="2"/>
      <w:numFmt w:val="decimal"/>
      <w:lvlText w:val="%1"/>
      <w:lvlJc w:val="left"/>
      <w:pPr>
        <w:ind w:left="735" w:hanging="735"/>
      </w:pPr>
      <w:rPr>
        <w:rFonts w:hint="default"/>
      </w:rPr>
    </w:lvl>
    <w:lvl w:ilvl="1">
      <w:start w:val="3"/>
      <w:numFmt w:val="decimal"/>
      <w:lvlText w:val="%1.%2"/>
      <w:lvlJc w:val="left"/>
      <w:pPr>
        <w:ind w:left="1125" w:hanging="735"/>
      </w:pPr>
      <w:rPr>
        <w:rFonts w:hint="default"/>
      </w:rPr>
    </w:lvl>
    <w:lvl w:ilvl="2">
      <w:start w:val="2"/>
      <w:numFmt w:val="decimal"/>
      <w:lvlText w:val="%1.%2.%3"/>
      <w:lvlJc w:val="left"/>
      <w:pPr>
        <w:ind w:left="1515" w:hanging="735"/>
      </w:pPr>
      <w:rPr>
        <w:rFonts w:hint="default"/>
      </w:rPr>
    </w:lvl>
    <w:lvl w:ilvl="3">
      <w:start w:val="1"/>
      <w:numFmt w:val="decimal"/>
      <w:lvlText w:val="%1.%2.%3.%4"/>
      <w:lvlJc w:val="left"/>
      <w:pPr>
        <w:ind w:left="1080" w:hanging="1080"/>
      </w:pPr>
      <w:rPr>
        <w:rFonts w:hint="default"/>
        <w:b/>
        <w:sz w:val="22"/>
        <w:szCs w:val="22"/>
      </w:rPr>
    </w:lvl>
    <w:lvl w:ilvl="4">
      <w:start w:val="1"/>
      <w:numFmt w:val="decimal"/>
      <w:lvlText w:val="%1.%2.%3.%4.%5"/>
      <w:lvlJc w:val="left"/>
      <w:pPr>
        <w:ind w:left="2640" w:hanging="1080"/>
      </w:pPr>
      <w:rPr>
        <w:rFonts w:hint="default"/>
        <w:b/>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19">
    <w:nsid w:val="16DF1C18"/>
    <w:multiLevelType w:val="multilevel"/>
    <w:tmpl w:val="01964B42"/>
    <w:lvl w:ilvl="0">
      <w:start w:val="2"/>
      <w:numFmt w:val="decimal"/>
      <w:lvlText w:val="%1"/>
      <w:lvlJc w:val="left"/>
      <w:pPr>
        <w:ind w:left="620" w:hanging="620"/>
      </w:pPr>
      <w:rPr>
        <w:rFonts w:hint="default"/>
        <w:b/>
      </w:rPr>
    </w:lvl>
    <w:lvl w:ilvl="1">
      <w:start w:val="5"/>
      <w:numFmt w:val="decimal"/>
      <w:lvlText w:val="%1.%2"/>
      <w:lvlJc w:val="left"/>
      <w:pPr>
        <w:ind w:left="620" w:hanging="620"/>
      </w:pPr>
      <w:rPr>
        <w:rFonts w:hint="default"/>
        <w:b/>
      </w:rPr>
    </w:lvl>
    <w:lvl w:ilvl="2">
      <w:start w:val="1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nsid w:val="1B181469"/>
    <w:multiLevelType w:val="multilevel"/>
    <w:tmpl w:val="75D60958"/>
    <w:lvl w:ilvl="0">
      <w:start w:val="2"/>
      <w:numFmt w:val="decimal"/>
      <w:lvlText w:val="%1"/>
      <w:lvlJc w:val="left"/>
      <w:pPr>
        <w:ind w:left="780" w:hanging="780"/>
      </w:pPr>
      <w:rPr>
        <w:rFonts w:hint="default"/>
        <w:b/>
      </w:rPr>
    </w:lvl>
    <w:lvl w:ilvl="1">
      <w:start w:val="1"/>
      <w:numFmt w:val="decimal"/>
      <w:lvlText w:val="%1.%2"/>
      <w:lvlJc w:val="left"/>
      <w:pPr>
        <w:ind w:left="780" w:hanging="780"/>
      </w:pPr>
      <w:rPr>
        <w:rFonts w:hint="default"/>
        <w:b/>
      </w:rPr>
    </w:lvl>
    <w:lvl w:ilvl="2">
      <w:start w:val="6"/>
      <w:numFmt w:val="decimal"/>
      <w:lvlText w:val="%1.%2.%3"/>
      <w:lvlJc w:val="left"/>
      <w:pPr>
        <w:ind w:left="780" w:hanging="780"/>
      </w:pPr>
      <w:rPr>
        <w:rFonts w:hint="default"/>
        <w:b/>
      </w:rPr>
    </w:lvl>
    <w:lvl w:ilvl="3">
      <w:start w:val="11"/>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nsid w:val="1D1F658C"/>
    <w:multiLevelType w:val="multilevel"/>
    <w:tmpl w:val="FAB6BB14"/>
    <w:lvl w:ilvl="0">
      <w:start w:val="2"/>
      <w:numFmt w:val="decimal"/>
      <w:lvlText w:val="%1"/>
      <w:lvlJc w:val="left"/>
      <w:pPr>
        <w:ind w:left="840" w:hanging="840"/>
      </w:pPr>
      <w:rPr>
        <w:rFonts w:hint="default"/>
        <w:b/>
      </w:rPr>
    </w:lvl>
    <w:lvl w:ilvl="1">
      <w:start w:val="3"/>
      <w:numFmt w:val="decimal"/>
      <w:lvlText w:val="%1.%2"/>
      <w:lvlJc w:val="left"/>
      <w:pPr>
        <w:ind w:left="840" w:hanging="840"/>
      </w:pPr>
      <w:rPr>
        <w:rFonts w:hint="default"/>
        <w:b/>
      </w:rPr>
    </w:lvl>
    <w:lvl w:ilvl="2">
      <w:start w:val="9"/>
      <w:numFmt w:val="decimal"/>
      <w:lvlText w:val="%1.%2.%3"/>
      <w:lvlJc w:val="left"/>
      <w:pPr>
        <w:ind w:left="840" w:hanging="840"/>
      </w:pPr>
      <w:rPr>
        <w:rFonts w:hint="default"/>
        <w:b/>
      </w:rPr>
    </w:lvl>
    <w:lvl w:ilvl="3">
      <w:start w:val="2"/>
      <w:numFmt w:val="decimal"/>
      <w:lvlText w:val="%1.%2.%3.%4"/>
      <w:lvlJc w:val="left"/>
      <w:pPr>
        <w:ind w:left="840" w:hanging="840"/>
      </w:pPr>
      <w:rPr>
        <w:rFonts w:hint="default"/>
        <w:b/>
      </w:rPr>
    </w:lvl>
    <w:lvl w:ilvl="4">
      <w:start w:val="2"/>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nsid w:val="1E182BBF"/>
    <w:multiLevelType w:val="multilevel"/>
    <w:tmpl w:val="B1D6CE1E"/>
    <w:lvl w:ilvl="0">
      <w:start w:val="1"/>
      <w:numFmt w:val="decimal"/>
      <w:pStyle w:val="Heading1"/>
      <w:suff w:val="space"/>
      <w:lvlText w:val="%1."/>
      <w:lvlJc w:val="left"/>
      <w:pPr>
        <w:ind w:left="2790" w:firstLine="0"/>
      </w:pPr>
      <w:rPr>
        <w:rFonts w:ascii="Arial" w:eastAsia="Times New Roman" w:hAnsi="Arial" w:cs="Times New Roman"/>
        <w:b/>
        <w:i w:val="0"/>
        <w:caps w:val="0"/>
        <w:sz w:val="24"/>
        <w:lang w:val="vi-VN"/>
      </w:rPr>
    </w:lvl>
    <w:lvl w:ilvl="1">
      <w:start w:val="1"/>
      <w:numFmt w:val="decimal"/>
      <w:pStyle w:val="Heading2"/>
      <w:suff w:val="space"/>
      <w:lvlText w:val="%1.%2"/>
      <w:lvlJc w:val="left"/>
      <w:pPr>
        <w:ind w:left="270" w:firstLine="0"/>
      </w:pPr>
      <w:rPr>
        <w:rFonts w:ascii="Arial" w:hAnsi="Arial" w:hint="default"/>
        <w:b/>
        <w:i w:val="0"/>
        <w:sz w:val="24"/>
      </w:rPr>
    </w:lvl>
    <w:lvl w:ilvl="2">
      <w:start w:val="1"/>
      <w:numFmt w:val="decimal"/>
      <w:pStyle w:val="Heading3"/>
      <w:suff w:val="space"/>
      <w:lvlText w:val="%1.%2.%3"/>
      <w:lvlJc w:val="left"/>
      <w:pPr>
        <w:ind w:left="450" w:firstLine="0"/>
      </w:pPr>
      <w:rPr>
        <w:rFonts w:ascii="Arial" w:hAnsi="Arial" w:hint="default"/>
        <w:b/>
        <w:i w:val="0"/>
        <w:sz w:val="24"/>
        <w:szCs w:val="24"/>
      </w:rPr>
    </w:lvl>
    <w:lvl w:ilvl="3">
      <w:start w:val="1"/>
      <w:numFmt w:val="decimal"/>
      <w:pStyle w:val="Heading4"/>
      <w:suff w:val="space"/>
      <w:lvlText w:val="%1.%2.%3.%4"/>
      <w:lvlJc w:val="left"/>
      <w:pPr>
        <w:ind w:left="540" w:firstLine="0"/>
      </w:pPr>
      <w:rPr>
        <w:rFonts w:ascii="Arial" w:hAnsi="Arial" w:hint="default"/>
        <w:b/>
        <w:i w:val="0"/>
        <w:caps w:val="0"/>
        <w:sz w:val="24"/>
        <w:szCs w:val="24"/>
      </w:rPr>
    </w:lvl>
    <w:lvl w:ilvl="4">
      <w:start w:val="1"/>
      <w:numFmt w:val="decimal"/>
      <w:pStyle w:val="Heading5"/>
      <w:suff w:val="space"/>
      <w:lvlText w:val="%1.%2.%3.%4.%5"/>
      <w:lvlJc w:val="left"/>
      <w:pPr>
        <w:ind w:left="0" w:firstLine="0"/>
      </w:pPr>
      <w:rPr>
        <w:rFonts w:ascii="Times New Roman" w:hAnsi="Times New Roman" w:hint="default"/>
        <w:b w:val="0"/>
        <w:i/>
        <w:sz w:val="26"/>
      </w:rPr>
    </w:lvl>
    <w:lvl w:ilvl="5">
      <w:start w:val="1"/>
      <w:numFmt w:val="decimal"/>
      <w:lvlRestart w:val="0"/>
      <w:suff w:val="space"/>
      <w:lvlText w:val="Hình %6:"/>
      <w:lvlJc w:val="left"/>
      <w:pPr>
        <w:ind w:left="0" w:firstLine="0"/>
      </w:pPr>
      <w:rPr>
        <w:rFonts w:ascii="Times New Roman" w:hAnsi="Times New Roman" w:hint="default"/>
        <w:b w:val="0"/>
        <w:i/>
        <w:sz w:val="20"/>
      </w:rPr>
    </w:lvl>
    <w:lvl w:ilvl="6">
      <w:start w:val="1"/>
      <w:numFmt w:val="none"/>
      <w:lvlRestart w:val="0"/>
      <w:lvlText w:val=""/>
      <w:lvlJc w:val="left"/>
      <w:pPr>
        <w:ind w:left="0" w:firstLine="0"/>
      </w:pPr>
      <w:rPr>
        <w:rFonts w:ascii="Times New Roman" w:hAnsi="Times New Roman" w:hint="default"/>
        <w:b w:val="0"/>
        <w:i/>
        <w:sz w:val="20"/>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3">
    <w:nsid w:val="21D80D1A"/>
    <w:multiLevelType w:val="multilevel"/>
    <w:tmpl w:val="8B1A0176"/>
    <w:lvl w:ilvl="0">
      <w:start w:val="2"/>
      <w:numFmt w:val="decimal"/>
      <w:lvlText w:val="%1"/>
      <w:lvlJc w:val="left"/>
      <w:pPr>
        <w:ind w:left="660" w:hanging="660"/>
      </w:pPr>
      <w:rPr>
        <w:rFonts w:hint="default"/>
        <w:b/>
      </w:rPr>
    </w:lvl>
    <w:lvl w:ilvl="1">
      <w:start w:val="3"/>
      <w:numFmt w:val="decimal"/>
      <w:lvlText w:val="%1.%2"/>
      <w:lvlJc w:val="left"/>
      <w:pPr>
        <w:ind w:left="660" w:hanging="660"/>
      </w:pPr>
      <w:rPr>
        <w:rFonts w:hint="default"/>
        <w:b/>
      </w:rPr>
    </w:lvl>
    <w:lvl w:ilvl="2">
      <w:start w:val="1"/>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nsid w:val="23996FC3"/>
    <w:multiLevelType w:val="hybridMultilevel"/>
    <w:tmpl w:val="14B47B80"/>
    <w:lvl w:ilvl="0" w:tplc="04090011">
      <w:numFmt w:val="bullet"/>
      <w:lvlText w:val="-"/>
      <w:lvlJc w:val="left"/>
      <w:pPr>
        <w:ind w:left="720" w:hanging="360"/>
      </w:pPr>
      <w:rPr>
        <w:rFonts w:ascii="Times New Roman" w:eastAsia="Times New Roman" w:hAnsi="Times New Roman" w:cs="Times New Roman" w:hint="default"/>
        <w:b w:val="0"/>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5">
    <w:nsid w:val="262F11AA"/>
    <w:multiLevelType w:val="multilevel"/>
    <w:tmpl w:val="BD80523A"/>
    <w:lvl w:ilvl="0">
      <w:start w:val="1"/>
      <w:numFmt w:val="decimal"/>
      <w:pStyle w:val="Style1"/>
      <w:lvlText w:val="%1."/>
      <w:lvlJc w:val="left"/>
      <w:pPr>
        <w:ind w:left="3690" w:hanging="360"/>
      </w:pPr>
      <w:rPr>
        <w:rFonts w:ascii="Arial" w:eastAsia="Times New Roman" w:hAnsi="Arial" w:cs="Arial"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nsid w:val="28FF6AAB"/>
    <w:multiLevelType w:val="multilevel"/>
    <w:tmpl w:val="E9E0DBE0"/>
    <w:lvl w:ilvl="0">
      <w:start w:val="2"/>
      <w:numFmt w:val="decimal"/>
      <w:lvlText w:val="%1"/>
      <w:lvlJc w:val="left"/>
      <w:pPr>
        <w:ind w:left="660" w:hanging="660"/>
      </w:pPr>
      <w:rPr>
        <w:rFonts w:hint="default"/>
        <w:b/>
      </w:rPr>
    </w:lvl>
    <w:lvl w:ilvl="1">
      <w:start w:val="3"/>
      <w:numFmt w:val="decimal"/>
      <w:lvlText w:val="%1.%2"/>
      <w:lvlJc w:val="left"/>
      <w:pPr>
        <w:ind w:left="900" w:hanging="660"/>
      </w:pPr>
      <w:rPr>
        <w:rFonts w:hint="default"/>
        <w:b/>
      </w:rPr>
    </w:lvl>
    <w:lvl w:ilvl="2">
      <w:start w:val="4"/>
      <w:numFmt w:val="decimal"/>
      <w:lvlText w:val="%1.%2.%3"/>
      <w:lvlJc w:val="left"/>
      <w:pPr>
        <w:ind w:left="1200" w:hanging="720"/>
      </w:pPr>
      <w:rPr>
        <w:rFonts w:hint="default"/>
        <w:b/>
      </w:rPr>
    </w:lvl>
    <w:lvl w:ilvl="3">
      <w:start w:val="3"/>
      <w:numFmt w:val="decimal"/>
      <w:lvlText w:val="%1.%2.%3.%4"/>
      <w:lvlJc w:val="left"/>
      <w:pPr>
        <w:ind w:left="441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280" w:hanging="108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120" w:hanging="1440"/>
      </w:pPr>
      <w:rPr>
        <w:rFonts w:hint="default"/>
        <w:b/>
      </w:rPr>
    </w:lvl>
    <w:lvl w:ilvl="8">
      <w:start w:val="1"/>
      <w:numFmt w:val="decimal"/>
      <w:lvlText w:val="%1.%2.%3.%4.%5.%6.%7.%8.%9"/>
      <w:lvlJc w:val="left"/>
      <w:pPr>
        <w:ind w:left="3720" w:hanging="1800"/>
      </w:pPr>
      <w:rPr>
        <w:rFonts w:hint="default"/>
        <w:b/>
      </w:rPr>
    </w:lvl>
  </w:abstractNum>
  <w:abstractNum w:abstractNumId="27">
    <w:nsid w:val="29DC1092"/>
    <w:multiLevelType w:val="multilevel"/>
    <w:tmpl w:val="0B52BEC0"/>
    <w:lvl w:ilvl="0">
      <w:start w:val="2"/>
      <w:numFmt w:val="decimal"/>
      <w:lvlText w:val="%1"/>
      <w:lvlJc w:val="left"/>
      <w:pPr>
        <w:ind w:left="750" w:hanging="750"/>
      </w:pPr>
      <w:rPr>
        <w:rFonts w:hint="default"/>
      </w:rPr>
    </w:lvl>
    <w:lvl w:ilvl="1">
      <w:start w:val="2"/>
      <w:numFmt w:val="decimal"/>
      <w:lvlText w:val="%1.%2"/>
      <w:lvlJc w:val="left"/>
      <w:pPr>
        <w:ind w:left="750" w:hanging="750"/>
      </w:pPr>
      <w:rPr>
        <w:rFonts w:hint="default"/>
      </w:rPr>
    </w:lvl>
    <w:lvl w:ilvl="2">
      <w:start w:val="12"/>
      <w:numFmt w:val="decimal"/>
      <w:lvlText w:val="%1.%2.%3"/>
      <w:lvlJc w:val="left"/>
      <w:pPr>
        <w:ind w:left="840" w:hanging="750"/>
      </w:pPr>
      <w:rPr>
        <w:rFonts w:hint="default"/>
        <w:b/>
        <w:i w:val="0"/>
        <w:sz w:val="22"/>
        <w:szCs w:val="22"/>
      </w:rPr>
    </w:lvl>
    <w:lvl w:ilvl="3">
      <w:start w:val="1"/>
      <w:numFmt w:val="decimal"/>
      <w:lvlText w:val="%1.%2.%3.%4"/>
      <w:lvlJc w:val="left"/>
      <w:pPr>
        <w:ind w:left="1364" w:hanging="1080"/>
      </w:pPr>
      <w:rPr>
        <w:rFonts w:hint="default"/>
        <w:b/>
        <w:sz w:val="22"/>
        <w:szCs w:val="22"/>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2AE956DD"/>
    <w:multiLevelType w:val="hybridMultilevel"/>
    <w:tmpl w:val="50C027FC"/>
    <w:lvl w:ilvl="0" w:tplc="B8E6F0FA">
      <w:start w:val="2"/>
      <w:numFmt w:val="bullet"/>
      <w:pStyle w:val="Gachdong"/>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C916911"/>
    <w:multiLevelType w:val="multilevel"/>
    <w:tmpl w:val="417C9DE0"/>
    <w:lvl w:ilvl="0">
      <w:start w:val="2"/>
      <w:numFmt w:val="decimal"/>
      <w:lvlText w:val="%1"/>
      <w:lvlJc w:val="left"/>
      <w:pPr>
        <w:ind w:left="855" w:hanging="855"/>
      </w:pPr>
      <w:rPr>
        <w:rFonts w:hint="default"/>
      </w:rPr>
    </w:lvl>
    <w:lvl w:ilvl="1">
      <w:start w:val="2"/>
      <w:numFmt w:val="decimal"/>
      <w:lvlText w:val="%1.%2"/>
      <w:lvlJc w:val="left"/>
      <w:pPr>
        <w:ind w:left="980" w:hanging="855"/>
      </w:pPr>
      <w:rPr>
        <w:rFonts w:hint="default"/>
      </w:rPr>
    </w:lvl>
    <w:lvl w:ilvl="2">
      <w:start w:val="10"/>
      <w:numFmt w:val="decimal"/>
      <w:lvlText w:val="%1.%2.%3"/>
      <w:lvlJc w:val="left"/>
      <w:pPr>
        <w:ind w:left="1395" w:hanging="855"/>
      </w:pPr>
      <w:rPr>
        <w:rFonts w:hint="default"/>
      </w:rPr>
    </w:lvl>
    <w:lvl w:ilvl="3">
      <w:start w:val="1"/>
      <w:numFmt w:val="decimal"/>
      <w:lvlText w:val="%1.%2.%3.%4"/>
      <w:lvlJc w:val="left"/>
      <w:pPr>
        <w:ind w:left="1455" w:hanging="1080"/>
      </w:pPr>
      <w:rPr>
        <w:rFonts w:hint="default"/>
        <w:b/>
        <w:sz w:val="22"/>
        <w:szCs w:val="22"/>
      </w:rPr>
    </w:lvl>
    <w:lvl w:ilvl="4">
      <w:start w:val="1"/>
      <w:numFmt w:val="decimal"/>
      <w:lvlText w:val="%1.%2.%3.%4.%5"/>
      <w:lvlJc w:val="left"/>
      <w:pPr>
        <w:ind w:left="1580" w:hanging="1080"/>
      </w:pPr>
      <w:rPr>
        <w:rFonts w:hint="default"/>
        <w:b/>
      </w:rPr>
    </w:lvl>
    <w:lvl w:ilvl="5">
      <w:start w:val="1"/>
      <w:numFmt w:val="decimal"/>
      <w:lvlText w:val="%1.%2.%3.%4.%5.%6"/>
      <w:lvlJc w:val="left"/>
      <w:pPr>
        <w:ind w:left="2065" w:hanging="1440"/>
      </w:pPr>
      <w:rPr>
        <w:rFonts w:hint="default"/>
      </w:rPr>
    </w:lvl>
    <w:lvl w:ilvl="6">
      <w:start w:val="1"/>
      <w:numFmt w:val="decimal"/>
      <w:lvlText w:val="%1.%2.%3.%4.%5.%6.%7"/>
      <w:lvlJc w:val="left"/>
      <w:pPr>
        <w:ind w:left="2190" w:hanging="1440"/>
      </w:pPr>
      <w:rPr>
        <w:rFonts w:hint="default"/>
      </w:rPr>
    </w:lvl>
    <w:lvl w:ilvl="7">
      <w:start w:val="1"/>
      <w:numFmt w:val="decimal"/>
      <w:lvlText w:val="%1.%2.%3.%4.%5.%6.%7.%8"/>
      <w:lvlJc w:val="left"/>
      <w:pPr>
        <w:ind w:left="2675" w:hanging="1800"/>
      </w:pPr>
      <w:rPr>
        <w:rFonts w:hint="default"/>
      </w:rPr>
    </w:lvl>
    <w:lvl w:ilvl="8">
      <w:start w:val="1"/>
      <w:numFmt w:val="decimal"/>
      <w:lvlText w:val="%1.%2.%3.%4.%5.%6.%7.%8.%9"/>
      <w:lvlJc w:val="left"/>
      <w:pPr>
        <w:ind w:left="2800" w:hanging="1800"/>
      </w:pPr>
      <w:rPr>
        <w:rFonts w:hint="default"/>
      </w:rPr>
    </w:lvl>
  </w:abstractNum>
  <w:abstractNum w:abstractNumId="30">
    <w:nsid w:val="307069F8"/>
    <w:multiLevelType w:val="multilevel"/>
    <w:tmpl w:val="3724CFB2"/>
    <w:styleLink w:val="1111111"/>
    <w:lvl w:ilvl="0">
      <w:start w:val="2"/>
      <w:numFmt w:val="decimal"/>
      <w:lvlText w:val="%1"/>
      <w:lvlJc w:val="left"/>
      <w:pPr>
        <w:ind w:left="525" w:hanging="525"/>
      </w:pPr>
      <w:rPr>
        <w:rFonts w:hint="default"/>
        <w:b/>
      </w:rPr>
    </w:lvl>
    <w:lvl w:ilvl="1">
      <w:start w:val="5"/>
      <w:numFmt w:val="decimal"/>
      <w:lvlText w:val="%1.%2"/>
      <w:lvlJc w:val="left"/>
      <w:pPr>
        <w:ind w:left="525" w:hanging="525"/>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1">
    <w:nsid w:val="32FD6036"/>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nsid w:val="335D3D72"/>
    <w:multiLevelType w:val="multilevel"/>
    <w:tmpl w:val="E990F570"/>
    <w:styleLink w:val="ArticleSection1"/>
    <w:lvl w:ilvl="0">
      <w:start w:val="1"/>
      <w:numFmt w:val="decimal"/>
      <w:lvlText w:val="%1"/>
      <w:lvlJc w:val="left"/>
      <w:pPr>
        <w:ind w:left="525" w:hanging="525"/>
      </w:pPr>
      <w:rPr>
        <w:rFonts w:eastAsia="SimSun" w:hint="default"/>
      </w:rPr>
    </w:lvl>
    <w:lvl w:ilvl="1">
      <w:start w:val="4"/>
      <w:numFmt w:val="decimal"/>
      <w:lvlText w:val="%1.%2"/>
      <w:lvlJc w:val="left"/>
      <w:pPr>
        <w:ind w:left="525" w:hanging="525"/>
      </w:pPr>
      <w:rPr>
        <w:rFonts w:eastAsia="SimSun" w:hint="default"/>
      </w:rPr>
    </w:lvl>
    <w:lvl w:ilvl="2">
      <w:start w:val="9"/>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33">
    <w:nsid w:val="365F263E"/>
    <w:multiLevelType w:val="multilevel"/>
    <w:tmpl w:val="B346013E"/>
    <w:lvl w:ilvl="0">
      <w:start w:val="2"/>
      <w:numFmt w:val="decimal"/>
      <w:lvlText w:val="%1"/>
      <w:lvlJc w:val="left"/>
      <w:pPr>
        <w:ind w:left="855" w:hanging="855"/>
      </w:pPr>
      <w:rPr>
        <w:rFonts w:hint="default"/>
        <w:b/>
      </w:rPr>
    </w:lvl>
    <w:lvl w:ilvl="1">
      <w:start w:val="3"/>
      <w:numFmt w:val="decimal"/>
      <w:lvlText w:val="%1.%2"/>
      <w:lvlJc w:val="left"/>
      <w:pPr>
        <w:ind w:left="855" w:hanging="855"/>
      </w:pPr>
      <w:rPr>
        <w:rFonts w:hint="default"/>
        <w:b/>
      </w:rPr>
    </w:lvl>
    <w:lvl w:ilvl="2">
      <w:start w:val="2"/>
      <w:numFmt w:val="decimal"/>
      <w:lvlText w:val="%1.%2.%3"/>
      <w:lvlJc w:val="left"/>
      <w:pPr>
        <w:ind w:left="855" w:hanging="855"/>
      </w:pPr>
      <w:rPr>
        <w:rFonts w:hint="default"/>
        <w:b/>
      </w:rPr>
    </w:lvl>
    <w:lvl w:ilvl="3">
      <w:start w:val="13"/>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4">
    <w:nsid w:val="39221A3B"/>
    <w:multiLevelType w:val="hybridMultilevel"/>
    <w:tmpl w:val="B46076B0"/>
    <w:lvl w:ilvl="0" w:tplc="294CD662">
      <w:start w:val="1"/>
      <w:numFmt w:val="decimal"/>
      <w:pStyle w:val="ListNumber1"/>
      <w:lvlText w:val="%1."/>
      <w:lvlJc w:val="left"/>
      <w:pPr>
        <w:tabs>
          <w:tab w:val="num" w:pos="360"/>
        </w:tabs>
        <w:ind w:left="360" w:hanging="360"/>
      </w:pPr>
      <w:rPr>
        <w:rFonts w:cs="Times New Roman"/>
      </w:rPr>
    </w:lvl>
    <w:lvl w:ilvl="1" w:tplc="14F68CD4">
      <w:start w:val="1"/>
      <w:numFmt w:val="lowerLetter"/>
      <w:lvlText w:val="%2."/>
      <w:lvlJc w:val="left"/>
      <w:pPr>
        <w:tabs>
          <w:tab w:val="num" w:pos="1020"/>
        </w:tabs>
        <w:ind w:left="1020" w:hanging="360"/>
      </w:pPr>
      <w:rPr>
        <w:rFonts w:cs="Times New Roman"/>
      </w:rPr>
    </w:lvl>
    <w:lvl w:ilvl="2" w:tplc="26643C62">
      <w:start w:val="3"/>
      <w:numFmt w:val="lowerLetter"/>
      <w:lvlText w:val="%3)"/>
      <w:lvlJc w:val="left"/>
      <w:pPr>
        <w:tabs>
          <w:tab w:val="num" w:pos="2160"/>
        </w:tabs>
        <w:ind w:left="2160" w:hanging="600"/>
      </w:pPr>
      <w:rPr>
        <w:rFonts w:cs="Times New Roman" w:hint="default"/>
      </w:rPr>
    </w:lvl>
    <w:lvl w:ilvl="3" w:tplc="E886F9B0">
      <w:start w:val="1"/>
      <w:numFmt w:val="decimal"/>
      <w:lvlText w:val="%4."/>
      <w:lvlJc w:val="left"/>
      <w:pPr>
        <w:tabs>
          <w:tab w:val="num" w:pos="2460"/>
        </w:tabs>
        <w:ind w:left="2460" w:hanging="360"/>
      </w:pPr>
      <w:rPr>
        <w:rFonts w:cs="Times New Roman"/>
      </w:rPr>
    </w:lvl>
    <w:lvl w:ilvl="4" w:tplc="9A02EE8A">
      <w:start w:val="1"/>
      <w:numFmt w:val="lowerLetter"/>
      <w:lvlText w:val="%5."/>
      <w:lvlJc w:val="left"/>
      <w:pPr>
        <w:tabs>
          <w:tab w:val="num" w:pos="3180"/>
        </w:tabs>
        <w:ind w:left="3180" w:hanging="360"/>
      </w:pPr>
      <w:rPr>
        <w:rFonts w:cs="Times New Roman"/>
      </w:rPr>
    </w:lvl>
    <w:lvl w:ilvl="5" w:tplc="D9A40F20">
      <w:start w:val="1"/>
      <w:numFmt w:val="lowerRoman"/>
      <w:lvlText w:val="%6."/>
      <w:lvlJc w:val="right"/>
      <w:pPr>
        <w:tabs>
          <w:tab w:val="num" w:pos="3900"/>
        </w:tabs>
        <w:ind w:left="3900" w:hanging="180"/>
      </w:pPr>
      <w:rPr>
        <w:rFonts w:cs="Times New Roman"/>
      </w:rPr>
    </w:lvl>
    <w:lvl w:ilvl="6" w:tplc="82543150">
      <w:start w:val="1"/>
      <w:numFmt w:val="decimal"/>
      <w:lvlText w:val="%7."/>
      <w:lvlJc w:val="left"/>
      <w:pPr>
        <w:tabs>
          <w:tab w:val="num" w:pos="4620"/>
        </w:tabs>
        <w:ind w:left="4620" w:hanging="360"/>
      </w:pPr>
      <w:rPr>
        <w:rFonts w:cs="Times New Roman"/>
      </w:rPr>
    </w:lvl>
    <w:lvl w:ilvl="7" w:tplc="3572B0F0">
      <w:start w:val="1"/>
      <w:numFmt w:val="lowerLetter"/>
      <w:lvlText w:val="%8."/>
      <w:lvlJc w:val="left"/>
      <w:pPr>
        <w:tabs>
          <w:tab w:val="num" w:pos="5340"/>
        </w:tabs>
        <w:ind w:left="5340" w:hanging="360"/>
      </w:pPr>
      <w:rPr>
        <w:rFonts w:cs="Times New Roman"/>
      </w:rPr>
    </w:lvl>
    <w:lvl w:ilvl="8" w:tplc="7D98C4C4">
      <w:start w:val="1"/>
      <w:numFmt w:val="lowerRoman"/>
      <w:lvlText w:val="%9."/>
      <w:lvlJc w:val="right"/>
      <w:pPr>
        <w:tabs>
          <w:tab w:val="num" w:pos="6060"/>
        </w:tabs>
        <w:ind w:left="6060" w:hanging="180"/>
      </w:pPr>
      <w:rPr>
        <w:rFonts w:cs="Times New Roman"/>
      </w:rPr>
    </w:lvl>
  </w:abstractNum>
  <w:abstractNum w:abstractNumId="35">
    <w:nsid w:val="3D4245F1"/>
    <w:multiLevelType w:val="multilevel"/>
    <w:tmpl w:val="B514743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9"/>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nsid w:val="423E7C32"/>
    <w:multiLevelType w:val="multilevel"/>
    <w:tmpl w:val="18049490"/>
    <w:lvl w:ilvl="0">
      <w:start w:val="5"/>
      <w:numFmt w:val="decimal"/>
      <w:pStyle w:val="Heading11"/>
      <w:isLgl/>
      <w:lvlText w:val="ch­¬ng %1"/>
      <w:lvlJc w:val="left"/>
      <w:pPr>
        <w:tabs>
          <w:tab w:val="num" w:pos="3740"/>
        </w:tabs>
        <w:ind w:left="5271" w:hanging="2211"/>
      </w:pPr>
      <w:rPr>
        <w:rFonts w:ascii=".VnArialH" w:hAnsi=".VnArialH" w:hint="default"/>
        <w:b/>
        <w:i w:val="0"/>
        <w:sz w:val="28"/>
        <w:szCs w:val="28"/>
      </w:rPr>
    </w:lvl>
    <w:lvl w:ilvl="1">
      <w:start w:val="1"/>
      <w:numFmt w:val="decimal"/>
      <w:lvlText w:val="%1.%2"/>
      <w:lvlJc w:val="left"/>
      <w:pPr>
        <w:tabs>
          <w:tab w:val="num" w:pos="3967"/>
        </w:tabs>
        <w:ind w:left="3967" w:hanging="907"/>
      </w:pPr>
      <w:rPr>
        <w:rFonts w:ascii=".VnTime" w:hAnsi=".VnTime" w:hint="default"/>
        <w:b/>
        <w:i w:val="0"/>
        <w:sz w:val="22"/>
        <w:szCs w:val="22"/>
      </w:rPr>
    </w:lvl>
    <w:lvl w:ilvl="2">
      <w:start w:val="1"/>
      <w:numFmt w:val="decimal"/>
      <w:lvlText w:val="%1.%2.%3"/>
      <w:lvlJc w:val="left"/>
      <w:pPr>
        <w:tabs>
          <w:tab w:val="num" w:pos="3967"/>
        </w:tabs>
        <w:ind w:left="3967" w:hanging="907"/>
      </w:pPr>
      <w:rPr>
        <w:rFonts w:ascii=".VnTime" w:hAnsi=".VnTime" w:hint="default"/>
        <w:b/>
        <w:i w:val="0"/>
        <w:sz w:val="22"/>
        <w:szCs w:val="22"/>
      </w:rPr>
    </w:lvl>
    <w:lvl w:ilvl="3">
      <w:start w:val="1"/>
      <w:numFmt w:val="decimal"/>
      <w:lvlText w:val="%1.%2.%3.%4"/>
      <w:lvlJc w:val="left"/>
      <w:pPr>
        <w:tabs>
          <w:tab w:val="num" w:pos="3967"/>
        </w:tabs>
        <w:ind w:left="3060" w:firstLine="0"/>
      </w:pPr>
      <w:rPr>
        <w:rFonts w:hint="default"/>
        <w:b/>
        <w:i w:val="0"/>
      </w:rPr>
    </w:lvl>
    <w:lvl w:ilvl="4">
      <w:start w:val="1"/>
      <w:numFmt w:val="decimal"/>
      <w:lvlText w:val="%1.%2.%3.%4.%5"/>
      <w:lvlJc w:val="left"/>
      <w:pPr>
        <w:tabs>
          <w:tab w:val="num" w:pos="4068"/>
        </w:tabs>
        <w:ind w:left="4068" w:hanging="1008"/>
      </w:pPr>
      <w:rPr>
        <w:rFonts w:hint="default"/>
        <w:b/>
        <w:i w:val="0"/>
      </w:rPr>
    </w:lvl>
    <w:lvl w:ilvl="5">
      <w:start w:val="1"/>
      <w:numFmt w:val="decimal"/>
      <w:lvlText w:val="%1.%2.%3.%4.%5.%6"/>
      <w:lvlJc w:val="left"/>
      <w:pPr>
        <w:tabs>
          <w:tab w:val="num" w:pos="4212"/>
        </w:tabs>
        <w:ind w:left="4212" w:hanging="1152"/>
      </w:pPr>
      <w:rPr>
        <w:rFonts w:hint="default"/>
      </w:rPr>
    </w:lvl>
    <w:lvl w:ilvl="6">
      <w:start w:val="1"/>
      <w:numFmt w:val="decimal"/>
      <w:lvlText w:val="%1.%2.%3.%4.%5.%6.%7"/>
      <w:lvlJc w:val="left"/>
      <w:pPr>
        <w:tabs>
          <w:tab w:val="num" w:pos="4356"/>
        </w:tabs>
        <w:ind w:left="4356" w:hanging="1296"/>
      </w:pPr>
      <w:rPr>
        <w:rFonts w:hint="default"/>
      </w:rPr>
    </w:lvl>
    <w:lvl w:ilvl="7">
      <w:start w:val="1"/>
      <w:numFmt w:val="decimal"/>
      <w:lvlText w:val="%1.%2.%3.%4.%5.%6.%7.%8"/>
      <w:lvlJc w:val="left"/>
      <w:pPr>
        <w:tabs>
          <w:tab w:val="num" w:pos="4500"/>
        </w:tabs>
        <w:ind w:left="4500" w:hanging="1440"/>
      </w:pPr>
      <w:rPr>
        <w:rFonts w:hint="default"/>
      </w:rPr>
    </w:lvl>
    <w:lvl w:ilvl="8">
      <w:start w:val="1"/>
      <w:numFmt w:val="decimal"/>
      <w:lvlText w:val="%1.%2.%3.%4.%5.%6.%7.%8.%9"/>
      <w:lvlJc w:val="left"/>
      <w:pPr>
        <w:tabs>
          <w:tab w:val="num" w:pos="4644"/>
        </w:tabs>
        <w:ind w:left="4644" w:hanging="1584"/>
      </w:pPr>
      <w:rPr>
        <w:rFonts w:hint="default"/>
      </w:rPr>
    </w:lvl>
  </w:abstractNum>
  <w:abstractNum w:abstractNumId="37">
    <w:nsid w:val="42EF07D7"/>
    <w:multiLevelType w:val="multilevel"/>
    <w:tmpl w:val="0548ED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60" w:hanging="720"/>
      </w:pPr>
      <w:rPr>
        <w:rFonts w:hint="default"/>
        <w:b/>
        <w:color w:val="auto"/>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nsid w:val="446C38AC"/>
    <w:multiLevelType w:val="multilevel"/>
    <w:tmpl w:val="D7402DF4"/>
    <w:lvl w:ilvl="0">
      <w:start w:val="2"/>
      <w:numFmt w:val="decimal"/>
      <w:lvlText w:val="%1"/>
      <w:lvlJc w:val="left"/>
      <w:pPr>
        <w:ind w:left="530" w:hanging="530"/>
      </w:pPr>
      <w:rPr>
        <w:rFonts w:hint="default"/>
        <w:b/>
      </w:rPr>
    </w:lvl>
    <w:lvl w:ilvl="1">
      <w:start w:val="6"/>
      <w:numFmt w:val="decimal"/>
      <w:lvlText w:val="%1.%2"/>
      <w:lvlJc w:val="left"/>
      <w:pPr>
        <w:ind w:left="530" w:hanging="53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9">
    <w:nsid w:val="46706DCB"/>
    <w:multiLevelType w:val="multilevel"/>
    <w:tmpl w:val="C4208E92"/>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0">
    <w:nsid w:val="46E90B36"/>
    <w:multiLevelType w:val="multilevel"/>
    <w:tmpl w:val="A70862E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Arial" w:hAnsi="Arial" w:cs="Arial" w:hint="default"/>
        <w:b/>
        <w:strike w:val="0"/>
        <w:color w:val="auto"/>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nsid w:val="489D7EC5"/>
    <w:multiLevelType w:val="hybridMultilevel"/>
    <w:tmpl w:val="2A9AB372"/>
    <w:lvl w:ilvl="0" w:tplc="8064DA6A">
      <w:start w:val="2"/>
      <w:numFmt w:val="bullet"/>
      <w:pStyle w:val="ListParagraph"/>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E2D62BC"/>
    <w:multiLevelType w:val="multilevel"/>
    <w:tmpl w:val="7CCE7D82"/>
    <w:lvl w:ilvl="0">
      <w:start w:val="2"/>
      <w:numFmt w:val="decimal"/>
      <w:lvlText w:val="%1."/>
      <w:lvlJc w:val="left"/>
      <w:pPr>
        <w:tabs>
          <w:tab w:val="num" w:pos="390"/>
        </w:tabs>
        <w:ind w:left="390" w:hanging="390"/>
      </w:pPr>
      <w:rPr>
        <w:rFonts w:cs="Times New Roman" w:hint="default"/>
        <w:sz w:val="24"/>
      </w:rPr>
    </w:lvl>
    <w:lvl w:ilvl="1">
      <w:start w:val="1"/>
      <w:numFmt w:val="decimal"/>
      <w:pStyle w:val="muc11"/>
      <w:lvlText w:val="%1.%2."/>
      <w:lvlJc w:val="left"/>
      <w:pPr>
        <w:tabs>
          <w:tab w:val="num" w:pos="720"/>
        </w:tabs>
        <w:ind w:left="720" w:hanging="720"/>
      </w:pPr>
      <w:rPr>
        <w:rFonts w:cs="Times New Roman" w:hint="default"/>
        <w:sz w:val="22"/>
        <w:szCs w:val="22"/>
      </w:rPr>
    </w:lvl>
    <w:lvl w:ilvl="2">
      <w:start w:val="1"/>
      <w:numFmt w:val="decimal"/>
      <w:lvlText w:val="%1.%2.%3."/>
      <w:lvlJc w:val="left"/>
      <w:pPr>
        <w:tabs>
          <w:tab w:val="num" w:pos="0"/>
        </w:tabs>
        <w:ind w:left="720" w:hanging="720"/>
      </w:pPr>
      <w:rPr>
        <w:rFonts w:cs="Times New Roman" w:hint="default"/>
        <w:sz w:val="22"/>
        <w:szCs w:val="22"/>
      </w:rPr>
    </w:lvl>
    <w:lvl w:ilvl="3">
      <w:start w:val="1"/>
      <w:numFmt w:val="decimal"/>
      <w:lvlText w:val="%1.%2.%3.%4."/>
      <w:lvlJc w:val="left"/>
      <w:pPr>
        <w:tabs>
          <w:tab w:val="num" w:pos="1080"/>
        </w:tabs>
        <w:ind w:left="1080" w:hanging="1080"/>
      </w:pPr>
      <w:rPr>
        <w:rFonts w:cs="Times New Roman" w:hint="default"/>
        <w:sz w:val="24"/>
      </w:rPr>
    </w:lvl>
    <w:lvl w:ilvl="4">
      <w:numFmt w:val="none"/>
      <w:lvlText w:val=""/>
      <w:lvlJc w:val="left"/>
      <w:pPr>
        <w:tabs>
          <w:tab w:val="num" w:pos="360"/>
        </w:tabs>
        <w:ind w:left="0" w:firstLine="0"/>
      </w:pPr>
      <w:rPr>
        <w:rFonts w:hint="default"/>
      </w:rPr>
    </w:lvl>
    <w:lvl w:ilvl="5">
      <w:start w:val="1"/>
      <w:numFmt w:val="decimal"/>
      <w:lvlText w:val="%1.%2.%3.%4.%5.%6."/>
      <w:lvlJc w:val="left"/>
      <w:pPr>
        <w:tabs>
          <w:tab w:val="num" w:pos="1440"/>
        </w:tabs>
        <w:ind w:left="1440" w:hanging="1440"/>
      </w:pPr>
      <w:rPr>
        <w:rFonts w:cs="Times New Roman" w:hint="default"/>
        <w:sz w:val="24"/>
      </w:rPr>
    </w:lvl>
    <w:lvl w:ilvl="6">
      <w:start w:val="1"/>
      <w:numFmt w:val="decimal"/>
      <w:lvlText w:val="%1.%2.%3.%4.%5.%6.%7."/>
      <w:lvlJc w:val="left"/>
      <w:pPr>
        <w:tabs>
          <w:tab w:val="num" w:pos="1800"/>
        </w:tabs>
        <w:ind w:left="1800" w:hanging="1800"/>
      </w:pPr>
      <w:rPr>
        <w:rFonts w:cs="Times New Roman" w:hint="default"/>
        <w:sz w:val="24"/>
      </w:rPr>
    </w:lvl>
    <w:lvl w:ilvl="7">
      <w:start w:val="1"/>
      <w:numFmt w:val="decimal"/>
      <w:lvlText w:val="%1.%2.%3.%4.%5.%6.%7.%8."/>
      <w:lvlJc w:val="left"/>
      <w:pPr>
        <w:tabs>
          <w:tab w:val="num" w:pos="1800"/>
        </w:tabs>
        <w:ind w:left="1800" w:hanging="1800"/>
      </w:pPr>
      <w:rPr>
        <w:rFonts w:cs="Times New Roman" w:hint="default"/>
        <w:sz w:val="24"/>
      </w:rPr>
    </w:lvl>
    <w:lvl w:ilvl="8">
      <w:start w:val="1"/>
      <w:numFmt w:val="decimal"/>
      <w:lvlText w:val="%1.%2.%3.%4.%5.%6.%7.%8.%9."/>
      <w:lvlJc w:val="left"/>
      <w:pPr>
        <w:tabs>
          <w:tab w:val="num" w:pos="2160"/>
        </w:tabs>
        <w:ind w:left="2160" w:hanging="2160"/>
      </w:pPr>
      <w:rPr>
        <w:rFonts w:cs="Times New Roman" w:hint="default"/>
        <w:sz w:val="24"/>
      </w:rPr>
    </w:lvl>
  </w:abstractNum>
  <w:abstractNum w:abstractNumId="43">
    <w:nsid w:val="4F1F2381"/>
    <w:multiLevelType w:val="multilevel"/>
    <w:tmpl w:val="A886CD02"/>
    <w:lvl w:ilvl="0">
      <w:start w:val="2"/>
      <w:numFmt w:val="decimal"/>
      <w:lvlText w:val="%1"/>
      <w:lvlJc w:val="left"/>
      <w:pPr>
        <w:ind w:left="660" w:hanging="660"/>
      </w:pPr>
      <w:rPr>
        <w:rFonts w:hint="default"/>
        <w:b/>
      </w:rPr>
    </w:lvl>
    <w:lvl w:ilvl="1">
      <w:start w:val="8"/>
      <w:numFmt w:val="decimal"/>
      <w:lvlText w:val="%1.%2"/>
      <w:lvlJc w:val="left"/>
      <w:pPr>
        <w:ind w:left="660" w:hanging="660"/>
      </w:pPr>
      <w:rPr>
        <w:rFonts w:hint="default"/>
        <w:b/>
      </w:rPr>
    </w:lvl>
    <w:lvl w:ilvl="2">
      <w:start w:val="7"/>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4">
    <w:nsid w:val="505047E4"/>
    <w:multiLevelType w:val="multilevel"/>
    <w:tmpl w:val="6380AC80"/>
    <w:styleLink w:val="1ai1"/>
    <w:lvl w:ilvl="0">
      <w:start w:val="2"/>
      <w:numFmt w:val="decimal"/>
      <w:lvlText w:val="%1"/>
      <w:lvlJc w:val="left"/>
      <w:pPr>
        <w:ind w:left="915" w:hanging="915"/>
      </w:pPr>
      <w:rPr>
        <w:rFonts w:hint="default"/>
      </w:rPr>
    </w:lvl>
    <w:lvl w:ilvl="1">
      <w:start w:val="2"/>
      <w:numFmt w:val="decimal"/>
      <w:lvlText w:val="%1.%2"/>
      <w:lvlJc w:val="left"/>
      <w:pPr>
        <w:ind w:left="915" w:hanging="915"/>
      </w:pPr>
      <w:rPr>
        <w:rFonts w:hint="default"/>
      </w:rPr>
    </w:lvl>
    <w:lvl w:ilvl="2">
      <w:start w:val="3"/>
      <w:numFmt w:val="decimal"/>
      <w:lvlText w:val="%1.%2.%3"/>
      <w:lvlJc w:val="left"/>
      <w:pPr>
        <w:ind w:left="915" w:hanging="915"/>
      </w:pPr>
      <w:rPr>
        <w:rFonts w:hint="default"/>
      </w:rPr>
    </w:lvl>
    <w:lvl w:ilvl="3">
      <w:start w:val="1"/>
      <w:numFmt w:val="decimal"/>
      <w:lvlText w:val="%1.%2.%3.%4"/>
      <w:lvlJc w:val="left"/>
      <w:pPr>
        <w:ind w:left="1080" w:hanging="1080"/>
      </w:pPr>
      <w:rPr>
        <w:rFonts w:hint="default"/>
        <w:b/>
        <w:bCs/>
      </w:rPr>
    </w:lvl>
    <w:lvl w:ilvl="4">
      <w:start w:val="6"/>
      <w:numFmt w:val="decimal"/>
      <w:lvlText w:val="%1.%2.%3.%4.%5"/>
      <w:lvlJc w:val="left"/>
      <w:pPr>
        <w:ind w:left="1080" w:hanging="1080"/>
      </w:pPr>
      <w:rPr>
        <w:rFonts w:hint="default"/>
        <w:b/>
        <w:bCs/>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nsid w:val="50812DC4"/>
    <w:multiLevelType w:val="multilevel"/>
    <w:tmpl w:val="E152B79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0"/>
      <w:numFmt w:val="decimal"/>
      <w:lvlText w:val="%1.%2.%3"/>
      <w:lvlJc w:val="left"/>
      <w:pPr>
        <w:ind w:left="720" w:hanging="720"/>
      </w:pPr>
      <w:rPr>
        <w:rFonts w:hint="default"/>
        <w:b/>
      </w:rPr>
    </w:lvl>
    <w:lvl w:ilvl="3">
      <w:start w:val="3"/>
      <w:numFmt w:val="decimal"/>
      <w:lvlText w:val="%1.%2.%3.%4"/>
      <w:lvlJc w:val="left"/>
      <w:pPr>
        <w:ind w:left="1080" w:hanging="1080"/>
      </w:pPr>
      <w:rPr>
        <w:rFonts w:hint="default"/>
        <w:b/>
        <w:sz w:val="22"/>
        <w:szCs w:val="22"/>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nsid w:val="54DD6509"/>
    <w:multiLevelType w:val="hybridMultilevel"/>
    <w:tmpl w:val="B8D072BE"/>
    <w:lvl w:ilvl="0" w:tplc="04090011">
      <w:start w:val="1"/>
      <w:numFmt w:val="bullet"/>
      <w:lvlText w:val="-"/>
      <w:lvlJc w:val="left"/>
      <w:pPr>
        <w:ind w:left="1440" w:hanging="360"/>
      </w:pPr>
      <w:rPr>
        <w:rFonts w:ascii="Times New Roman" w:eastAsia="Calibri" w:hAnsi="Times New Roman" w:cs="Times New Roman" w:hint="default"/>
      </w:rPr>
    </w:lvl>
    <w:lvl w:ilvl="1" w:tplc="04090019">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47">
    <w:nsid w:val="573F5EAE"/>
    <w:multiLevelType w:val="hybridMultilevel"/>
    <w:tmpl w:val="22AA4156"/>
    <w:lvl w:ilvl="0" w:tplc="E54AC626">
      <w:start w:val="1"/>
      <w:numFmt w:val="upperLetter"/>
      <w:lvlText w:val="%1-"/>
      <w:lvlJc w:val="left"/>
      <w:pPr>
        <w:ind w:left="270" w:hanging="360"/>
      </w:pPr>
      <w:rPr>
        <w:rFonts w:hint="default"/>
      </w:rPr>
    </w:lvl>
    <w:lvl w:ilvl="1" w:tplc="3FDC3DF2" w:tentative="1">
      <w:start w:val="1"/>
      <w:numFmt w:val="lowerLetter"/>
      <w:lvlText w:val="%2."/>
      <w:lvlJc w:val="left"/>
      <w:pPr>
        <w:ind w:left="990" w:hanging="360"/>
      </w:pPr>
    </w:lvl>
    <w:lvl w:ilvl="2" w:tplc="FB86DB7E" w:tentative="1">
      <w:start w:val="1"/>
      <w:numFmt w:val="lowerRoman"/>
      <w:lvlText w:val="%3."/>
      <w:lvlJc w:val="right"/>
      <w:pPr>
        <w:ind w:left="1710" w:hanging="180"/>
      </w:pPr>
    </w:lvl>
    <w:lvl w:ilvl="3" w:tplc="E9248AE0" w:tentative="1">
      <w:start w:val="1"/>
      <w:numFmt w:val="decimal"/>
      <w:lvlText w:val="%4."/>
      <w:lvlJc w:val="left"/>
      <w:pPr>
        <w:ind w:left="2430" w:hanging="360"/>
      </w:pPr>
    </w:lvl>
    <w:lvl w:ilvl="4" w:tplc="394CA146" w:tentative="1">
      <w:start w:val="1"/>
      <w:numFmt w:val="lowerLetter"/>
      <w:lvlText w:val="%5."/>
      <w:lvlJc w:val="left"/>
      <w:pPr>
        <w:ind w:left="3150" w:hanging="360"/>
      </w:pPr>
    </w:lvl>
    <w:lvl w:ilvl="5" w:tplc="914C7FAC" w:tentative="1">
      <w:start w:val="1"/>
      <w:numFmt w:val="lowerRoman"/>
      <w:lvlText w:val="%6."/>
      <w:lvlJc w:val="right"/>
      <w:pPr>
        <w:ind w:left="3870" w:hanging="180"/>
      </w:pPr>
    </w:lvl>
    <w:lvl w:ilvl="6" w:tplc="64E410C0" w:tentative="1">
      <w:start w:val="1"/>
      <w:numFmt w:val="decimal"/>
      <w:lvlText w:val="%7."/>
      <w:lvlJc w:val="left"/>
      <w:pPr>
        <w:ind w:left="4590" w:hanging="360"/>
      </w:pPr>
    </w:lvl>
    <w:lvl w:ilvl="7" w:tplc="04D6FBBE" w:tentative="1">
      <w:start w:val="1"/>
      <w:numFmt w:val="lowerLetter"/>
      <w:lvlText w:val="%8."/>
      <w:lvlJc w:val="left"/>
      <w:pPr>
        <w:ind w:left="5310" w:hanging="360"/>
      </w:pPr>
    </w:lvl>
    <w:lvl w:ilvl="8" w:tplc="2C08A3E2" w:tentative="1">
      <w:start w:val="1"/>
      <w:numFmt w:val="lowerRoman"/>
      <w:lvlText w:val="%9."/>
      <w:lvlJc w:val="right"/>
      <w:pPr>
        <w:ind w:left="6030" w:hanging="180"/>
      </w:pPr>
    </w:lvl>
  </w:abstractNum>
  <w:abstractNum w:abstractNumId="48">
    <w:nsid w:val="57DF431D"/>
    <w:multiLevelType w:val="multilevel"/>
    <w:tmpl w:val="48B82130"/>
    <w:lvl w:ilvl="0">
      <w:start w:val="1"/>
      <w:numFmt w:val="decimal"/>
      <w:pStyle w:val="StyleLeft0cm"/>
      <w:lvlText w:val="%1"/>
      <w:lvlJc w:val="left"/>
      <w:pPr>
        <w:tabs>
          <w:tab w:val="num" w:pos="907"/>
        </w:tabs>
        <w:ind w:left="907" w:hanging="907"/>
      </w:pPr>
      <w:rPr>
        <w:rFonts w:hint="default"/>
        <w:b/>
        <w:i w:val="0"/>
        <w:sz w:val="22"/>
        <w:szCs w:val="22"/>
      </w:rPr>
    </w:lvl>
    <w:lvl w:ilvl="1">
      <w:start w:val="1"/>
      <w:numFmt w:val="decimal"/>
      <w:lvlText w:val="%1.%2"/>
      <w:lvlJc w:val="left"/>
      <w:pPr>
        <w:tabs>
          <w:tab w:val="num" w:pos="907"/>
        </w:tabs>
        <w:ind w:left="907" w:hanging="907"/>
      </w:pPr>
      <w:rPr>
        <w:rFonts w:hint="default"/>
        <w:b/>
        <w:i w:val="0"/>
        <w:sz w:val="22"/>
        <w:szCs w:val="22"/>
      </w:rPr>
    </w:lvl>
    <w:lvl w:ilvl="2">
      <w:start w:val="1"/>
      <w:numFmt w:val="decimal"/>
      <w:lvlText w:val="%1.%2.%3"/>
      <w:lvlJc w:val="left"/>
      <w:pPr>
        <w:tabs>
          <w:tab w:val="num" w:pos="907"/>
        </w:tabs>
        <w:ind w:left="907" w:hanging="907"/>
      </w:pPr>
      <w:rPr>
        <w:rFonts w:hint="default"/>
        <w:b/>
        <w:i w:val="0"/>
        <w:sz w:val="22"/>
        <w:szCs w:val="22"/>
      </w:rPr>
    </w:lvl>
    <w:lvl w:ilvl="3">
      <w:start w:val="1"/>
      <w:numFmt w:val="decimal"/>
      <w:lvlRestart w:val="1"/>
      <w:lvlText w:val="%1.%2.%3.%4"/>
      <w:lvlJc w:val="left"/>
      <w:pPr>
        <w:tabs>
          <w:tab w:val="num" w:pos="907"/>
        </w:tabs>
        <w:ind w:left="907" w:hanging="907"/>
      </w:pPr>
      <w:rPr>
        <w:rFonts w:hint="default"/>
        <w:b/>
        <w:i w:val="0"/>
        <w:sz w:val="22"/>
        <w:szCs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nsid w:val="60E16F08"/>
    <w:multiLevelType w:val="multilevel"/>
    <w:tmpl w:val="9FDAD572"/>
    <w:styleLink w:val="StyleNumbered"/>
    <w:lvl w:ilvl="0">
      <w:start w:val="1"/>
      <w:numFmt w:val="lowerLetter"/>
      <w:lvlText w:val="%1)"/>
      <w:lvlJc w:val="left"/>
      <w:pPr>
        <w:ind w:left="72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0">
    <w:nsid w:val="610C5BEA"/>
    <w:multiLevelType w:val="multilevel"/>
    <w:tmpl w:val="D2CC5DD0"/>
    <w:lvl w:ilvl="0">
      <w:start w:val="2"/>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1">
    <w:nsid w:val="62E41B1E"/>
    <w:multiLevelType w:val="multilevel"/>
    <w:tmpl w:val="2586E5CA"/>
    <w:styleLink w:val="StyleNumbered1"/>
    <w:lvl w:ilvl="0">
      <w:numFmt w:val="bullet"/>
      <w:lvlText w:val="-"/>
      <w:lvlJc w:val="left"/>
      <w:pPr>
        <w:tabs>
          <w:tab w:val="num" w:pos="720"/>
        </w:tabs>
        <w:ind w:left="720" w:hanging="360"/>
      </w:pPr>
      <w:rPr>
        <w:rFonts w:ascii=".VnTime" w:hAnsi=".VnTime" w:hint="default"/>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2">
    <w:nsid w:val="632E368F"/>
    <w:multiLevelType w:val="multilevel"/>
    <w:tmpl w:val="77883056"/>
    <w:lvl w:ilvl="0">
      <w:start w:val="2"/>
      <w:numFmt w:val="decimal"/>
      <w:lvlText w:val="%1"/>
      <w:lvlJc w:val="left"/>
      <w:pPr>
        <w:ind w:left="600" w:hanging="600"/>
      </w:pPr>
      <w:rPr>
        <w:rFonts w:hint="default"/>
        <w:b/>
      </w:rPr>
    </w:lvl>
    <w:lvl w:ilvl="1">
      <w:start w:val="9"/>
      <w:numFmt w:val="decimal"/>
      <w:lvlText w:val="%1.%2"/>
      <w:lvlJc w:val="left"/>
      <w:pPr>
        <w:ind w:left="600" w:hanging="600"/>
      </w:pPr>
      <w:rPr>
        <w:rFonts w:hint="default"/>
        <w:b/>
      </w:rPr>
    </w:lvl>
    <w:lvl w:ilvl="2">
      <w:start w:val="1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3">
    <w:nsid w:val="646011F4"/>
    <w:multiLevelType w:val="multilevel"/>
    <w:tmpl w:val="D4FA08FC"/>
    <w:lvl w:ilvl="0">
      <w:start w:val="2"/>
      <w:numFmt w:val="decimal"/>
      <w:lvlText w:val="%1"/>
      <w:lvlJc w:val="left"/>
      <w:pPr>
        <w:ind w:left="780" w:hanging="780"/>
      </w:pPr>
      <w:rPr>
        <w:rFonts w:hint="default"/>
        <w:b/>
      </w:rPr>
    </w:lvl>
    <w:lvl w:ilvl="1">
      <w:start w:val="10"/>
      <w:numFmt w:val="decimal"/>
      <w:lvlText w:val="%1.%2"/>
      <w:lvlJc w:val="left"/>
      <w:pPr>
        <w:ind w:left="780" w:hanging="780"/>
      </w:pPr>
      <w:rPr>
        <w:rFonts w:hint="default"/>
        <w:b/>
      </w:rPr>
    </w:lvl>
    <w:lvl w:ilvl="2">
      <w:start w:val="3"/>
      <w:numFmt w:val="decimal"/>
      <w:lvlText w:val="%1.%2.%3"/>
      <w:lvlJc w:val="left"/>
      <w:pPr>
        <w:ind w:left="780" w:hanging="780"/>
      </w:pPr>
      <w:rPr>
        <w:rFonts w:hint="default"/>
        <w:b/>
      </w:rPr>
    </w:lvl>
    <w:lvl w:ilvl="3">
      <w:start w:val="3"/>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4">
    <w:nsid w:val="65AF2A96"/>
    <w:multiLevelType w:val="multilevel"/>
    <w:tmpl w:val="F850A8F8"/>
    <w:styleLink w:val="CurrentList11"/>
    <w:lvl w:ilvl="0">
      <w:start w:val="2"/>
      <w:numFmt w:val="decimal"/>
      <w:lvlText w:val="%1"/>
      <w:lvlJc w:val="left"/>
      <w:pPr>
        <w:ind w:left="915" w:hanging="915"/>
      </w:pPr>
      <w:rPr>
        <w:rFonts w:hint="default"/>
        <w:b/>
        <w:i w:val="0"/>
      </w:rPr>
    </w:lvl>
    <w:lvl w:ilvl="1">
      <w:start w:val="2"/>
      <w:numFmt w:val="decimal"/>
      <w:lvlText w:val="%1.%2"/>
      <w:lvlJc w:val="left"/>
      <w:pPr>
        <w:ind w:left="915" w:hanging="915"/>
      </w:pPr>
      <w:rPr>
        <w:rFonts w:hint="default"/>
        <w:b/>
        <w:i w:val="0"/>
      </w:rPr>
    </w:lvl>
    <w:lvl w:ilvl="2">
      <w:start w:val="3"/>
      <w:numFmt w:val="decimal"/>
      <w:lvlText w:val="%1.%2.%3"/>
      <w:lvlJc w:val="left"/>
      <w:pPr>
        <w:ind w:left="915" w:hanging="915"/>
      </w:pPr>
      <w:rPr>
        <w:rFonts w:hint="default"/>
        <w:b/>
        <w:i w:val="0"/>
      </w:rPr>
    </w:lvl>
    <w:lvl w:ilvl="3">
      <w:start w:val="4"/>
      <w:numFmt w:val="decimal"/>
      <w:lvlText w:val="%1.%2.%3.%4"/>
      <w:lvlJc w:val="left"/>
      <w:pPr>
        <w:ind w:left="1080" w:hanging="1080"/>
      </w:pPr>
      <w:rPr>
        <w:rFonts w:hint="default"/>
        <w:b/>
        <w:i w:val="0"/>
      </w:rPr>
    </w:lvl>
    <w:lvl w:ilvl="4">
      <w:start w:val="7"/>
      <w:numFmt w:val="decimal"/>
      <w:lvlText w:val="%1.%2.%3.%4.%5"/>
      <w:lvlJc w:val="left"/>
      <w:pPr>
        <w:ind w:left="1080" w:hanging="1080"/>
      </w:pPr>
      <w:rPr>
        <w:rFonts w:hint="default"/>
        <w:b/>
        <w:i w:val="0"/>
      </w:rPr>
    </w:lvl>
    <w:lvl w:ilvl="5">
      <w:start w:val="1"/>
      <w:numFmt w:val="decimal"/>
      <w:lvlText w:val="%1.%2.%3.%4.%5.%6"/>
      <w:lvlJc w:val="left"/>
      <w:pPr>
        <w:ind w:left="1440" w:hanging="144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800" w:hanging="1800"/>
      </w:pPr>
      <w:rPr>
        <w:rFonts w:hint="default"/>
        <w:b/>
        <w:i w:val="0"/>
      </w:rPr>
    </w:lvl>
    <w:lvl w:ilvl="8">
      <w:start w:val="1"/>
      <w:numFmt w:val="decimal"/>
      <w:lvlText w:val="%1.%2.%3.%4.%5.%6.%7.%8.%9"/>
      <w:lvlJc w:val="left"/>
      <w:pPr>
        <w:ind w:left="1800" w:hanging="1800"/>
      </w:pPr>
      <w:rPr>
        <w:rFonts w:hint="default"/>
        <w:b/>
        <w:i w:val="0"/>
      </w:rPr>
    </w:lvl>
  </w:abstractNum>
  <w:abstractNum w:abstractNumId="55">
    <w:nsid w:val="677E157E"/>
    <w:multiLevelType w:val="hybridMultilevel"/>
    <w:tmpl w:val="35EC2418"/>
    <w:lvl w:ilvl="0" w:tplc="43AC7590">
      <w:start w:val="1"/>
      <w:numFmt w:val="lowerLetter"/>
      <w:pStyle w:val="Style63"/>
      <w:lvlText w:val="%1."/>
      <w:lvlJc w:val="left"/>
      <w:pPr>
        <w:tabs>
          <w:tab w:val="num" w:pos="720"/>
        </w:tabs>
        <w:ind w:left="720" w:hanging="360"/>
      </w:pPr>
      <w:rPr>
        <w:rFonts w:cs="Times New Roman" w:hint="default"/>
      </w:rPr>
    </w:lvl>
    <w:lvl w:ilvl="1" w:tplc="04090019">
      <w:numFmt w:val="bullet"/>
      <w:pStyle w:val="Style61"/>
      <w:lvlText w:val="-"/>
      <w:lvlJc w:val="left"/>
      <w:pPr>
        <w:tabs>
          <w:tab w:val="num" w:pos="1440"/>
        </w:tabs>
        <w:ind w:left="1440" w:hanging="360"/>
      </w:pPr>
      <w:rPr>
        <w:rFonts w:ascii="Times New Roman" w:eastAsia="Times New Roman" w:hAnsi="Times New Roman" w:hint="default"/>
      </w:rPr>
    </w:lvl>
    <w:lvl w:ilvl="2" w:tplc="0409001B">
      <w:start w:val="1"/>
      <w:numFmt w:val="bullet"/>
      <w:pStyle w:val="Style49"/>
      <w:lvlText w:val=""/>
      <w:lvlJc w:val="left"/>
      <w:pPr>
        <w:tabs>
          <w:tab w:val="num" w:pos="2340"/>
        </w:tabs>
        <w:ind w:left="2340" w:hanging="360"/>
      </w:pPr>
      <w:rPr>
        <w:rFonts w:ascii="Times New Roman" w:hAnsi="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nsid w:val="69036B63"/>
    <w:multiLevelType w:val="hybridMultilevel"/>
    <w:tmpl w:val="ED8004E4"/>
    <w:lvl w:ilvl="0" w:tplc="7DF6BF8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9885236"/>
    <w:multiLevelType w:val="multilevel"/>
    <w:tmpl w:val="AC9097A4"/>
    <w:lvl w:ilvl="0">
      <w:start w:val="1"/>
      <w:numFmt w:val="upperLetter"/>
      <w:pStyle w:val="Appendixheading1"/>
      <w:lvlText w:val="%1."/>
      <w:lvlJc w:val="left"/>
      <w:pPr>
        <w:tabs>
          <w:tab w:val="num" w:pos="360"/>
        </w:tabs>
      </w:pPr>
      <w:rPr>
        <w:rFonts w:cs="Times New Roman" w:hint="default"/>
      </w:rPr>
    </w:lvl>
    <w:lvl w:ilvl="1">
      <w:start w:val="1"/>
      <w:numFmt w:val="decimal"/>
      <w:pStyle w:val="Appendixheading2"/>
      <w:suff w:val="space"/>
      <w:lvlText w:val="%1.%2"/>
      <w:lvlJc w:val="left"/>
      <w:rPr>
        <w:rFonts w:cs="Times New Roman" w:hint="default"/>
      </w:rPr>
    </w:lvl>
    <w:lvl w:ilvl="2">
      <w:start w:val="1"/>
      <w:numFmt w:val="decimal"/>
      <w:lvlText w:val="%1.%2.%3."/>
      <w:lvlJc w:val="left"/>
      <w:pPr>
        <w:tabs>
          <w:tab w:val="num" w:pos="2880"/>
        </w:tabs>
        <w:ind w:left="2160"/>
      </w:pPr>
      <w:rPr>
        <w:rFonts w:cs="Times New Roman" w:hint="default"/>
      </w:rPr>
    </w:lvl>
    <w:lvl w:ilvl="3">
      <w:start w:val="1"/>
      <w:numFmt w:val="lowerLetter"/>
      <w:lvlText w:val="%4)"/>
      <w:lvlJc w:val="left"/>
      <w:pPr>
        <w:tabs>
          <w:tab w:val="num" w:pos="3240"/>
        </w:tabs>
        <w:ind w:left="2880"/>
      </w:pPr>
      <w:rPr>
        <w:rFonts w:cs="Times New Roman" w:hint="default"/>
      </w:rPr>
    </w:lvl>
    <w:lvl w:ilvl="4">
      <w:start w:val="1"/>
      <w:numFmt w:val="decimal"/>
      <w:lvlText w:val="(%5)"/>
      <w:lvlJc w:val="left"/>
      <w:pPr>
        <w:tabs>
          <w:tab w:val="num" w:pos="3960"/>
        </w:tabs>
        <w:ind w:left="3600"/>
      </w:pPr>
      <w:rPr>
        <w:rFonts w:cs="Times New Roman" w:hint="default"/>
      </w:rPr>
    </w:lvl>
    <w:lvl w:ilvl="5">
      <w:start w:val="1"/>
      <w:numFmt w:val="lowerLetter"/>
      <w:lvlText w:val="(%6)"/>
      <w:lvlJc w:val="left"/>
      <w:pPr>
        <w:tabs>
          <w:tab w:val="num" w:pos="4680"/>
        </w:tabs>
        <w:ind w:left="4320"/>
      </w:pPr>
      <w:rPr>
        <w:rFonts w:cs="Times New Roman" w:hint="default"/>
      </w:rPr>
    </w:lvl>
    <w:lvl w:ilvl="6">
      <w:start w:val="1"/>
      <w:numFmt w:val="lowerRoman"/>
      <w:lvlText w:val="(%7)"/>
      <w:lvlJc w:val="left"/>
      <w:pPr>
        <w:tabs>
          <w:tab w:val="num" w:pos="5400"/>
        </w:tabs>
        <w:ind w:left="5040"/>
      </w:pPr>
      <w:rPr>
        <w:rFonts w:cs="Times New Roman" w:hint="default"/>
      </w:rPr>
    </w:lvl>
    <w:lvl w:ilvl="7">
      <w:start w:val="1"/>
      <w:numFmt w:val="lowerLetter"/>
      <w:lvlText w:val="(%8)"/>
      <w:lvlJc w:val="left"/>
      <w:pPr>
        <w:tabs>
          <w:tab w:val="num" w:pos="6120"/>
        </w:tabs>
        <w:ind w:left="5760"/>
      </w:pPr>
      <w:rPr>
        <w:rFonts w:cs="Times New Roman" w:hint="default"/>
      </w:rPr>
    </w:lvl>
    <w:lvl w:ilvl="8">
      <w:start w:val="1"/>
      <w:numFmt w:val="lowerRoman"/>
      <w:lvlText w:val="(%9)"/>
      <w:lvlJc w:val="left"/>
      <w:pPr>
        <w:tabs>
          <w:tab w:val="num" w:pos="6840"/>
        </w:tabs>
        <w:ind w:left="6480"/>
      </w:pPr>
      <w:rPr>
        <w:rFonts w:cs="Times New Roman" w:hint="default"/>
      </w:rPr>
    </w:lvl>
  </w:abstractNum>
  <w:abstractNum w:abstractNumId="58">
    <w:nsid w:val="6AB2047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59">
    <w:nsid w:val="6D813C73"/>
    <w:multiLevelType w:val="multilevel"/>
    <w:tmpl w:val="890AAECE"/>
    <w:lvl w:ilvl="0">
      <w:start w:val="9"/>
      <w:numFmt w:val="decimal"/>
      <w:lvlText w:val="%1."/>
      <w:lvlJc w:val="left"/>
      <w:pPr>
        <w:tabs>
          <w:tab w:val="num" w:pos="585"/>
        </w:tabs>
        <w:ind w:left="585" w:hanging="585"/>
      </w:pPr>
      <w:rPr>
        <w:rFonts w:hint="default"/>
      </w:rPr>
    </w:lvl>
    <w:lvl w:ilvl="1">
      <w:start w:val="3"/>
      <w:numFmt w:val="decimal"/>
      <w:lvlText w:val="%1.%2."/>
      <w:lvlJc w:val="left"/>
      <w:pPr>
        <w:tabs>
          <w:tab w:val="num" w:pos="736"/>
        </w:tabs>
        <w:ind w:left="736" w:hanging="720"/>
      </w:pPr>
      <w:rPr>
        <w:rFonts w:hint="default"/>
      </w:rPr>
    </w:lvl>
    <w:lvl w:ilvl="2">
      <w:start w:val="1"/>
      <w:numFmt w:val="decimal"/>
      <w:pStyle w:val="muc111"/>
      <w:lvlText w:val="9.2.%3"/>
      <w:lvlJc w:val="left"/>
      <w:pPr>
        <w:tabs>
          <w:tab w:val="num" w:pos="153"/>
        </w:tabs>
        <w:ind w:left="0" w:firstLine="0"/>
      </w:pPr>
      <w:rPr>
        <w:rFonts w:hint="default"/>
      </w:rPr>
    </w:lvl>
    <w:lvl w:ilvl="3">
      <w:start w:val="1"/>
      <w:numFmt w:val="decimal"/>
      <w:lvlText w:val="%1.%2.%3.%4."/>
      <w:lvlJc w:val="left"/>
      <w:pPr>
        <w:tabs>
          <w:tab w:val="num" w:pos="1128"/>
        </w:tabs>
        <w:ind w:left="1128" w:hanging="1080"/>
      </w:pPr>
      <w:rPr>
        <w:rFonts w:hint="default"/>
      </w:rPr>
    </w:lvl>
    <w:lvl w:ilvl="4">
      <w:start w:val="1"/>
      <w:numFmt w:val="decimal"/>
      <w:lvlText w:val="%1.%2.%3.%4.%5."/>
      <w:lvlJc w:val="left"/>
      <w:pPr>
        <w:tabs>
          <w:tab w:val="num" w:pos="1144"/>
        </w:tabs>
        <w:ind w:left="1144" w:hanging="1080"/>
      </w:pPr>
      <w:rPr>
        <w:rFonts w:hint="default"/>
      </w:rPr>
    </w:lvl>
    <w:lvl w:ilvl="5">
      <w:start w:val="1"/>
      <w:numFmt w:val="decimal"/>
      <w:lvlText w:val="%1.%2.%3.%4.%5.%6."/>
      <w:lvlJc w:val="left"/>
      <w:pPr>
        <w:tabs>
          <w:tab w:val="num" w:pos="1520"/>
        </w:tabs>
        <w:ind w:left="1520" w:hanging="1440"/>
      </w:pPr>
      <w:rPr>
        <w:rFonts w:hint="default"/>
      </w:rPr>
    </w:lvl>
    <w:lvl w:ilvl="6">
      <w:start w:val="1"/>
      <w:numFmt w:val="decimal"/>
      <w:lvlText w:val="%1.%2.%3.%4.%5.%6.%7."/>
      <w:lvlJc w:val="left"/>
      <w:pPr>
        <w:tabs>
          <w:tab w:val="num" w:pos="1536"/>
        </w:tabs>
        <w:ind w:left="1536" w:hanging="1440"/>
      </w:pPr>
      <w:rPr>
        <w:rFonts w:hint="default"/>
      </w:rPr>
    </w:lvl>
    <w:lvl w:ilvl="7">
      <w:start w:val="1"/>
      <w:numFmt w:val="decimal"/>
      <w:lvlText w:val="%1.%2.%3.%4.%5.%6.%7.%8."/>
      <w:lvlJc w:val="left"/>
      <w:pPr>
        <w:tabs>
          <w:tab w:val="num" w:pos="1912"/>
        </w:tabs>
        <w:ind w:left="1912" w:hanging="1800"/>
      </w:pPr>
      <w:rPr>
        <w:rFonts w:hint="default"/>
      </w:rPr>
    </w:lvl>
    <w:lvl w:ilvl="8">
      <w:start w:val="1"/>
      <w:numFmt w:val="decimal"/>
      <w:lvlText w:val="%1.%2.%3.%4.%5.%6.%7.%8.%9."/>
      <w:lvlJc w:val="left"/>
      <w:pPr>
        <w:tabs>
          <w:tab w:val="num" w:pos="2288"/>
        </w:tabs>
        <w:ind w:left="2288" w:hanging="2160"/>
      </w:pPr>
      <w:rPr>
        <w:rFonts w:hint="default"/>
      </w:rPr>
    </w:lvl>
  </w:abstractNum>
  <w:abstractNum w:abstractNumId="60">
    <w:nsid w:val="6DDD09CA"/>
    <w:multiLevelType w:val="multilevel"/>
    <w:tmpl w:val="0484BB4C"/>
    <w:lvl w:ilvl="0">
      <w:start w:val="2"/>
      <w:numFmt w:val="decimal"/>
      <w:lvlText w:val="%1"/>
      <w:lvlJc w:val="left"/>
      <w:pPr>
        <w:ind w:left="915" w:hanging="915"/>
      </w:pPr>
      <w:rPr>
        <w:rFonts w:hint="default"/>
        <w:b/>
      </w:rPr>
    </w:lvl>
    <w:lvl w:ilvl="1">
      <w:start w:val="3"/>
      <w:numFmt w:val="decimal"/>
      <w:lvlText w:val="%1.%2"/>
      <w:lvlJc w:val="left"/>
      <w:pPr>
        <w:ind w:left="915" w:hanging="915"/>
      </w:pPr>
      <w:rPr>
        <w:rFonts w:hint="default"/>
        <w:b/>
      </w:rPr>
    </w:lvl>
    <w:lvl w:ilvl="2">
      <w:start w:val="2"/>
      <w:numFmt w:val="decimal"/>
      <w:lvlText w:val="%1.%2.%3"/>
      <w:lvlJc w:val="left"/>
      <w:pPr>
        <w:ind w:left="1199" w:hanging="915"/>
      </w:pPr>
      <w:rPr>
        <w:rFonts w:hint="default"/>
        <w:b/>
        <w:color w:val="FF0000"/>
      </w:rPr>
    </w:lvl>
    <w:lvl w:ilvl="3">
      <w:start w:val="5"/>
      <w:numFmt w:val="decimal"/>
      <w:lvlText w:val="%1.%2.%3.%4"/>
      <w:lvlJc w:val="left"/>
      <w:pPr>
        <w:ind w:left="1080" w:hanging="1080"/>
      </w:pPr>
      <w:rPr>
        <w:rFonts w:hint="default"/>
        <w:b/>
      </w:rPr>
    </w:lvl>
    <w:lvl w:ilvl="4">
      <w:start w:val="5"/>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61">
    <w:nsid w:val="6EDA6FA2"/>
    <w:multiLevelType w:val="hybridMultilevel"/>
    <w:tmpl w:val="1BF4DB22"/>
    <w:lvl w:ilvl="0" w:tplc="66A687B4">
      <w:start w:val="1"/>
      <w:numFmt w:val="bullet"/>
      <w:pStyle w:val="Normal2-Bullet"/>
      <w:lvlText w:val=""/>
      <w:lvlJc w:val="left"/>
      <w:pPr>
        <w:tabs>
          <w:tab w:val="num" w:pos="720"/>
        </w:tabs>
        <w:ind w:left="720" w:hanging="360"/>
      </w:pPr>
      <w:rPr>
        <w:rFonts w:ascii="Times New Roman" w:hAnsi="Times New Roman" w:hint="default"/>
      </w:rPr>
    </w:lvl>
    <w:lvl w:ilvl="1" w:tplc="AB44F326">
      <w:start w:val="1"/>
      <w:numFmt w:val="bullet"/>
      <w:lvlText w:val="o"/>
      <w:lvlJc w:val="left"/>
      <w:pPr>
        <w:tabs>
          <w:tab w:val="num" w:pos="1440"/>
        </w:tabs>
        <w:ind w:left="1440" w:hanging="360"/>
      </w:pPr>
      <w:rPr>
        <w:rFonts w:ascii="Courier New" w:hAnsi="Courier New" w:hint="default"/>
      </w:rPr>
    </w:lvl>
    <w:lvl w:ilvl="2" w:tplc="B7E428B6">
      <w:start w:val="1"/>
      <w:numFmt w:val="bullet"/>
      <w:lvlText w:val=""/>
      <w:lvlJc w:val="left"/>
      <w:pPr>
        <w:tabs>
          <w:tab w:val="num" w:pos="2160"/>
        </w:tabs>
        <w:ind w:left="2160" w:hanging="360"/>
      </w:pPr>
      <w:rPr>
        <w:rFonts w:ascii="Times New Roman" w:hAnsi="Times New Roman" w:hint="default"/>
      </w:rPr>
    </w:lvl>
    <w:lvl w:ilvl="3" w:tplc="239ED9C0">
      <w:start w:val="1"/>
      <w:numFmt w:val="bullet"/>
      <w:lvlText w:val=""/>
      <w:lvlJc w:val="left"/>
      <w:pPr>
        <w:tabs>
          <w:tab w:val="num" w:pos="2880"/>
        </w:tabs>
        <w:ind w:left="2880" w:hanging="360"/>
      </w:pPr>
      <w:rPr>
        <w:rFonts w:ascii="Times New Roman" w:hAnsi="Times New Roman" w:hint="default"/>
      </w:rPr>
    </w:lvl>
    <w:lvl w:ilvl="4" w:tplc="209EC956">
      <w:start w:val="1"/>
      <w:numFmt w:val="bullet"/>
      <w:lvlText w:val="o"/>
      <w:lvlJc w:val="left"/>
      <w:pPr>
        <w:tabs>
          <w:tab w:val="num" w:pos="3600"/>
        </w:tabs>
        <w:ind w:left="3600" w:hanging="360"/>
      </w:pPr>
      <w:rPr>
        <w:rFonts w:ascii="Courier New" w:hAnsi="Courier New" w:hint="default"/>
      </w:rPr>
    </w:lvl>
    <w:lvl w:ilvl="5" w:tplc="6B6A2DD8">
      <w:start w:val="1"/>
      <w:numFmt w:val="bullet"/>
      <w:lvlText w:val=""/>
      <w:lvlJc w:val="left"/>
      <w:pPr>
        <w:tabs>
          <w:tab w:val="num" w:pos="4320"/>
        </w:tabs>
        <w:ind w:left="4320" w:hanging="360"/>
      </w:pPr>
      <w:rPr>
        <w:rFonts w:ascii="Times New Roman" w:hAnsi="Times New Roman" w:hint="default"/>
      </w:rPr>
    </w:lvl>
    <w:lvl w:ilvl="6" w:tplc="199AACBE">
      <w:start w:val="1"/>
      <w:numFmt w:val="bullet"/>
      <w:lvlText w:val=""/>
      <w:lvlJc w:val="left"/>
      <w:pPr>
        <w:tabs>
          <w:tab w:val="num" w:pos="5040"/>
        </w:tabs>
        <w:ind w:left="5040" w:hanging="360"/>
      </w:pPr>
      <w:rPr>
        <w:rFonts w:ascii="Times New Roman" w:hAnsi="Times New Roman" w:hint="default"/>
      </w:rPr>
    </w:lvl>
    <w:lvl w:ilvl="7" w:tplc="7A2C5E50">
      <w:start w:val="1"/>
      <w:numFmt w:val="bullet"/>
      <w:lvlText w:val="o"/>
      <w:lvlJc w:val="left"/>
      <w:pPr>
        <w:tabs>
          <w:tab w:val="num" w:pos="5760"/>
        </w:tabs>
        <w:ind w:left="5760" w:hanging="360"/>
      </w:pPr>
      <w:rPr>
        <w:rFonts w:ascii="Courier New" w:hAnsi="Courier New" w:hint="default"/>
      </w:rPr>
    </w:lvl>
    <w:lvl w:ilvl="8" w:tplc="B68CD218">
      <w:start w:val="1"/>
      <w:numFmt w:val="bullet"/>
      <w:lvlText w:val=""/>
      <w:lvlJc w:val="left"/>
      <w:pPr>
        <w:tabs>
          <w:tab w:val="num" w:pos="6480"/>
        </w:tabs>
        <w:ind w:left="6480" w:hanging="360"/>
      </w:pPr>
      <w:rPr>
        <w:rFonts w:ascii="Times New Roman" w:hAnsi="Times New Roman" w:hint="default"/>
      </w:rPr>
    </w:lvl>
  </w:abstractNum>
  <w:abstractNum w:abstractNumId="62">
    <w:nsid w:val="71575CF0"/>
    <w:multiLevelType w:val="hybridMultilevel"/>
    <w:tmpl w:val="6A825880"/>
    <w:lvl w:ilvl="0" w:tplc="6D6E884C">
      <w:start w:val="1"/>
      <w:numFmt w:val="none"/>
      <w:pStyle w:val="ListBullet"/>
      <w:lvlText w:val="(d)"/>
      <w:lvlJc w:val="left"/>
      <w:pPr>
        <w:tabs>
          <w:tab w:val="num" w:pos="360"/>
        </w:tabs>
        <w:ind w:left="300" w:hanging="300"/>
      </w:pPr>
      <w:rPr>
        <w:rFonts w:cs="Times New Roman" w:hint="default"/>
      </w:rPr>
    </w:lvl>
    <w:lvl w:ilvl="1" w:tplc="04090003">
      <w:start w:val="1"/>
      <w:numFmt w:val="none"/>
      <w:pStyle w:val="InsertionNote"/>
      <w:lvlText w:val="c)"/>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63">
    <w:nsid w:val="76654D02"/>
    <w:multiLevelType w:val="multilevel"/>
    <w:tmpl w:val="B61E309E"/>
    <w:lvl w:ilvl="0">
      <w:start w:val="1"/>
      <w:numFmt w:val="decimal"/>
      <w:pStyle w:val="muc1"/>
      <w:lvlText w:val="%1"/>
      <w:lvlJc w:val="left"/>
      <w:pPr>
        <w:tabs>
          <w:tab w:val="num" w:pos="432"/>
        </w:tabs>
        <w:ind w:left="432" w:hanging="432"/>
      </w:pPr>
      <w:rPr>
        <w:rFonts w:cs="Times New Roman" w:hint="default"/>
      </w:rPr>
    </w:lvl>
    <w:lvl w:ilvl="1">
      <w:start w:val="1"/>
      <w:numFmt w:val="decimal"/>
      <w:lvlText w:val="1.%2."/>
      <w:lvlJc w:val="left"/>
      <w:pPr>
        <w:tabs>
          <w:tab w:val="num" w:pos="785"/>
        </w:tabs>
        <w:ind w:left="785" w:hanging="576"/>
      </w:pPr>
      <w:rPr>
        <w:rFonts w:hint="default"/>
        <w:b/>
      </w:rPr>
    </w:lvl>
    <w:lvl w:ilvl="2">
      <w:start w:val="1"/>
      <w:numFmt w:val="decimal"/>
      <w:lvlText w:val="%3)"/>
      <w:lvlJc w:val="left"/>
      <w:pPr>
        <w:tabs>
          <w:tab w:val="num" w:pos="770"/>
        </w:tabs>
        <w:ind w:left="770" w:firstLine="0"/>
      </w:pPr>
    </w:lvl>
    <w:lvl w:ilvl="3">
      <w:start w:val="1"/>
      <w:numFmt w:val="decimal"/>
      <w:lvlText w:val="%1.%2.%3.%4"/>
      <w:lvlJc w:val="left"/>
      <w:pPr>
        <w:tabs>
          <w:tab w:val="num" w:pos="864"/>
        </w:tabs>
        <w:ind w:left="864" w:hanging="864"/>
      </w:pPr>
      <w:rPr>
        <w:rFonts w:cs="Times New Roman" w:hint="default"/>
      </w:rPr>
    </w:lvl>
    <w:lvl w:ilvl="4">
      <w:numFmt w:val="none"/>
      <w:lvlText w:val=""/>
      <w:lvlJc w:val="left"/>
      <w:pPr>
        <w:tabs>
          <w:tab w:val="num" w:pos="360"/>
        </w:tabs>
        <w:ind w:left="0" w:firstLine="0"/>
      </w:pPr>
      <w:rPr>
        <w:rFonts w:hint="default"/>
      </w:rPr>
    </w:lvl>
    <w:lvl w:ilvl="5">
      <w:start w:val="1"/>
      <w:numFmt w:val="decimal"/>
      <w:pStyle w:val="Heading6"/>
      <w:lvlText w:val="%1.%2.%3.%4.%5.%6"/>
      <w:lvlJc w:val="left"/>
      <w:pPr>
        <w:tabs>
          <w:tab w:val="num" w:pos="1152"/>
        </w:tabs>
        <w:ind w:left="1152" w:hanging="1152"/>
      </w:pPr>
      <w:rPr>
        <w:rFonts w:cs="Times New Roman" w:hint="default"/>
      </w:rPr>
    </w:lvl>
    <w:lvl w:ilvl="6">
      <w:numFmt w:val="none"/>
      <w:pStyle w:val="Heading7"/>
      <w:lvlText w:val=""/>
      <w:lvlJc w:val="left"/>
      <w:pPr>
        <w:tabs>
          <w:tab w:val="num" w:pos="360"/>
        </w:tabs>
        <w:ind w:left="0" w:firstLine="0"/>
      </w:pPr>
      <w:rPr>
        <w:rFonts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4">
    <w:nsid w:val="76711EAF"/>
    <w:multiLevelType w:val="hybridMultilevel"/>
    <w:tmpl w:val="53C89206"/>
    <w:lvl w:ilvl="0" w:tplc="53042B74">
      <w:start w:val="1"/>
      <w:numFmt w:val="bullet"/>
      <w:lvlText w:val="o"/>
      <w:lvlJc w:val="left"/>
      <w:pPr>
        <w:tabs>
          <w:tab w:val="num" w:pos="1151"/>
        </w:tabs>
        <w:ind w:left="1151" w:hanging="360"/>
      </w:pPr>
      <w:rPr>
        <w:rFonts w:ascii="Courier New" w:hAnsi="Courier New" w:hint="default"/>
      </w:rPr>
    </w:lvl>
    <w:lvl w:ilvl="1" w:tplc="04090003">
      <w:start w:val="1"/>
      <w:numFmt w:val="bullet"/>
      <w:pStyle w:val="Normal-Bullet"/>
      <w:lvlText w:val=""/>
      <w:lvlJc w:val="left"/>
      <w:pPr>
        <w:tabs>
          <w:tab w:val="num" w:pos="1871"/>
        </w:tabs>
        <w:ind w:left="1871" w:hanging="360"/>
      </w:pPr>
      <w:rPr>
        <w:rFonts w:ascii="Times New Roman" w:hAnsi="Times New Roman" w:hint="default"/>
      </w:rPr>
    </w:lvl>
    <w:lvl w:ilvl="2" w:tplc="04090005">
      <w:start w:val="1"/>
      <w:numFmt w:val="bullet"/>
      <w:lvlText w:val=""/>
      <w:lvlJc w:val="left"/>
      <w:pPr>
        <w:tabs>
          <w:tab w:val="num" w:pos="2591"/>
        </w:tabs>
        <w:ind w:left="2591" w:hanging="360"/>
      </w:pPr>
      <w:rPr>
        <w:rFonts w:ascii="Times New Roman" w:hAnsi="Times New Roman" w:hint="default"/>
      </w:rPr>
    </w:lvl>
    <w:lvl w:ilvl="3" w:tplc="04090001">
      <w:start w:val="1"/>
      <w:numFmt w:val="bullet"/>
      <w:lvlText w:val=""/>
      <w:lvlJc w:val="left"/>
      <w:pPr>
        <w:tabs>
          <w:tab w:val="num" w:pos="3311"/>
        </w:tabs>
        <w:ind w:left="3311" w:hanging="360"/>
      </w:pPr>
      <w:rPr>
        <w:rFonts w:ascii="Times New Roman" w:hAnsi="Times New Roman" w:hint="default"/>
      </w:rPr>
    </w:lvl>
    <w:lvl w:ilvl="4" w:tplc="04090003">
      <w:start w:val="1"/>
      <w:numFmt w:val="bullet"/>
      <w:lvlText w:val="o"/>
      <w:lvlJc w:val="left"/>
      <w:pPr>
        <w:tabs>
          <w:tab w:val="num" w:pos="4031"/>
        </w:tabs>
        <w:ind w:left="4031" w:hanging="360"/>
      </w:pPr>
      <w:rPr>
        <w:rFonts w:ascii="Courier New" w:hAnsi="Courier New" w:hint="default"/>
      </w:rPr>
    </w:lvl>
    <w:lvl w:ilvl="5" w:tplc="04090005">
      <w:start w:val="1"/>
      <w:numFmt w:val="bullet"/>
      <w:lvlText w:val=""/>
      <w:lvlJc w:val="left"/>
      <w:pPr>
        <w:tabs>
          <w:tab w:val="num" w:pos="4751"/>
        </w:tabs>
        <w:ind w:left="4751" w:hanging="360"/>
      </w:pPr>
      <w:rPr>
        <w:rFonts w:ascii="Times New Roman" w:hAnsi="Times New Roman" w:hint="default"/>
      </w:rPr>
    </w:lvl>
    <w:lvl w:ilvl="6" w:tplc="04090001">
      <w:start w:val="1"/>
      <w:numFmt w:val="bullet"/>
      <w:lvlText w:val=""/>
      <w:lvlJc w:val="left"/>
      <w:pPr>
        <w:tabs>
          <w:tab w:val="num" w:pos="5471"/>
        </w:tabs>
        <w:ind w:left="5471" w:hanging="360"/>
      </w:pPr>
      <w:rPr>
        <w:rFonts w:ascii="Times New Roman" w:hAnsi="Times New Roman" w:hint="default"/>
      </w:rPr>
    </w:lvl>
    <w:lvl w:ilvl="7" w:tplc="04090003">
      <w:start w:val="1"/>
      <w:numFmt w:val="bullet"/>
      <w:lvlText w:val="o"/>
      <w:lvlJc w:val="left"/>
      <w:pPr>
        <w:tabs>
          <w:tab w:val="num" w:pos="6191"/>
        </w:tabs>
        <w:ind w:left="6191" w:hanging="360"/>
      </w:pPr>
      <w:rPr>
        <w:rFonts w:ascii="Courier New" w:hAnsi="Courier New" w:hint="default"/>
      </w:rPr>
    </w:lvl>
    <w:lvl w:ilvl="8" w:tplc="04090005">
      <w:start w:val="1"/>
      <w:numFmt w:val="bullet"/>
      <w:lvlText w:val=""/>
      <w:lvlJc w:val="left"/>
      <w:pPr>
        <w:tabs>
          <w:tab w:val="num" w:pos="6911"/>
        </w:tabs>
        <w:ind w:left="6911" w:hanging="360"/>
      </w:pPr>
      <w:rPr>
        <w:rFonts w:ascii="Times New Roman" w:hAnsi="Times New Roman" w:hint="default"/>
      </w:rPr>
    </w:lvl>
  </w:abstractNum>
  <w:abstractNum w:abstractNumId="65">
    <w:nsid w:val="78FD4AE7"/>
    <w:multiLevelType w:val="hybridMultilevel"/>
    <w:tmpl w:val="DB2A556E"/>
    <w:lvl w:ilvl="0" w:tplc="7F42669C">
      <w:start w:val="108"/>
      <w:numFmt w:val="bullet"/>
      <w:lvlText w:val="-"/>
      <w:lvlJc w:val="left"/>
      <w:pPr>
        <w:ind w:left="360" w:hanging="360"/>
      </w:pPr>
      <w:rPr>
        <w:rFonts w:ascii="Cambria" w:eastAsia="MS Mincho" w:hAnsi="Cambria"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pStyle w:val="A0"/>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66">
    <w:nsid w:val="79A32411"/>
    <w:multiLevelType w:val="multilevel"/>
    <w:tmpl w:val="01F2F428"/>
    <w:lvl w:ilvl="0">
      <w:start w:val="1"/>
      <w:numFmt w:val="upperLetter"/>
      <w:suff w:val="nothing"/>
      <w:lvlText w:val="Phụ lục %1"/>
      <w:lvlJc w:val="left"/>
      <w:pPr>
        <w:ind w:left="0" w:firstLine="0"/>
      </w:pPr>
      <w:rPr>
        <w:rFonts w:hint="default"/>
        <w:b/>
        <w:i w:val="0"/>
      </w:rPr>
    </w:lvl>
    <w:lvl w:ilvl="1">
      <w:start w:val="1"/>
      <w:numFmt w:val="decimal"/>
      <w:pStyle w:val="PLH1"/>
      <w:lvlText w:val="%1.%2."/>
      <w:lvlJc w:val="left"/>
      <w:pPr>
        <w:tabs>
          <w:tab w:val="num" w:pos="680"/>
        </w:tabs>
        <w:ind w:left="680" w:hanging="680"/>
      </w:pPr>
      <w:rPr>
        <w:rFonts w:hint="default"/>
        <w:b/>
        <w:i w:val="0"/>
      </w:rPr>
    </w:lvl>
    <w:lvl w:ilvl="2">
      <w:start w:val="1"/>
      <w:numFmt w:val="decimal"/>
      <w:pStyle w:val="PLH2"/>
      <w:lvlText w:val="%1.%2.%3."/>
      <w:lvlJc w:val="left"/>
      <w:pPr>
        <w:tabs>
          <w:tab w:val="num" w:pos="680"/>
        </w:tabs>
        <w:ind w:left="680" w:hanging="680"/>
      </w:pPr>
      <w:rPr>
        <w:rFonts w:hint="default"/>
        <w:b/>
        <w:i w:val="0"/>
      </w:rPr>
    </w:lvl>
    <w:lvl w:ilvl="3">
      <w:start w:val="1"/>
      <w:numFmt w:val="decimal"/>
      <w:pStyle w:val="PLH3"/>
      <w:lvlText w:val="%1.%2.%3.%4"/>
      <w:lvlJc w:val="left"/>
      <w:pPr>
        <w:tabs>
          <w:tab w:val="num" w:pos="920"/>
        </w:tabs>
        <w:ind w:left="920" w:hanging="920"/>
      </w:pPr>
      <w:rPr>
        <w:rFonts w:hint="default"/>
        <w:b/>
        <w:i w:val="0"/>
      </w:rPr>
    </w:lvl>
    <w:lvl w:ilvl="4">
      <w:start w:val="1"/>
      <w:numFmt w:val="decimal"/>
      <w:suff w:val="space"/>
      <w:lvlText w:val="%1.%2.%3.%4.%5"/>
      <w:lvlJc w:val="left"/>
      <w:pPr>
        <w:ind w:left="1688" w:hanging="1008"/>
      </w:pPr>
      <w:rPr>
        <w:rFonts w:hint="default"/>
        <w:b/>
        <w:i w:val="0"/>
      </w:rPr>
    </w:lvl>
    <w:lvl w:ilvl="5">
      <w:start w:val="1"/>
      <w:numFmt w:val="lowerLetter"/>
      <w:suff w:val="space"/>
      <w:lvlText w:val="%6)"/>
      <w:lvlJc w:val="left"/>
      <w:pPr>
        <w:ind w:left="900" w:firstLine="0"/>
      </w:pPr>
      <w:rPr>
        <w:rFonts w:hint="default"/>
        <w:b w:val="0"/>
        <w:i w:val="0"/>
      </w:rPr>
    </w:lvl>
    <w:lvl w:ilvl="6">
      <w:start w:val="1"/>
      <w:numFmt w:val="decimal"/>
      <w:suff w:val="space"/>
      <w:lvlText w:val="%1.%2.%3.%4.%5.%6.%7"/>
      <w:lvlJc w:val="left"/>
      <w:pPr>
        <w:ind w:left="1976" w:hanging="1296"/>
      </w:pPr>
      <w:rPr>
        <w:rFonts w:hint="default"/>
      </w:rPr>
    </w:lvl>
    <w:lvl w:ilvl="7">
      <w:start w:val="1"/>
      <w:numFmt w:val="decimal"/>
      <w:lvlText w:val="%1.%2.%3.%4.%5.%6.%7.%8"/>
      <w:lvlJc w:val="left"/>
      <w:pPr>
        <w:tabs>
          <w:tab w:val="num" w:pos="2120"/>
        </w:tabs>
        <w:ind w:left="2120" w:hanging="1440"/>
      </w:pPr>
      <w:rPr>
        <w:rFonts w:hint="default"/>
      </w:rPr>
    </w:lvl>
    <w:lvl w:ilvl="8">
      <w:start w:val="1"/>
      <w:numFmt w:val="decimal"/>
      <w:lvlText w:val="%1.%2.%3.%4.%5.%6.%7.%8.%9"/>
      <w:lvlJc w:val="left"/>
      <w:pPr>
        <w:tabs>
          <w:tab w:val="num" w:pos="2264"/>
        </w:tabs>
        <w:ind w:left="2264" w:hanging="1584"/>
      </w:pPr>
      <w:rPr>
        <w:rFonts w:hint="default"/>
      </w:rPr>
    </w:lvl>
  </w:abstractNum>
  <w:abstractNum w:abstractNumId="67">
    <w:nsid w:val="7A80414D"/>
    <w:multiLevelType w:val="hybridMultilevel"/>
    <w:tmpl w:val="2BF00488"/>
    <w:styleLink w:val="Bulleted-21"/>
    <w:lvl w:ilvl="0" w:tplc="6D6E884C">
      <w:start w:val="1"/>
      <w:numFmt w:val="decimal"/>
      <w:pStyle w:val="vao-v"/>
      <w:lvlText w:val="%1"/>
      <w:lvlJc w:val="left"/>
      <w:pPr>
        <w:tabs>
          <w:tab w:val="num" w:pos="360"/>
        </w:tabs>
        <w:ind w:left="360" w:hanging="360"/>
      </w:pPr>
      <w:rPr>
        <w:rFonts w:hint="default"/>
      </w:rPr>
    </w:lvl>
    <w:lvl w:ilvl="1" w:tplc="04090003">
      <w:numFmt w:val="none"/>
      <w:pStyle w:val="dieu1"/>
      <w:lvlText w:val=""/>
      <w:lvlJc w:val="left"/>
      <w:pPr>
        <w:tabs>
          <w:tab w:val="num" w:pos="360"/>
        </w:tabs>
      </w:pPr>
    </w:lvl>
    <w:lvl w:ilvl="2" w:tplc="04090005">
      <w:numFmt w:val="none"/>
      <w:lvlText w:val=""/>
      <w:lvlJc w:val="left"/>
      <w:pPr>
        <w:tabs>
          <w:tab w:val="num" w:pos="360"/>
        </w:tabs>
      </w:pPr>
    </w:lvl>
    <w:lvl w:ilvl="3" w:tplc="04090001">
      <w:numFmt w:val="none"/>
      <w:lvlText w:val=""/>
      <w:lvlJc w:val="left"/>
      <w:pPr>
        <w:tabs>
          <w:tab w:val="num" w:pos="360"/>
        </w:tabs>
      </w:pPr>
    </w:lvl>
    <w:lvl w:ilvl="4" w:tplc="04090003">
      <w:numFmt w:val="none"/>
      <w:lvlText w:val=""/>
      <w:lvlJc w:val="left"/>
      <w:pPr>
        <w:tabs>
          <w:tab w:val="num" w:pos="360"/>
        </w:tabs>
      </w:pPr>
    </w:lvl>
    <w:lvl w:ilvl="5" w:tplc="04090005">
      <w:numFmt w:val="none"/>
      <w:lvlText w:val=""/>
      <w:lvlJc w:val="left"/>
      <w:pPr>
        <w:tabs>
          <w:tab w:val="num" w:pos="360"/>
        </w:tabs>
      </w:pPr>
    </w:lvl>
    <w:lvl w:ilvl="6" w:tplc="04090001">
      <w:numFmt w:val="none"/>
      <w:lvlText w:val=""/>
      <w:lvlJc w:val="left"/>
      <w:pPr>
        <w:tabs>
          <w:tab w:val="num" w:pos="360"/>
        </w:tabs>
      </w:pPr>
    </w:lvl>
    <w:lvl w:ilvl="7" w:tplc="04090003">
      <w:numFmt w:val="none"/>
      <w:lvlText w:val=""/>
      <w:lvlJc w:val="left"/>
      <w:pPr>
        <w:tabs>
          <w:tab w:val="num" w:pos="360"/>
        </w:tabs>
      </w:pPr>
    </w:lvl>
    <w:lvl w:ilvl="8" w:tplc="04090005">
      <w:numFmt w:val="none"/>
      <w:lvlText w:val=""/>
      <w:lvlJc w:val="left"/>
      <w:pPr>
        <w:tabs>
          <w:tab w:val="num" w:pos="360"/>
        </w:tabs>
      </w:pPr>
    </w:lvl>
  </w:abstractNum>
  <w:abstractNum w:abstractNumId="68">
    <w:nsid w:val="7F9844B0"/>
    <w:multiLevelType w:val="multilevel"/>
    <w:tmpl w:val="BCF6BAF0"/>
    <w:lvl w:ilvl="0">
      <w:start w:val="2"/>
      <w:numFmt w:val="decimal"/>
      <w:lvlText w:val="%1"/>
      <w:lvlJc w:val="left"/>
      <w:pPr>
        <w:ind w:left="915" w:hanging="915"/>
      </w:pPr>
      <w:rPr>
        <w:rFonts w:cs="Times New Roman" w:hint="default"/>
        <w:b/>
      </w:rPr>
    </w:lvl>
    <w:lvl w:ilvl="1">
      <w:start w:val="3"/>
      <w:numFmt w:val="decimal"/>
      <w:lvlText w:val="%1.%2"/>
      <w:lvlJc w:val="left"/>
      <w:pPr>
        <w:ind w:left="915" w:hanging="915"/>
      </w:pPr>
      <w:rPr>
        <w:rFonts w:cs="Times New Roman" w:hint="default"/>
        <w:b/>
      </w:rPr>
    </w:lvl>
    <w:lvl w:ilvl="2">
      <w:start w:val="2"/>
      <w:numFmt w:val="decimal"/>
      <w:lvlText w:val="%1.%2.%3"/>
      <w:lvlJc w:val="left"/>
      <w:pPr>
        <w:ind w:left="915" w:hanging="915"/>
      </w:pPr>
      <w:rPr>
        <w:rFonts w:cs="Times New Roman" w:hint="default"/>
        <w:b/>
      </w:rPr>
    </w:lvl>
    <w:lvl w:ilvl="3">
      <w:start w:val="6"/>
      <w:numFmt w:val="decimal"/>
      <w:lvlText w:val="%1.%2.%3.%4"/>
      <w:lvlJc w:val="left"/>
      <w:pPr>
        <w:ind w:left="1080" w:hanging="108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440" w:hanging="1440"/>
      </w:pPr>
      <w:rPr>
        <w:rFonts w:cs="Times New Roman" w:hint="default"/>
        <w:b/>
      </w:rPr>
    </w:lvl>
    <w:lvl w:ilvl="6">
      <w:start w:val="1"/>
      <w:numFmt w:val="decimal"/>
      <w:lvlText w:val="%1.%2.%3.%4.%5.%6.%7"/>
      <w:lvlJc w:val="left"/>
      <w:pPr>
        <w:ind w:left="1440" w:hanging="1440"/>
      </w:pPr>
      <w:rPr>
        <w:rFonts w:cs="Times New Roman" w:hint="default"/>
        <w:b/>
      </w:rPr>
    </w:lvl>
    <w:lvl w:ilvl="7">
      <w:start w:val="1"/>
      <w:numFmt w:val="decimal"/>
      <w:lvlText w:val="%1.%2.%3.%4.%5.%6.%7.%8"/>
      <w:lvlJc w:val="left"/>
      <w:pPr>
        <w:ind w:left="1800" w:hanging="1800"/>
      </w:pPr>
      <w:rPr>
        <w:rFonts w:cs="Times New Roman" w:hint="default"/>
        <w:b/>
      </w:rPr>
    </w:lvl>
    <w:lvl w:ilvl="8">
      <w:start w:val="1"/>
      <w:numFmt w:val="decimal"/>
      <w:lvlText w:val="%1.%2.%3.%4.%5.%6.%7.%8.%9"/>
      <w:lvlJc w:val="left"/>
      <w:pPr>
        <w:ind w:left="1800" w:hanging="1800"/>
      </w:pPr>
      <w:rPr>
        <w:rFonts w:cs="Times New Roman" w:hint="default"/>
        <w:b/>
      </w:rPr>
    </w:lvl>
  </w:abstractNum>
  <w:num w:numId="1">
    <w:abstractNumId w:val="67"/>
  </w:num>
  <w:num w:numId="2">
    <w:abstractNumId w:val="27"/>
  </w:num>
  <w:num w:numId="3">
    <w:abstractNumId w:val="50"/>
  </w:num>
  <w:num w:numId="4">
    <w:abstractNumId w:val="38"/>
  </w:num>
  <w:num w:numId="5">
    <w:abstractNumId w:val="35"/>
  </w:num>
  <w:num w:numId="6">
    <w:abstractNumId w:val="29"/>
  </w:num>
  <w:num w:numId="7">
    <w:abstractNumId w:val="45"/>
  </w:num>
  <w:num w:numId="8">
    <w:abstractNumId w:val="18"/>
  </w:num>
  <w:num w:numId="9">
    <w:abstractNumId w:val="37"/>
  </w:num>
  <w:num w:numId="10">
    <w:abstractNumId w:val="44"/>
    <w:lvlOverride w:ilvl="0">
      <w:lvl w:ilvl="0">
        <w:numFmt w:val="decimal"/>
        <w:lvlText w:val=""/>
        <w:lvlJc w:val="left"/>
      </w:lvl>
    </w:lvlOverride>
    <w:lvlOverride w:ilvl="1">
      <w:lvl w:ilvl="1">
        <w:start w:val="2"/>
        <w:numFmt w:val="decimal"/>
        <w:lvlText w:val="%1.%2"/>
        <w:lvlJc w:val="left"/>
        <w:pPr>
          <w:ind w:left="915" w:hanging="915"/>
        </w:pPr>
        <w:rPr>
          <w:rFonts w:hint="default"/>
          <w:color w:val="FF0000"/>
        </w:rPr>
      </w:lvl>
    </w:lvlOverride>
  </w:num>
  <w:num w:numId="11">
    <w:abstractNumId w:val="33"/>
  </w:num>
  <w:num w:numId="12">
    <w:abstractNumId w:val="30"/>
  </w:num>
  <w:num w:numId="13">
    <w:abstractNumId w:val="32"/>
  </w:num>
  <w:num w:numId="14">
    <w:abstractNumId w:val="54"/>
  </w:num>
  <w:num w:numId="15">
    <w:abstractNumId w:val="60"/>
  </w:num>
  <w:num w:numId="16">
    <w:abstractNumId w:val="68"/>
  </w:num>
  <w:num w:numId="17">
    <w:abstractNumId w:val="58"/>
  </w:num>
  <w:num w:numId="18">
    <w:abstractNumId w:val="31"/>
  </w:num>
  <w:num w:numId="19">
    <w:abstractNumId w:val="25"/>
  </w:num>
  <w:num w:numId="20">
    <w:abstractNumId w:val="65"/>
  </w:num>
  <w:num w:numId="21">
    <w:abstractNumId w:val="41"/>
  </w:num>
  <w:num w:numId="22">
    <w:abstractNumId w:val="57"/>
  </w:num>
  <w:num w:numId="23">
    <w:abstractNumId w:val="11"/>
  </w:num>
  <w:num w:numId="24">
    <w:abstractNumId w:val="51"/>
  </w:num>
  <w:num w:numId="25">
    <w:abstractNumId w:val="14"/>
  </w:num>
  <w:num w:numId="26">
    <w:abstractNumId w:val="67"/>
  </w:num>
  <w:num w:numId="27">
    <w:abstractNumId w:val="28"/>
  </w:num>
  <w:num w:numId="28">
    <w:abstractNumId w:val="36"/>
  </w:num>
  <w:num w:numId="29">
    <w:abstractNumId w:val="12"/>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4"/>
  </w:num>
  <w:num w:numId="40">
    <w:abstractNumId w:val="63"/>
  </w:num>
  <w:num w:numId="41">
    <w:abstractNumId w:val="42"/>
  </w:num>
  <w:num w:numId="42">
    <w:abstractNumId w:val="59"/>
  </w:num>
  <w:num w:numId="43">
    <w:abstractNumId w:val="13"/>
  </w:num>
  <w:num w:numId="44">
    <w:abstractNumId w:val="61"/>
  </w:num>
  <w:num w:numId="45">
    <w:abstractNumId w:val="64"/>
  </w:num>
  <w:num w:numId="46">
    <w:abstractNumId w:val="66"/>
  </w:num>
  <w:num w:numId="47">
    <w:abstractNumId w:val="62"/>
  </w:num>
  <w:num w:numId="48">
    <w:abstractNumId w:val="48"/>
  </w:num>
  <w:num w:numId="49">
    <w:abstractNumId w:val="49"/>
  </w:num>
  <w:num w:numId="50">
    <w:abstractNumId w:val="16"/>
  </w:num>
  <w:num w:numId="51">
    <w:abstractNumId w:val="55"/>
  </w:num>
  <w:num w:numId="52">
    <w:abstractNumId w:val="22"/>
  </w:num>
  <w:num w:numId="53">
    <w:abstractNumId w:val="23"/>
  </w:num>
  <w:num w:numId="54">
    <w:abstractNumId w:val="10"/>
  </w:num>
  <w:num w:numId="55">
    <w:abstractNumId w:val="56"/>
  </w:num>
  <w:num w:numId="56">
    <w:abstractNumId w:val="46"/>
  </w:num>
  <w:num w:numId="57">
    <w:abstractNumId w:val="47"/>
  </w:num>
  <w:num w:numId="58">
    <w:abstractNumId w:val="26"/>
  </w:num>
  <w:num w:numId="59">
    <w:abstractNumId w:val="40"/>
  </w:num>
  <w:num w:numId="60">
    <w:abstractNumId w:val="24"/>
  </w:num>
  <w:num w:numId="61">
    <w:abstractNumId w:val="21"/>
  </w:num>
  <w:num w:numId="62">
    <w:abstractNumId w:val="44"/>
  </w:num>
  <w:num w:numId="63">
    <w:abstractNumId w:val="17"/>
  </w:num>
  <w:num w:numId="64">
    <w:abstractNumId w:val="19"/>
  </w:num>
  <w:num w:numId="65">
    <w:abstractNumId w:val="39"/>
  </w:num>
  <w:num w:numId="66">
    <w:abstractNumId w:val="15"/>
  </w:num>
  <w:num w:numId="67">
    <w:abstractNumId w:val="43"/>
  </w:num>
  <w:num w:numId="68">
    <w:abstractNumId w:val="52"/>
  </w:num>
  <w:num w:numId="69">
    <w:abstractNumId w:val="53"/>
  </w:num>
  <w:num w:numId="70">
    <w:abstractNumId w:val="2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OzACJjI2NzYwMTcyUdpeDU4uLM/DyQAqNaABhR18QsAAAA"/>
  </w:docVars>
  <w:rsids>
    <w:rsidRoot w:val="006160C4"/>
    <w:rsid w:val="0000024B"/>
    <w:rsid w:val="00000AD6"/>
    <w:rsid w:val="000014F3"/>
    <w:rsid w:val="00001A09"/>
    <w:rsid w:val="00003096"/>
    <w:rsid w:val="00003DA8"/>
    <w:rsid w:val="00004368"/>
    <w:rsid w:val="00004F27"/>
    <w:rsid w:val="00005237"/>
    <w:rsid w:val="0000574D"/>
    <w:rsid w:val="00005C07"/>
    <w:rsid w:val="00006231"/>
    <w:rsid w:val="0000692B"/>
    <w:rsid w:val="00007F72"/>
    <w:rsid w:val="000100EB"/>
    <w:rsid w:val="00012582"/>
    <w:rsid w:val="00012618"/>
    <w:rsid w:val="00013654"/>
    <w:rsid w:val="000140AE"/>
    <w:rsid w:val="0001441B"/>
    <w:rsid w:val="000148F2"/>
    <w:rsid w:val="00014B32"/>
    <w:rsid w:val="00015412"/>
    <w:rsid w:val="00015687"/>
    <w:rsid w:val="000162B5"/>
    <w:rsid w:val="000213C5"/>
    <w:rsid w:val="00021A79"/>
    <w:rsid w:val="00021B62"/>
    <w:rsid w:val="0002328E"/>
    <w:rsid w:val="00023290"/>
    <w:rsid w:val="00023F2E"/>
    <w:rsid w:val="00024E0E"/>
    <w:rsid w:val="000250AA"/>
    <w:rsid w:val="00025884"/>
    <w:rsid w:val="00026549"/>
    <w:rsid w:val="000266A2"/>
    <w:rsid w:val="000275E8"/>
    <w:rsid w:val="0002778F"/>
    <w:rsid w:val="00030329"/>
    <w:rsid w:val="000312F1"/>
    <w:rsid w:val="00032440"/>
    <w:rsid w:val="000344E4"/>
    <w:rsid w:val="00035630"/>
    <w:rsid w:val="00035A05"/>
    <w:rsid w:val="000361A6"/>
    <w:rsid w:val="00037900"/>
    <w:rsid w:val="00037B51"/>
    <w:rsid w:val="0004173A"/>
    <w:rsid w:val="0004265A"/>
    <w:rsid w:val="000439A3"/>
    <w:rsid w:val="00043F4A"/>
    <w:rsid w:val="00044031"/>
    <w:rsid w:val="00044331"/>
    <w:rsid w:val="00046833"/>
    <w:rsid w:val="00046C84"/>
    <w:rsid w:val="00047316"/>
    <w:rsid w:val="000506E6"/>
    <w:rsid w:val="00050742"/>
    <w:rsid w:val="00051B6C"/>
    <w:rsid w:val="000523D7"/>
    <w:rsid w:val="00052752"/>
    <w:rsid w:val="00052FE7"/>
    <w:rsid w:val="00055866"/>
    <w:rsid w:val="000579E6"/>
    <w:rsid w:val="00057EE9"/>
    <w:rsid w:val="000603E0"/>
    <w:rsid w:val="00061DB0"/>
    <w:rsid w:val="00062553"/>
    <w:rsid w:val="0006370F"/>
    <w:rsid w:val="000655B9"/>
    <w:rsid w:val="00065719"/>
    <w:rsid w:val="00065E16"/>
    <w:rsid w:val="000662F7"/>
    <w:rsid w:val="00066A14"/>
    <w:rsid w:val="00067C53"/>
    <w:rsid w:val="00067E31"/>
    <w:rsid w:val="00067E39"/>
    <w:rsid w:val="00070A6E"/>
    <w:rsid w:val="00070A6F"/>
    <w:rsid w:val="00070DFC"/>
    <w:rsid w:val="00071004"/>
    <w:rsid w:val="00071F1C"/>
    <w:rsid w:val="000720D0"/>
    <w:rsid w:val="00073549"/>
    <w:rsid w:val="00073A77"/>
    <w:rsid w:val="00074030"/>
    <w:rsid w:val="0007405F"/>
    <w:rsid w:val="0007475A"/>
    <w:rsid w:val="0007515A"/>
    <w:rsid w:val="00075B23"/>
    <w:rsid w:val="000761C0"/>
    <w:rsid w:val="00076DBC"/>
    <w:rsid w:val="000773AD"/>
    <w:rsid w:val="00077618"/>
    <w:rsid w:val="00077B0D"/>
    <w:rsid w:val="0008064C"/>
    <w:rsid w:val="0008236A"/>
    <w:rsid w:val="000830FC"/>
    <w:rsid w:val="0008467E"/>
    <w:rsid w:val="000849BD"/>
    <w:rsid w:val="00085D34"/>
    <w:rsid w:val="00086152"/>
    <w:rsid w:val="00086DE1"/>
    <w:rsid w:val="00087304"/>
    <w:rsid w:val="000874CF"/>
    <w:rsid w:val="000875EA"/>
    <w:rsid w:val="00090409"/>
    <w:rsid w:val="00091903"/>
    <w:rsid w:val="000925F9"/>
    <w:rsid w:val="00092BC6"/>
    <w:rsid w:val="000936B2"/>
    <w:rsid w:val="00094677"/>
    <w:rsid w:val="0009475A"/>
    <w:rsid w:val="000955AB"/>
    <w:rsid w:val="000969FD"/>
    <w:rsid w:val="000972F2"/>
    <w:rsid w:val="00097615"/>
    <w:rsid w:val="000A0DAD"/>
    <w:rsid w:val="000A0FED"/>
    <w:rsid w:val="000A100E"/>
    <w:rsid w:val="000A28B7"/>
    <w:rsid w:val="000A2EE9"/>
    <w:rsid w:val="000A36E0"/>
    <w:rsid w:val="000A418F"/>
    <w:rsid w:val="000A5393"/>
    <w:rsid w:val="000A624C"/>
    <w:rsid w:val="000A62FC"/>
    <w:rsid w:val="000A656E"/>
    <w:rsid w:val="000A67FB"/>
    <w:rsid w:val="000A725B"/>
    <w:rsid w:val="000A732A"/>
    <w:rsid w:val="000B0DB8"/>
    <w:rsid w:val="000B2B08"/>
    <w:rsid w:val="000B41CF"/>
    <w:rsid w:val="000B5086"/>
    <w:rsid w:val="000B55C7"/>
    <w:rsid w:val="000B5B52"/>
    <w:rsid w:val="000B7C14"/>
    <w:rsid w:val="000C081A"/>
    <w:rsid w:val="000C1D3E"/>
    <w:rsid w:val="000C2073"/>
    <w:rsid w:val="000C3099"/>
    <w:rsid w:val="000C3961"/>
    <w:rsid w:val="000C3E06"/>
    <w:rsid w:val="000C3FA8"/>
    <w:rsid w:val="000C4897"/>
    <w:rsid w:val="000C4C6D"/>
    <w:rsid w:val="000C67D0"/>
    <w:rsid w:val="000C76C1"/>
    <w:rsid w:val="000D1161"/>
    <w:rsid w:val="000D1817"/>
    <w:rsid w:val="000D18A8"/>
    <w:rsid w:val="000D1BEC"/>
    <w:rsid w:val="000D1D49"/>
    <w:rsid w:val="000D1E5E"/>
    <w:rsid w:val="000D211C"/>
    <w:rsid w:val="000D53EC"/>
    <w:rsid w:val="000D6323"/>
    <w:rsid w:val="000E0160"/>
    <w:rsid w:val="000E06CC"/>
    <w:rsid w:val="000E21C1"/>
    <w:rsid w:val="000E2748"/>
    <w:rsid w:val="000E51A3"/>
    <w:rsid w:val="000E53DE"/>
    <w:rsid w:val="000E5B23"/>
    <w:rsid w:val="000E5CA0"/>
    <w:rsid w:val="000E6686"/>
    <w:rsid w:val="000E6FDF"/>
    <w:rsid w:val="000F02EE"/>
    <w:rsid w:val="000F212D"/>
    <w:rsid w:val="000F2388"/>
    <w:rsid w:val="000F2A87"/>
    <w:rsid w:val="000F33F1"/>
    <w:rsid w:val="000F3648"/>
    <w:rsid w:val="000F3F1B"/>
    <w:rsid w:val="000F46F8"/>
    <w:rsid w:val="000F4C5F"/>
    <w:rsid w:val="000F53EA"/>
    <w:rsid w:val="000F6770"/>
    <w:rsid w:val="000F6D6D"/>
    <w:rsid w:val="000F711D"/>
    <w:rsid w:val="00100DB8"/>
    <w:rsid w:val="001013D6"/>
    <w:rsid w:val="001014E8"/>
    <w:rsid w:val="00104418"/>
    <w:rsid w:val="0010459E"/>
    <w:rsid w:val="001045AD"/>
    <w:rsid w:val="00104BE7"/>
    <w:rsid w:val="00106070"/>
    <w:rsid w:val="00107762"/>
    <w:rsid w:val="00110CF9"/>
    <w:rsid w:val="001114EF"/>
    <w:rsid w:val="00111C17"/>
    <w:rsid w:val="001120C7"/>
    <w:rsid w:val="001123FC"/>
    <w:rsid w:val="0011277E"/>
    <w:rsid w:val="001129D0"/>
    <w:rsid w:val="00112AB6"/>
    <w:rsid w:val="0011488F"/>
    <w:rsid w:val="001166D3"/>
    <w:rsid w:val="0011753E"/>
    <w:rsid w:val="001175F9"/>
    <w:rsid w:val="0012146C"/>
    <w:rsid w:val="00122112"/>
    <w:rsid w:val="0012224E"/>
    <w:rsid w:val="00122ED1"/>
    <w:rsid w:val="0012322F"/>
    <w:rsid w:val="001240E6"/>
    <w:rsid w:val="00125676"/>
    <w:rsid w:val="00125750"/>
    <w:rsid w:val="0012692D"/>
    <w:rsid w:val="00126C4A"/>
    <w:rsid w:val="001270B1"/>
    <w:rsid w:val="00127B35"/>
    <w:rsid w:val="00132195"/>
    <w:rsid w:val="001327A2"/>
    <w:rsid w:val="00132C81"/>
    <w:rsid w:val="00133513"/>
    <w:rsid w:val="00133749"/>
    <w:rsid w:val="00135A0D"/>
    <w:rsid w:val="00136F64"/>
    <w:rsid w:val="00137051"/>
    <w:rsid w:val="00137520"/>
    <w:rsid w:val="00140F5A"/>
    <w:rsid w:val="00141A3E"/>
    <w:rsid w:val="001453AD"/>
    <w:rsid w:val="001463BA"/>
    <w:rsid w:val="00146560"/>
    <w:rsid w:val="0014786F"/>
    <w:rsid w:val="001500DF"/>
    <w:rsid w:val="0015063C"/>
    <w:rsid w:val="0015097F"/>
    <w:rsid w:val="00150DC2"/>
    <w:rsid w:val="001515FF"/>
    <w:rsid w:val="00151804"/>
    <w:rsid w:val="0015214B"/>
    <w:rsid w:val="00152D61"/>
    <w:rsid w:val="00152FF3"/>
    <w:rsid w:val="001536F4"/>
    <w:rsid w:val="0015613B"/>
    <w:rsid w:val="001564CE"/>
    <w:rsid w:val="0015753E"/>
    <w:rsid w:val="00160081"/>
    <w:rsid w:val="00160437"/>
    <w:rsid w:val="00160B3F"/>
    <w:rsid w:val="00162559"/>
    <w:rsid w:val="00162C6A"/>
    <w:rsid w:val="00162DBD"/>
    <w:rsid w:val="00164F4F"/>
    <w:rsid w:val="00165B99"/>
    <w:rsid w:val="0016647A"/>
    <w:rsid w:val="0016707B"/>
    <w:rsid w:val="0016740B"/>
    <w:rsid w:val="001677A0"/>
    <w:rsid w:val="00170E9A"/>
    <w:rsid w:val="00171241"/>
    <w:rsid w:val="00172F3D"/>
    <w:rsid w:val="001737CE"/>
    <w:rsid w:val="00176DBD"/>
    <w:rsid w:val="0017770C"/>
    <w:rsid w:val="00180978"/>
    <w:rsid w:val="001816AB"/>
    <w:rsid w:val="00181764"/>
    <w:rsid w:val="00182944"/>
    <w:rsid w:val="00184E79"/>
    <w:rsid w:val="00185163"/>
    <w:rsid w:val="00191268"/>
    <w:rsid w:val="00191711"/>
    <w:rsid w:val="00191A75"/>
    <w:rsid w:val="00192FBD"/>
    <w:rsid w:val="00193A05"/>
    <w:rsid w:val="00193B7B"/>
    <w:rsid w:val="00196868"/>
    <w:rsid w:val="00196874"/>
    <w:rsid w:val="00197A01"/>
    <w:rsid w:val="001A0490"/>
    <w:rsid w:val="001A2570"/>
    <w:rsid w:val="001A26E2"/>
    <w:rsid w:val="001A4069"/>
    <w:rsid w:val="001A4C50"/>
    <w:rsid w:val="001A5009"/>
    <w:rsid w:val="001A5DEA"/>
    <w:rsid w:val="001A6544"/>
    <w:rsid w:val="001A67D4"/>
    <w:rsid w:val="001A7198"/>
    <w:rsid w:val="001A74E6"/>
    <w:rsid w:val="001A7B80"/>
    <w:rsid w:val="001B0F83"/>
    <w:rsid w:val="001B17EA"/>
    <w:rsid w:val="001B1EC4"/>
    <w:rsid w:val="001B2824"/>
    <w:rsid w:val="001B4403"/>
    <w:rsid w:val="001B4C04"/>
    <w:rsid w:val="001B55DE"/>
    <w:rsid w:val="001B60F7"/>
    <w:rsid w:val="001B6D51"/>
    <w:rsid w:val="001B759A"/>
    <w:rsid w:val="001B7787"/>
    <w:rsid w:val="001B7A42"/>
    <w:rsid w:val="001C2860"/>
    <w:rsid w:val="001C2FD9"/>
    <w:rsid w:val="001C3148"/>
    <w:rsid w:val="001C4C09"/>
    <w:rsid w:val="001C60F1"/>
    <w:rsid w:val="001C6EDB"/>
    <w:rsid w:val="001D565E"/>
    <w:rsid w:val="001D5D91"/>
    <w:rsid w:val="001D642C"/>
    <w:rsid w:val="001D69A8"/>
    <w:rsid w:val="001D704B"/>
    <w:rsid w:val="001D7C4B"/>
    <w:rsid w:val="001D7C54"/>
    <w:rsid w:val="001E0397"/>
    <w:rsid w:val="001E03D6"/>
    <w:rsid w:val="001E0439"/>
    <w:rsid w:val="001E1369"/>
    <w:rsid w:val="001E2388"/>
    <w:rsid w:val="001E2EDB"/>
    <w:rsid w:val="001E2FA0"/>
    <w:rsid w:val="001E3B19"/>
    <w:rsid w:val="001E3E36"/>
    <w:rsid w:val="001E47B1"/>
    <w:rsid w:val="001E5914"/>
    <w:rsid w:val="001E6286"/>
    <w:rsid w:val="001E6FA6"/>
    <w:rsid w:val="001F141D"/>
    <w:rsid w:val="001F21E7"/>
    <w:rsid w:val="001F23DA"/>
    <w:rsid w:val="001F26C5"/>
    <w:rsid w:val="001F2F56"/>
    <w:rsid w:val="001F5222"/>
    <w:rsid w:val="001F5C79"/>
    <w:rsid w:val="001F66CF"/>
    <w:rsid w:val="001F775B"/>
    <w:rsid w:val="001F77E1"/>
    <w:rsid w:val="00200BE2"/>
    <w:rsid w:val="002012A5"/>
    <w:rsid w:val="0020196F"/>
    <w:rsid w:val="002021FD"/>
    <w:rsid w:val="002033F6"/>
    <w:rsid w:val="002044B0"/>
    <w:rsid w:val="0020498D"/>
    <w:rsid w:val="002051AF"/>
    <w:rsid w:val="0020704B"/>
    <w:rsid w:val="00207DED"/>
    <w:rsid w:val="002112B9"/>
    <w:rsid w:val="0021137C"/>
    <w:rsid w:val="002138F9"/>
    <w:rsid w:val="0021426E"/>
    <w:rsid w:val="00214633"/>
    <w:rsid w:val="002146ED"/>
    <w:rsid w:val="00214DFE"/>
    <w:rsid w:val="00215292"/>
    <w:rsid w:val="00215757"/>
    <w:rsid w:val="00217163"/>
    <w:rsid w:val="00220269"/>
    <w:rsid w:val="002208B3"/>
    <w:rsid w:val="002220E2"/>
    <w:rsid w:val="0022271A"/>
    <w:rsid w:val="002227C3"/>
    <w:rsid w:val="00222CC9"/>
    <w:rsid w:val="00223470"/>
    <w:rsid w:val="00224F9A"/>
    <w:rsid w:val="002258F5"/>
    <w:rsid w:val="002270B6"/>
    <w:rsid w:val="0022786E"/>
    <w:rsid w:val="00227A72"/>
    <w:rsid w:val="0023047E"/>
    <w:rsid w:val="00231A25"/>
    <w:rsid w:val="002324F7"/>
    <w:rsid w:val="002332CA"/>
    <w:rsid w:val="00233E70"/>
    <w:rsid w:val="0023415A"/>
    <w:rsid w:val="0023463D"/>
    <w:rsid w:val="00234DB4"/>
    <w:rsid w:val="00235B1B"/>
    <w:rsid w:val="0023658A"/>
    <w:rsid w:val="002378F9"/>
    <w:rsid w:val="00240670"/>
    <w:rsid w:val="00240EA5"/>
    <w:rsid w:val="002416DD"/>
    <w:rsid w:val="002424E9"/>
    <w:rsid w:val="0024256B"/>
    <w:rsid w:val="00242A55"/>
    <w:rsid w:val="00244758"/>
    <w:rsid w:val="00245958"/>
    <w:rsid w:val="00247327"/>
    <w:rsid w:val="00247394"/>
    <w:rsid w:val="002473E7"/>
    <w:rsid w:val="00247DE0"/>
    <w:rsid w:val="002516C8"/>
    <w:rsid w:val="0025171D"/>
    <w:rsid w:val="002519F2"/>
    <w:rsid w:val="00254036"/>
    <w:rsid w:val="00254980"/>
    <w:rsid w:val="002554F2"/>
    <w:rsid w:val="00256965"/>
    <w:rsid w:val="00256F6F"/>
    <w:rsid w:val="002571FD"/>
    <w:rsid w:val="00257415"/>
    <w:rsid w:val="002610AF"/>
    <w:rsid w:val="00262984"/>
    <w:rsid w:val="00262A82"/>
    <w:rsid w:val="00262CE8"/>
    <w:rsid w:val="00263C64"/>
    <w:rsid w:val="00264C2D"/>
    <w:rsid w:val="002666F3"/>
    <w:rsid w:val="00266B55"/>
    <w:rsid w:val="00266B8A"/>
    <w:rsid w:val="002673CB"/>
    <w:rsid w:val="00270423"/>
    <w:rsid w:val="00271AD3"/>
    <w:rsid w:val="002727EE"/>
    <w:rsid w:val="00272905"/>
    <w:rsid w:val="002738D9"/>
    <w:rsid w:val="00274784"/>
    <w:rsid w:val="00276BA4"/>
    <w:rsid w:val="0028036F"/>
    <w:rsid w:val="002828CE"/>
    <w:rsid w:val="00283387"/>
    <w:rsid w:val="00283DFB"/>
    <w:rsid w:val="0028454A"/>
    <w:rsid w:val="00284B0F"/>
    <w:rsid w:val="00284BAF"/>
    <w:rsid w:val="00284E19"/>
    <w:rsid w:val="002858B0"/>
    <w:rsid w:val="00286143"/>
    <w:rsid w:val="00286DFE"/>
    <w:rsid w:val="002876A8"/>
    <w:rsid w:val="00287F0B"/>
    <w:rsid w:val="002903CE"/>
    <w:rsid w:val="00292163"/>
    <w:rsid w:val="00292263"/>
    <w:rsid w:val="0029308F"/>
    <w:rsid w:val="0029331E"/>
    <w:rsid w:val="0029361C"/>
    <w:rsid w:val="00295015"/>
    <w:rsid w:val="002952EB"/>
    <w:rsid w:val="002959C8"/>
    <w:rsid w:val="00295A56"/>
    <w:rsid w:val="00296C04"/>
    <w:rsid w:val="002A101E"/>
    <w:rsid w:val="002A2AE8"/>
    <w:rsid w:val="002A335F"/>
    <w:rsid w:val="002A4C29"/>
    <w:rsid w:val="002A5108"/>
    <w:rsid w:val="002A5335"/>
    <w:rsid w:val="002A7592"/>
    <w:rsid w:val="002A79E6"/>
    <w:rsid w:val="002B0863"/>
    <w:rsid w:val="002B1366"/>
    <w:rsid w:val="002B2A3D"/>
    <w:rsid w:val="002B2CB6"/>
    <w:rsid w:val="002B374F"/>
    <w:rsid w:val="002B5CD6"/>
    <w:rsid w:val="002B5F31"/>
    <w:rsid w:val="002B602C"/>
    <w:rsid w:val="002B6E64"/>
    <w:rsid w:val="002B7BE2"/>
    <w:rsid w:val="002B7EDE"/>
    <w:rsid w:val="002C22BA"/>
    <w:rsid w:val="002C3B2C"/>
    <w:rsid w:val="002C3D9E"/>
    <w:rsid w:val="002C4D4E"/>
    <w:rsid w:val="002C657B"/>
    <w:rsid w:val="002C683A"/>
    <w:rsid w:val="002C6B57"/>
    <w:rsid w:val="002C6BF9"/>
    <w:rsid w:val="002C7753"/>
    <w:rsid w:val="002C7A93"/>
    <w:rsid w:val="002C7A94"/>
    <w:rsid w:val="002C7A9C"/>
    <w:rsid w:val="002D06C6"/>
    <w:rsid w:val="002D0DB6"/>
    <w:rsid w:val="002D2484"/>
    <w:rsid w:val="002D299D"/>
    <w:rsid w:val="002D2D2B"/>
    <w:rsid w:val="002D2F04"/>
    <w:rsid w:val="002D3489"/>
    <w:rsid w:val="002D5E13"/>
    <w:rsid w:val="002D69F6"/>
    <w:rsid w:val="002D6F1F"/>
    <w:rsid w:val="002D7D5A"/>
    <w:rsid w:val="002E0410"/>
    <w:rsid w:val="002E1158"/>
    <w:rsid w:val="002E198D"/>
    <w:rsid w:val="002E2A8C"/>
    <w:rsid w:val="002E3570"/>
    <w:rsid w:val="002E4FB4"/>
    <w:rsid w:val="002E4FEC"/>
    <w:rsid w:val="002E531F"/>
    <w:rsid w:val="002E5A4E"/>
    <w:rsid w:val="002E67DB"/>
    <w:rsid w:val="002E6938"/>
    <w:rsid w:val="002E6F80"/>
    <w:rsid w:val="002E785D"/>
    <w:rsid w:val="002F0173"/>
    <w:rsid w:val="002F1884"/>
    <w:rsid w:val="002F1CEB"/>
    <w:rsid w:val="002F29F7"/>
    <w:rsid w:val="002F3084"/>
    <w:rsid w:val="002F3157"/>
    <w:rsid w:val="002F37F0"/>
    <w:rsid w:val="002F392C"/>
    <w:rsid w:val="002F42D7"/>
    <w:rsid w:val="002F487B"/>
    <w:rsid w:val="002F4BAD"/>
    <w:rsid w:val="002F55AF"/>
    <w:rsid w:val="002F5839"/>
    <w:rsid w:val="002F70F1"/>
    <w:rsid w:val="003010F4"/>
    <w:rsid w:val="00302369"/>
    <w:rsid w:val="00302756"/>
    <w:rsid w:val="00302D27"/>
    <w:rsid w:val="003039F2"/>
    <w:rsid w:val="00303B93"/>
    <w:rsid w:val="00304EFA"/>
    <w:rsid w:val="0030501F"/>
    <w:rsid w:val="00306717"/>
    <w:rsid w:val="00306D23"/>
    <w:rsid w:val="00307304"/>
    <w:rsid w:val="00307A14"/>
    <w:rsid w:val="00307C0B"/>
    <w:rsid w:val="00310239"/>
    <w:rsid w:val="003105EB"/>
    <w:rsid w:val="00310715"/>
    <w:rsid w:val="003125F1"/>
    <w:rsid w:val="00316223"/>
    <w:rsid w:val="003166F1"/>
    <w:rsid w:val="0031799A"/>
    <w:rsid w:val="00320F74"/>
    <w:rsid w:val="0032116F"/>
    <w:rsid w:val="00321748"/>
    <w:rsid w:val="00321DDD"/>
    <w:rsid w:val="00321E1B"/>
    <w:rsid w:val="00321ECF"/>
    <w:rsid w:val="003222D1"/>
    <w:rsid w:val="00322390"/>
    <w:rsid w:val="003236A1"/>
    <w:rsid w:val="003239AD"/>
    <w:rsid w:val="00324877"/>
    <w:rsid w:val="00324B29"/>
    <w:rsid w:val="00325D48"/>
    <w:rsid w:val="00326239"/>
    <w:rsid w:val="00327F64"/>
    <w:rsid w:val="0033016C"/>
    <w:rsid w:val="003306AB"/>
    <w:rsid w:val="00330C83"/>
    <w:rsid w:val="00331583"/>
    <w:rsid w:val="003326BF"/>
    <w:rsid w:val="00333356"/>
    <w:rsid w:val="00333B65"/>
    <w:rsid w:val="00333FEC"/>
    <w:rsid w:val="003357EE"/>
    <w:rsid w:val="00335E76"/>
    <w:rsid w:val="003377DE"/>
    <w:rsid w:val="003402A5"/>
    <w:rsid w:val="003406A4"/>
    <w:rsid w:val="00342097"/>
    <w:rsid w:val="00342E1B"/>
    <w:rsid w:val="00343771"/>
    <w:rsid w:val="003456D0"/>
    <w:rsid w:val="00345843"/>
    <w:rsid w:val="00345D4C"/>
    <w:rsid w:val="0034651B"/>
    <w:rsid w:val="00346582"/>
    <w:rsid w:val="0034761E"/>
    <w:rsid w:val="0035075E"/>
    <w:rsid w:val="00351228"/>
    <w:rsid w:val="00351FA6"/>
    <w:rsid w:val="00355AF8"/>
    <w:rsid w:val="003572E7"/>
    <w:rsid w:val="003602D6"/>
    <w:rsid w:val="003616DD"/>
    <w:rsid w:val="00362283"/>
    <w:rsid w:val="00362962"/>
    <w:rsid w:val="00362D8F"/>
    <w:rsid w:val="0036391D"/>
    <w:rsid w:val="00363DA0"/>
    <w:rsid w:val="00363DAF"/>
    <w:rsid w:val="00363FFB"/>
    <w:rsid w:val="00364210"/>
    <w:rsid w:val="00364300"/>
    <w:rsid w:val="003652EF"/>
    <w:rsid w:val="0036530C"/>
    <w:rsid w:val="0036573E"/>
    <w:rsid w:val="003658F4"/>
    <w:rsid w:val="00365A8D"/>
    <w:rsid w:val="00366482"/>
    <w:rsid w:val="00366C68"/>
    <w:rsid w:val="00367017"/>
    <w:rsid w:val="00367289"/>
    <w:rsid w:val="00367581"/>
    <w:rsid w:val="00367803"/>
    <w:rsid w:val="0037031D"/>
    <w:rsid w:val="00371AA0"/>
    <w:rsid w:val="00372737"/>
    <w:rsid w:val="00374C89"/>
    <w:rsid w:val="00375CE8"/>
    <w:rsid w:val="003800E3"/>
    <w:rsid w:val="00381B57"/>
    <w:rsid w:val="0038241A"/>
    <w:rsid w:val="003829B4"/>
    <w:rsid w:val="00382A84"/>
    <w:rsid w:val="00383E00"/>
    <w:rsid w:val="003850AB"/>
    <w:rsid w:val="00385455"/>
    <w:rsid w:val="003864A1"/>
    <w:rsid w:val="00386641"/>
    <w:rsid w:val="0038691C"/>
    <w:rsid w:val="00387A86"/>
    <w:rsid w:val="00391AC0"/>
    <w:rsid w:val="00392748"/>
    <w:rsid w:val="00392B00"/>
    <w:rsid w:val="00393B69"/>
    <w:rsid w:val="003946F6"/>
    <w:rsid w:val="00394DE9"/>
    <w:rsid w:val="0039590D"/>
    <w:rsid w:val="00396507"/>
    <w:rsid w:val="00396C84"/>
    <w:rsid w:val="003971B4"/>
    <w:rsid w:val="003A043D"/>
    <w:rsid w:val="003A0484"/>
    <w:rsid w:val="003A0AFE"/>
    <w:rsid w:val="003A0CFE"/>
    <w:rsid w:val="003A0D62"/>
    <w:rsid w:val="003A267B"/>
    <w:rsid w:val="003A4457"/>
    <w:rsid w:val="003A759E"/>
    <w:rsid w:val="003A7FC4"/>
    <w:rsid w:val="003B0742"/>
    <w:rsid w:val="003B0A34"/>
    <w:rsid w:val="003B1104"/>
    <w:rsid w:val="003B14B4"/>
    <w:rsid w:val="003B1A42"/>
    <w:rsid w:val="003B1F63"/>
    <w:rsid w:val="003B22EF"/>
    <w:rsid w:val="003B2F94"/>
    <w:rsid w:val="003B339A"/>
    <w:rsid w:val="003B45B4"/>
    <w:rsid w:val="003B484C"/>
    <w:rsid w:val="003B4EF2"/>
    <w:rsid w:val="003B60B6"/>
    <w:rsid w:val="003B66EE"/>
    <w:rsid w:val="003B6D81"/>
    <w:rsid w:val="003B7A68"/>
    <w:rsid w:val="003C102D"/>
    <w:rsid w:val="003C23DF"/>
    <w:rsid w:val="003C3111"/>
    <w:rsid w:val="003C33D8"/>
    <w:rsid w:val="003C4C12"/>
    <w:rsid w:val="003C5688"/>
    <w:rsid w:val="003C5F2C"/>
    <w:rsid w:val="003C6696"/>
    <w:rsid w:val="003C69E3"/>
    <w:rsid w:val="003C6B5B"/>
    <w:rsid w:val="003C6D9D"/>
    <w:rsid w:val="003D0E09"/>
    <w:rsid w:val="003D0E7B"/>
    <w:rsid w:val="003D36DE"/>
    <w:rsid w:val="003D391A"/>
    <w:rsid w:val="003D504F"/>
    <w:rsid w:val="003D72A4"/>
    <w:rsid w:val="003D785C"/>
    <w:rsid w:val="003D7CAF"/>
    <w:rsid w:val="003E07D8"/>
    <w:rsid w:val="003E0DBC"/>
    <w:rsid w:val="003E3ACB"/>
    <w:rsid w:val="003E5009"/>
    <w:rsid w:val="003E620E"/>
    <w:rsid w:val="003E6DF6"/>
    <w:rsid w:val="003E6E61"/>
    <w:rsid w:val="003E6F2F"/>
    <w:rsid w:val="003E6FE5"/>
    <w:rsid w:val="003E76E9"/>
    <w:rsid w:val="003E7B0C"/>
    <w:rsid w:val="003F028B"/>
    <w:rsid w:val="003F1A49"/>
    <w:rsid w:val="003F23CF"/>
    <w:rsid w:val="003F23F5"/>
    <w:rsid w:val="003F25C4"/>
    <w:rsid w:val="003F3082"/>
    <w:rsid w:val="003F36C5"/>
    <w:rsid w:val="003F382F"/>
    <w:rsid w:val="003F54D1"/>
    <w:rsid w:val="003F5F75"/>
    <w:rsid w:val="003F631D"/>
    <w:rsid w:val="003F6999"/>
    <w:rsid w:val="00400257"/>
    <w:rsid w:val="0040075A"/>
    <w:rsid w:val="00400AB2"/>
    <w:rsid w:val="00400BB2"/>
    <w:rsid w:val="00400F3F"/>
    <w:rsid w:val="00401092"/>
    <w:rsid w:val="004020B9"/>
    <w:rsid w:val="00403FD2"/>
    <w:rsid w:val="00404166"/>
    <w:rsid w:val="00404B81"/>
    <w:rsid w:val="00405D67"/>
    <w:rsid w:val="0040613A"/>
    <w:rsid w:val="004063C2"/>
    <w:rsid w:val="0040789D"/>
    <w:rsid w:val="00407A00"/>
    <w:rsid w:val="00410921"/>
    <w:rsid w:val="00410EDC"/>
    <w:rsid w:val="00411085"/>
    <w:rsid w:val="0041150E"/>
    <w:rsid w:val="004125F5"/>
    <w:rsid w:val="00412CAF"/>
    <w:rsid w:val="00413089"/>
    <w:rsid w:val="004134E8"/>
    <w:rsid w:val="00413A13"/>
    <w:rsid w:val="00413BFC"/>
    <w:rsid w:val="00417478"/>
    <w:rsid w:val="004227E9"/>
    <w:rsid w:val="00424AF4"/>
    <w:rsid w:val="00424B8A"/>
    <w:rsid w:val="0042527F"/>
    <w:rsid w:val="00426435"/>
    <w:rsid w:val="00427165"/>
    <w:rsid w:val="00427A50"/>
    <w:rsid w:val="00427BDE"/>
    <w:rsid w:val="004304D7"/>
    <w:rsid w:val="00430E87"/>
    <w:rsid w:val="00432188"/>
    <w:rsid w:val="004325E5"/>
    <w:rsid w:val="0043262C"/>
    <w:rsid w:val="00432968"/>
    <w:rsid w:val="00434ED2"/>
    <w:rsid w:val="004354C6"/>
    <w:rsid w:val="00435A72"/>
    <w:rsid w:val="00436493"/>
    <w:rsid w:val="0043732F"/>
    <w:rsid w:val="00437B4E"/>
    <w:rsid w:val="00437E6C"/>
    <w:rsid w:val="00440E67"/>
    <w:rsid w:val="0044107C"/>
    <w:rsid w:val="004416E0"/>
    <w:rsid w:val="004423F6"/>
    <w:rsid w:val="00442B11"/>
    <w:rsid w:val="00442F09"/>
    <w:rsid w:val="00443FC4"/>
    <w:rsid w:val="00444126"/>
    <w:rsid w:val="00444770"/>
    <w:rsid w:val="0044490C"/>
    <w:rsid w:val="00445BA7"/>
    <w:rsid w:val="004461B9"/>
    <w:rsid w:val="00446829"/>
    <w:rsid w:val="004471D6"/>
    <w:rsid w:val="00450565"/>
    <w:rsid w:val="004514CF"/>
    <w:rsid w:val="004514F8"/>
    <w:rsid w:val="004518FF"/>
    <w:rsid w:val="00452DEF"/>
    <w:rsid w:val="004534B7"/>
    <w:rsid w:val="0045582A"/>
    <w:rsid w:val="00455E1A"/>
    <w:rsid w:val="00456926"/>
    <w:rsid w:val="00456BDF"/>
    <w:rsid w:val="00457127"/>
    <w:rsid w:val="0045739D"/>
    <w:rsid w:val="004573D5"/>
    <w:rsid w:val="004616D9"/>
    <w:rsid w:val="00461E9A"/>
    <w:rsid w:val="00462E16"/>
    <w:rsid w:val="00464B8F"/>
    <w:rsid w:val="004653F2"/>
    <w:rsid w:val="00465B99"/>
    <w:rsid w:val="00465CFE"/>
    <w:rsid w:val="004662B4"/>
    <w:rsid w:val="00466DBC"/>
    <w:rsid w:val="00467EF1"/>
    <w:rsid w:val="00470D17"/>
    <w:rsid w:val="004720E8"/>
    <w:rsid w:val="00473532"/>
    <w:rsid w:val="00473F64"/>
    <w:rsid w:val="00476E4E"/>
    <w:rsid w:val="004814D6"/>
    <w:rsid w:val="004823EB"/>
    <w:rsid w:val="00482875"/>
    <w:rsid w:val="0048453A"/>
    <w:rsid w:val="004848C9"/>
    <w:rsid w:val="004851E3"/>
    <w:rsid w:val="004852B0"/>
    <w:rsid w:val="0048540D"/>
    <w:rsid w:val="00486385"/>
    <w:rsid w:val="00486870"/>
    <w:rsid w:val="00487BB8"/>
    <w:rsid w:val="004903B3"/>
    <w:rsid w:val="004909FC"/>
    <w:rsid w:val="00492133"/>
    <w:rsid w:val="004922C9"/>
    <w:rsid w:val="00492FD0"/>
    <w:rsid w:val="00495F24"/>
    <w:rsid w:val="004A04F6"/>
    <w:rsid w:val="004A0907"/>
    <w:rsid w:val="004A0CFD"/>
    <w:rsid w:val="004A1FAC"/>
    <w:rsid w:val="004A371F"/>
    <w:rsid w:val="004A3AA6"/>
    <w:rsid w:val="004A3E7D"/>
    <w:rsid w:val="004A45AA"/>
    <w:rsid w:val="004A473F"/>
    <w:rsid w:val="004A4E48"/>
    <w:rsid w:val="004A4E8C"/>
    <w:rsid w:val="004A56E7"/>
    <w:rsid w:val="004A5BEF"/>
    <w:rsid w:val="004A6500"/>
    <w:rsid w:val="004A6A14"/>
    <w:rsid w:val="004A6A3A"/>
    <w:rsid w:val="004A7469"/>
    <w:rsid w:val="004A757E"/>
    <w:rsid w:val="004A75F6"/>
    <w:rsid w:val="004A7B68"/>
    <w:rsid w:val="004B0D70"/>
    <w:rsid w:val="004B16C8"/>
    <w:rsid w:val="004B171F"/>
    <w:rsid w:val="004B39F7"/>
    <w:rsid w:val="004B4796"/>
    <w:rsid w:val="004B4BDD"/>
    <w:rsid w:val="004B79CB"/>
    <w:rsid w:val="004C1475"/>
    <w:rsid w:val="004C155C"/>
    <w:rsid w:val="004C2684"/>
    <w:rsid w:val="004C26C1"/>
    <w:rsid w:val="004C43A5"/>
    <w:rsid w:val="004C52E2"/>
    <w:rsid w:val="004C68E9"/>
    <w:rsid w:val="004D29EB"/>
    <w:rsid w:val="004D2FE6"/>
    <w:rsid w:val="004D3529"/>
    <w:rsid w:val="004D3B93"/>
    <w:rsid w:val="004D56E0"/>
    <w:rsid w:val="004D5869"/>
    <w:rsid w:val="004D5A16"/>
    <w:rsid w:val="004D657B"/>
    <w:rsid w:val="004D6C71"/>
    <w:rsid w:val="004D75A3"/>
    <w:rsid w:val="004D7C4E"/>
    <w:rsid w:val="004E0D8E"/>
    <w:rsid w:val="004E0DBB"/>
    <w:rsid w:val="004E10B0"/>
    <w:rsid w:val="004E1F76"/>
    <w:rsid w:val="004E33EF"/>
    <w:rsid w:val="004E4507"/>
    <w:rsid w:val="004E4F31"/>
    <w:rsid w:val="004E6A95"/>
    <w:rsid w:val="004E6CF8"/>
    <w:rsid w:val="004E7602"/>
    <w:rsid w:val="004E7D1C"/>
    <w:rsid w:val="004F0A85"/>
    <w:rsid w:val="004F1A31"/>
    <w:rsid w:val="004F1DCE"/>
    <w:rsid w:val="004F25B4"/>
    <w:rsid w:val="004F2AAE"/>
    <w:rsid w:val="004F3FD0"/>
    <w:rsid w:val="004F4CAF"/>
    <w:rsid w:val="004F51B1"/>
    <w:rsid w:val="004F5B2F"/>
    <w:rsid w:val="004F7024"/>
    <w:rsid w:val="004F7476"/>
    <w:rsid w:val="005012D3"/>
    <w:rsid w:val="005016F7"/>
    <w:rsid w:val="0050179C"/>
    <w:rsid w:val="00501F46"/>
    <w:rsid w:val="005026D4"/>
    <w:rsid w:val="0050276D"/>
    <w:rsid w:val="00502F50"/>
    <w:rsid w:val="005060AC"/>
    <w:rsid w:val="00506F4F"/>
    <w:rsid w:val="00507868"/>
    <w:rsid w:val="0050786D"/>
    <w:rsid w:val="0050788F"/>
    <w:rsid w:val="00510333"/>
    <w:rsid w:val="005136E1"/>
    <w:rsid w:val="00513956"/>
    <w:rsid w:val="00513EFC"/>
    <w:rsid w:val="0051481F"/>
    <w:rsid w:val="00514E63"/>
    <w:rsid w:val="005160EE"/>
    <w:rsid w:val="00516304"/>
    <w:rsid w:val="00516576"/>
    <w:rsid w:val="005172B3"/>
    <w:rsid w:val="005208FA"/>
    <w:rsid w:val="00520EF0"/>
    <w:rsid w:val="005214C6"/>
    <w:rsid w:val="005238BA"/>
    <w:rsid w:val="005245A3"/>
    <w:rsid w:val="00525E06"/>
    <w:rsid w:val="0052636D"/>
    <w:rsid w:val="00527030"/>
    <w:rsid w:val="0052746B"/>
    <w:rsid w:val="0053133C"/>
    <w:rsid w:val="00531364"/>
    <w:rsid w:val="00531454"/>
    <w:rsid w:val="005318DA"/>
    <w:rsid w:val="005323A1"/>
    <w:rsid w:val="005326D7"/>
    <w:rsid w:val="0053319D"/>
    <w:rsid w:val="00533D01"/>
    <w:rsid w:val="005348E7"/>
    <w:rsid w:val="0053594D"/>
    <w:rsid w:val="0053712A"/>
    <w:rsid w:val="005373E4"/>
    <w:rsid w:val="00537C9B"/>
    <w:rsid w:val="00537F77"/>
    <w:rsid w:val="00541A49"/>
    <w:rsid w:val="00542E86"/>
    <w:rsid w:val="00543792"/>
    <w:rsid w:val="005442E5"/>
    <w:rsid w:val="00544AA8"/>
    <w:rsid w:val="00544D2D"/>
    <w:rsid w:val="00546324"/>
    <w:rsid w:val="00546CD1"/>
    <w:rsid w:val="00551813"/>
    <w:rsid w:val="00551CC7"/>
    <w:rsid w:val="00551E64"/>
    <w:rsid w:val="005537BF"/>
    <w:rsid w:val="005542EC"/>
    <w:rsid w:val="00554A15"/>
    <w:rsid w:val="0055513B"/>
    <w:rsid w:val="00555431"/>
    <w:rsid w:val="00556433"/>
    <w:rsid w:val="00557405"/>
    <w:rsid w:val="00560A63"/>
    <w:rsid w:val="00560EB5"/>
    <w:rsid w:val="005611C5"/>
    <w:rsid w:val="00561EDD"/>
    <w:rsid w:val="00561F8D"/>
    <w:rsid w:val="00562AD3"/>
    <w:rsid w:val="005634D5"/>
    <w:rsid w:val="00564836"/>
    <w:rsid w:val="00565242"/>
    <w:rsid w:val="00565405"/>
    <w:rsid w:val="0056593A"/>
    <w:rsid w:val="00565ADC"/>
    <w:rsid w:val="00565F44"/>
    <w:rsid w:val="0056663C"/>
    <w:rsid w:val="00570962"/>
    <w:rsid w:val="00570E97"/>
    <w:rsid w:val="005713D8"/>
    <w:rsid w:val="00575D3A"/>
    <w:rsid w:val="005819DF"/>
    <w:rsid w:val="005820B3"/>
    <w:rsid w:val="005827C6"/>
    <w:rsid w:val="00582C2D"/>
    <w:rsid w:val="00582DB8"/>
    <w:rsid w:val="00582FF5"/>
    <w:rsid w:val="005834E2"/>
    <w:rsid w:val="005843FB"/>
    <w:rsid w:val="00586F30"/>
    <w:rsid w:val="005870B9"/>
    <w:rsid w:val="00590B09"/>
    <w:rsid w:val="005912F5"/>
    <w:rsid w:val="00591F99"/>
    <w:rsid w:val="005932C5"/>
    <w:rsid w:val="00593E0F"/>
    <w:rsid w:val="005945ED"/>
    <w:rsid w:val="00594E0A"/>
    <w:rsid w:val="00594ECB"/>
    <w:rsid w:val="005956DC"/>
    <w:rsid w:val="00595967"/>
    <w:rsid w:val="00596808"/>
    <w:rsid w:val="00596E6E"/>
    <w:rsid w:val="005971A3"/>
    <w:rsid w:val="00597A8A"/>
    <w:rsid w:val="00597D30"/>
    <w:rsid w:val="005A1BEC"/>
    <w:rsid w:val="005A26A0"/>
    <w:rsid w:val="005A3645"/>
    <w:rsid w:val="005A3CFC"/>
    <w:rsid w:val="005A462A"/>
    <w:rsid w:val="005A591E"/>
    <w:rsid w:val="005A61A1"/>
    <w:rsid w:val="005A7913"/>
    <w:rsid w:val="005B036D"/>
    <w:rsid w:val="005B1068"/>
    <w:rsid w:val="005B1563"/>
    <w:rsid w:val="005B17D6"/>
    <w:rsid w:val="005B3B80"/>
    <w:rsid w:val="005B4F06"/>
    <w:rsid w:val="005B609B"/>
    <w:rsid w:val="005B64E0"/>
    <w:rsid w:val="005B74AA"/>
    <w:rsid w:val="005C0183"/>
    <w:rsid w:val="005C0895"/>
    <w:rsid w:val="005C09B1"/>
    <w:rsid w:val="005C0F41"/>
    <w:rsid w:val="005C118E"/>
    <w:rsid w:val="005C1594"/>
    <w:rsid w:val="005C2C3D"/>
    <w:rsid w:val="005C2C6B"/>
    <w:rsid w:val="005C31EB"/>
    <w:rsid w:val="005C35FF"/>
    <w:rsid w:val="005C3D45"/>
    <w:rsid w:val="005C4A28"/>
    <w:rsid w:val="005C4DDD"/>
    <w:rsid w:val="005C5D47"/>
    <w:rsid w:val="005C66E3"/>
    <w:rsid w:val="005C6A2F"/>
    <w:rsid w:val="005C7209"/>
    <w:rsid w:val="005D0135"/>
    <w:rsid w:val="005D27CA"/>
    <w:rsid w:val="005D367A"/>
    <w:rsid w:val="005D3C97"/>
    <w:rsid w:val="005D5256"/>
    <w:rsid w:val="005D5723"/>
    <w:rsid w:val="005D5773"/>
    <w:rsid w:val="005D5D27"/>
    <w:rsid w:val="005D5DCA"/>
    <w:rsid w:val="005D63C9"/>
    <w:rsid w:val="005D689A"/>
    <w:rsid w:val="005D6B8C"/>
    <w:rsid w:val="005D720D"/>
    <w:rsid w:val="005E0A46"/>
    <w:rsid w:val="005E0B31"/>
    <w:rsid w:val="005E1FA5"/>
    <w:rsid w:val="005E23BE"/>
    <w:rsid w:val="005E2431"/>
    <w:rsid w:val="005E2965"/>
    <w:rsid w:val="005E30B6"/>
    <w:rsid w:val="005E4100"/>
    <w:rsid w:val="005E4DB2"/>
    <w:rsid w:val="005E5744"/>
    <w:rsid w:val="005E5C92"/>
    <w:rsid w:val="005E5D03"/>
    <w:rsid w:val="005E7572"/>
    <w:rsid w:val="005F017D"/>
    <w:rsid w:val="005F36FD"/>
    <w:rsid w:val="005F3C76"/>
    <w:rsid w:val="005F4147"/>
    <w:rsid w:val="005F5A18"/>
    <w:rsid w:val="005F65C9"/>
    <w:rsid w:val="005F7776"/>
    <w:rsid w:val="005F782F"/>
    <w:rsid w:val="00601103"/>
    <w:rsid w:val="006012F5"/>
    <w:rsid w:val="006017AA"/>
    <w:rsid w:val="00602BCF"/>
    <w:rsid w:val="0060374F"/>
    <w:rsid w:val="00603C3E"/>
    <w:rsid w:val="006054A2"/>
    <w:rsid w:val="006057B4"/>
    <w:rsid w:val="00605F6E"/>
    <w:rsid w:val="0060639C"/>
    <w:rsid w:val="00606E17"/>
    <w:rsid w:val="00607232"/>
    <w:rsid w:val="006076D6"/>
    <w:rsid w:val="00610A06"/>
    <w:rsid w:val="00610C89"/>
    <w:rsid w:val="00611932"/>
    <w:rsid w:val="00611B47"/>
    <w:rsid w:val="00611B73"/>
    <w:rsid w:val="00611EA3"/>
    <w:rsid w:val="006133D3"/>
    <w:rsid w:val="0061467A"/>
    <w:rsid w:val="00616093"/>
    <w:rsid w:val="006160C4"/>
    <w:rsid w:val="00621840"/>
    <w:rsid w:val="00621F0E"/>
    <w:rsid w:val="006221DF"/>
    <w:rsid w:val="0062263C"/>
    <w:rsid w:val="00623206"/>
    <w:rsid w:val="0062373E"/>
    <w:rsid w:val="00623C9A"/>
    <w:rsid w:val="00623E47"/>
    <w:rsid w:val="00623EEF"/>
    <w:rsid w:val="006244BD"/>
    <w:rsid w:val="006258A9"/>
    <w:rsid w:val="0062593D"/>
    <w:rsid w:val="00625ECE"/>
    <w:rsid w:val="0062714F"/>
    <w:rsid w:val="006303E0"/>
    <w:rsid w:val="00630B23"/>
    <w:rsid w:val="00631047"/>
    <w:rsid w:val="00632AB9"/>
    <w:rsid w:val="00632E9D"/>
    <w:rsid w:val="0063319E"/>
    <w:rsid w:val="00633AEF"/>
    <w:rsid w:val="00633B59"/>
    <w:rsid w:val="00633DD3"/>
    <w:rsid w:val="00634321"/>
    <w:rsid w:val="00634E78"/>
    <w:rsid w:val="00634FB6"/>
    <w:rsid w:val="00635282"/>
    <w:rsid w:val="00635394"/>
    <w:rsid w:val="00636034"/>
    <w:rsid w:val="00641BA4"/>
    <w:rsid w:val="00642B80"/>
    <w:rsid w:val="00642F44"/>
    <w:rsid w:val="00643D03"/>
    <w:rsid w:val="00643F6A"/>
    <w:rsid w:val="00643FCE"/>
    <w:rsid w:val="00645BA9"/>
    <w:rsid w:val="006477AC"/>
    <w:rsid w:val="006505F9"/>
    <w:rsid w:val="00651128"/>
    <w:rsid w:val="00651C06"/>
    <w:rsid w:val="006531D4"/>
    <w:rsid w:val="00654E22"/>
    <w:rsid w:val="006551F2"/>
    <w:rsid w:val="0065560D"/>
    <w:rsid w:val="0065584D"/>
    <w:rsid w:val="00655B25"/>
    <w:rsid w:val="006563F3"/>
    <w:rsid w:val="00656FB8"/>
    <w:rsid w:val="006603B3"/>
    <w:rsid w:val="00660971"/>
    <w:rsid w:val="0066382F"/>
    <w:rsid w:val="00663A07"/>
    <w:rsid w:val="00663DC3"/>
    <w:rsid w:val="006660BC"/>
    <w:rsid w:val="00671BC5"/>
    <w:rsid w:val="00672D37"/>
    <w:rsid w:val="00674C38"/>
    <w:rsid w:val="006751C0"/>
    <w:rsid w:val="006761F6"/>
    <w:rsid w:val="00677D99"/>
    <w:rsid w:val="006805CC"/>
    <w:rsid w:val="006807B4"/>
    <w:rsid w:val="0068118B"/>
    <w:rsid w:val="0068145E"/>
    <w:rsid w:val="0068284D"/>
    <w:rsid w:val="00682F61"/>
    <w:rsid w:val="00683946"/>
    <w:rsid w:val="0068406B"/>
    <w:rsid w:val="00684E07"/>
    <w:rsid w:val="006854C9"/>
    <w:rsid w:val="00685973"/>
    <w:rsid w:val="006863ED"/>
    <w:rsid w:val="00687226"/>
    <w:rsid w:val="006877FE"/>
    <w:rsid w:val="0068781F"/>
    <w:rsid w:val="006912E4"/>
    <w:rsid w:val="00691D97"/>
    <w:rsid w:val="0069253B"/>
    <w:rsid w:val="00692C5B"/>
    <w:rsid w:val="00692FCE"/>
    <w:rsid w:val="006949AE"/>
    <w:rsid w:val="0069535A"/>
    <w:rsid w:val="006964E5"/>
    <w:rsid w:val="006964F8"/>
    <w:rsid w:val="00696949"/>
    <w:rsid w:val="006969CA"/>
    <w:rsid w:val="006A2260"/>
    <w:rsid w:val="006A2355"/>
    <w:rsid w:val="006A2C99"/>
    <w:rsid w:val="006A2E8A"/>
    <w:rsid w:val="006A303C"/>
    <w:rsid w:val="006A30C9"/>
    <w:rsid w:val="006A330A"/>
    <w:rsid w:val="006A36BC"/>
    <w:rsid w:val="006A3C88"/>
    <w:rsid w:val="006A4F80"/>
    <w:rsid w:val="006A63BB"/>
    <w:rsid w:val="006A6B94"/>
    <w:rsid w:val="006A6C1C"/>
    <w:rsid w:val="006B0368"/>
    <w:rsid w:val="006B075A"/>
    <w:rsid w:val="006B2489"/>
    <w:rsid w:val="006B3469"/>
    <w:rsid w:val="006B3D7C"/>
    <w:rsid w:val="006B5131"/>
    <w:rsid w:val="006B6D29"/>
    <w:rsid w:val="006B6D7B"/>
    <w:rsid w:val="006B6D88"/>
    <w:rsid w:val="006B6FE1"/>
    <w:rsid w:val="006B72FA"/>
    <w:rsid w:val="006C0940"/>
    <w:rsid w:val="006C1355"/>
    <w:rsid w:val="006C2FDF"/>
    <w:rsid w:val="006C5BE7"/>
    <w:rsid w:val="006C7C47"/>
    <w:rsid w:val="006C7DF6"/>
    <w:rsid w:val="006D0E88"/>
    <w:rsid w:val="006D134A"/>
    <w:rsid w:val="006D141F"/>
    <w:rsid w:val="006D1BE8"/>
    <w:rsid w:val="006D1D54"/>
    <w:rsid w:val="006D42CA"/>
    <w:rsid w:val="006D4506"/>
    <w:rsid w:val="006D4A47"/>
    <w:rsid w:val="006D4C11"/>
    <w:rsid w:val="006D6C90"/>
    <w:rsid w:val="006D799B"/>
    <w:rsid w:val="006D7A13"/>
    <w:rsid w:val="006E0769"/>
    <w:rsid w:val="006E2623"/>
    <w:rsid w:val="006E2D5D"/>
    <w:rsid w:val="006E4AC8"/>
    <w:rsid w:val="006E5529"/>
    <w:rsid w:val="006E664F"/>
    <w:rsid w:val="006E6F41"/>
    <w:rsid w:val="006F04B4"/>
    <w:rsid w:val="006F5CBC"/>
    <w:rsid w:val="006F5E2E"/>
    <w:rsid w:val="006F746F"/>
    <w:rsid w:val="006F7AB6"/>
    <w:rsid w:val="0070007C"/>
    <w:rsid w:val="00702DC0"/>
    <w:rsid w:val="00703651"/>
    <w:rsid w:val="00704D52"/>
    <w:rsid w:val="00705982"/>
    <w:rsid w:val="00705D8F"/>
    <w:rsid w:val="00707E94"/>
    <w:rsid w:val="007106C8"/>
    <w:rsid w:val="00710855"/>
    <w:rsid w:val="00710A7A"/>
    <w:rsid w:val="007134C6"/>
    <w:rsid w:val="00713E09"/>
    <w:rsid w:val="00715BAE"/>
    <w:rsid w:val="007160DD"/>
    <w:rsid w:val="00716B8A"/>
    <w:rsid w:val="00716C93"/>
    <w:rsid w:val="00717180"/>
    <w:rsid w:val="00717504"/>
    <w:rsid w:val="00721B1E"/>
    <w:rsid w:val="007220EC"/>
    <w:rsid w:val="0072319E"/>
    <w:rsid w:val="007234F3"/>
    <w:rsid w:val="007235A6"/>
    <w:rsid w:val="00723EC7"/>
    <w:rsid w:val="00725297"/>
    <w:rsid w:val="00725889"/>
    <w:rsid w:val="00725E93"/>
    <w:rsid w:val="0073155A"/>
    <w:rsid w:val="007317C5"/>
    <w:rsid w:val="007323BC"/>
    <w:rsid w:val="00732BFB"/>
    <w:rsid w:val="00732E4C"/>
    <w:rsid w:val="0073359F"/>
    <w:rsid w:val="00733E2C"/>
    <w:rsid w:val="00734FD0"/>
    <w:rsid w:val="00735B09"/>
    <w:rsid w:val="00735E9D"/>
    <w:rsid w:val="00735F4C"/>
    <w:rsid w:val="00736307"/>
    <w:rsid w:val="007363BD"/>
    <w:rsid w:val="00736A9A"/>
    <w:rsid w:val="00736B3D"/>
    <w:rsid w:val="00736FA3"/>
    <w:rsid w:val="00737101"/>
    <w:rsid w:val="007376ED"/>
    <w:rsid w:val="007377C9"/>
    <w:rsid w:val="00737D28"/>
    <w:rsid w:val="00741200"/>
    <w:rsid w:val="00741403"/>
    <w:rsid w:val="00741EF8"/>
    <w:rsid w:val="00743E4F"/>
    <w:rsid w:val="0074641A"/>
    <w:rsid w:val="00746894"/>
    <w:rsid w:val="00746C68"/>
    <w:rsid w:val="00753520"/>
    <w:rsid w:val="007548BB"/>
    <w:rsid w:val="00755E59"/>
    <w:rsid w:val="00756D23"/>
    <w:rsid w:val="00756F69"/>
    <w:rsid w:val="0076030D"/>
    <w:rsid w:val="00760E30"/>
    <w:rsid w:val="00761399"/>
    <w:rsid w:val="00761514"/>
    <w:rsid w:val="00762A92"/>
    <w:rsid w:val="00764DD2"/>
    <w:rsid w:val="00765144"/>
    <w:rsid w:val="00765F15"/>
    <w:rsid w:val="00766C00"/>
    <w:rsid w:val="00766C98"/>
    <w:rsid w:val="007679BB"/>
    <w:rsid w:val="007704B5"/>
    <w:rsid w:val="00770E07"/>
    <w:rsid w:val="0077127C"/>
    <w:rsid w:val="00772DC2"/>
    <w:rsid w:val="00773230"/>
    <w:rsid w:val="007733E9"/>
    <w:rsid w:val="007749CB"/>
    <w:rsid w:val="00775951"/>
    <w:rsid w:val="00775B05"/>
    <w:rsid w:val="00775E06"/>
    <w:rsid w:val="00777EA3"/>
    <w:rsid w:val="00780001"/>
    <w:rsid w:val="007806A9"/>
    <w:rsid w:val="00781F06"/>
    <w:rsid w:val="00782219"/>
    <w:rsid w:val="00783BE9"/>
    <w:rsid w:val="0078408E"/>
    <w:rsid w:val="00785CAD"/>
    <w:rsid w:val="00785DCD"/>
    <w:rsid w:val="00787621"/>
    <w:rsid w:val="0078794D"/>
    <w:rsid w:val="007903FD"/>
    <w:rsid w:val="00791B9F"/>
    <w:rsid w:val="00792C7D"/>
    <w:rsid w:val="00793FBE"/>
    <w:rsid w:val="00796130"/>
    <w:rsid w:val="007965BA"/>
    <w:rsid w:val="00796BAF"/>
    <w:rsid w:val="00797BF1"/>
    <w:rsid w:val="007A0874"/>
    <w:rsid w:val="007A0C8D"/>
    <w:rsid w:val="007A375D"/>
    <w:rsid w:val="007A4421"/>
    <w:rsid w:val="007A4E14"/>
    <w:rsid w:val="007A5F53"/>
    <w:rsid w:val="007A63B4"/>
    <w:rsid w:val="007A7C3E"/>
    <w:rsid w:val="007A7CCC"/>
    <w:rsid w:val="007B0C87"/>
    <w:rsid w:val="007B1E25"/>
    <w:rsid w:val="007B20AA"/>
    <w:rsid w:val="007B4B99"/>
    <w:rsid w:val="007B6020"/>
    <w:rsid w:val="007B7EE4"/>
    <w:rsid w:val="007C0E11"/>
    <w:rsid w:val="007C29B6"/>
    <w:rsid w:val="007C35F7"/>
    <w:rsid w:val="007C3D41"/>
    <w:rsid w:val="007C6545"/>
    <w:rsid w:val="007C6CF4"/>
    <w:rsid w:val="007C6D9D"/>
    <w:rsid w:val="007C76FB"/>
    <w:rsid w:val="007D178E"/>
    <w:rsid w:val="007D362D"/>
    <w:rsid w:val="007D4397"/>
    <w:rsid w:val="007D5DC9"/>
    <w:rsid w:val="007D6072"/>
    <w:rsid w:val="007D69A3"/>
    <w:rsid w:val="007D7F80"/>
    <w:rsid w:val="007E0AE6"/>
    <w:rsid w:val="007E1614"/>
    <w:rsid w:val="007E244C"/>
    <w:rsid w:val="007E3540"/>
    <w:rsid w:val="007E3736"/>
    <w:rsid w:val="007E3D56"/>
    <w:rsid w:val="007E4115"/>
    <w:rsid w:val="007E4A33"/>
    <w:rsid w:val="007E4E58"/>
    <w:rsid w:val="007E747B"/>
    <w:rsid w:val="007F0707"/>
    <w:rsid w:val="007F1FDF"/>
    <w:rsid w:val="007F25AB"/>
    <w:rsid w:val="007F2633"/>
    <w:rsid w:val="007F32EC"/>
    <w:rsid w:val="007F3D80"/>
    <w:rsid w:val="007F3D91"/>
    <w:rsid w:val="007F3DC4"/>
    <w:rsid w:val="007F5115"/>
    <w:rsid w:val="007F545F"/>
    <w:rsid w:val="007F56AD"/>
    <w:rsid w:val="007F7E39"/>
    <w:rsid w:val="0080124C"/>
    <w:rsid w:val="00802A84"/>
    <w:rsid w:val="00803B7C"/>
    <w:rsid w:val="008041AD"/>
    <w:rsid w:val="0080425E"/>
    <w:rsid w:val="008044A0"/>
    <w:rsid w:val="008044C9"/>
    <w:rsid w:val="00804B74"/>
    <w:rsid w:val="00806014"/>
    <w:rsid w:val="0080662E"/>
    <w:rsid w:val="00807CE4"/>
    <w:rsid w:val="00811396"/>
    <w:rsid w:val="00812EA9"/>
    <w:rsid w:val="0081465D"/>
    <w:rsid w:val="00815502"/>
    <w:rsid w:val="00815FDB"/>
    <w:rsid w:val="008166D5"/>
    <w:rsid w:val="008172AB"/>
    <w:rsid w:val="00817D05"/>
    <w:rsid w:val="00817FA0"/>
    <w:rsid w:val="008206B0"/>
    <w:rsid w:val="00820990"/>
    <w:rsid w:val="00820A33"/>
    <w:rsid w:val="00820AAF"/>
    <w:rsid w:val="00821374"/>
    <w:rsid w:val="008214B9"/>
    <w:rsid w:val="0082241D"/>
    <w:rsid w:val="00823734"/>
    <w:rsid w:val="00823C32"/>
    <w:rsid w:val="00823E87"/>
    <w:rsid w:val="00824237"/>
    <w:rsid w:val="0082524D"/>
    <w:rsid w:val="0082542B"/>
    <w:rsid w:val="00826FCB"/>
    <w:rsid w:val="0082729A"/>
    <w:rsid w:val="00827C7B"/>
    <w:rsid w:val="0083005D"/>
    <w:rsid w:val="0083157F"/>
    <w:rsid w:val="00831C5A"/>
    <w:rsid w:val="00832142"/>
    <w:rsid w:val="00832BE8"/>
    <w:rsid w:val="008337CA"/>
    <w:rsid w:val="00833D82"/>
    <w:rsid w:val="00834115"/>
    <w:rsid w:val="00834A85"/>
    <w:rsid w:val="00834DF8"/>
    <w:rsid w:val="008359C8"/>
    <w:rsid w:val="00836117"/>
    <w:rsid w:val="0083762C"/>
    <w:rsid w:val="008406D7"/>
    <w:rsid w:val="00841CC5"/>
    <w:rsid w:val="0084315D"/>
    <w:rsid w:val="008438FE"/>
    <w:rsid w:val="00843BBB"/>
    <w:rsid w:val="00844317"/>
    <w:rsid w:val="00844DAC"/>
    <w:rsid w:val="008452BE"/>
    <w:rsid w:val="008452D3"/>
    <w:rsid w:val="00845EBD"/>
    <w:rsid w:val="008501F7"/>
    <w:rsid w:val="00850F9A"/>
    <w:rsid w:val="008515CB"/>
    <w:rsid w:val="00851812"/>
    <w:rsid w:val="008530D4"/>
    <w:rsid w:val="00853DB3"/>
    <w:rsid w:val="00853F5C"/>
    <w:rsid w:val="00854162"/>
    <w:rsid w:val="00855BF3"/>
    <w:rsid w:val="00855D09"/>
    <w:rsid w:val="008560B1"/>
    <w:rsid w:val="00857A56"/>
    <w:rsid w:val="00857A8D"/>
    <w:rsid w:val="00857DE3"/>
    <w:rsid w:val="00860CFE"/>
    <w:rsid w:val="00862C2F"/>
    <w:rsid w:val="00862DB8"/>
    <w:rsid w:val="00865248"/>
    <w:rsid w:val="008654EF"/>
    <w:rsid w:val="00865C00"/>
    <w:rsid w:val="00866BC3"/>
    <w:rsid w:val="008672EA"/>
    <w:rsid w:val="008679E8"/>
    <w:rsid w:val="00867E2E"/>
    <w:rsid w:val="00871144"/>
    <w:rsid w:val="00871A75"/>
    <w:rsid w:val="008722BC"/>
    <w:rsid w:val="0087252B"/>
    <w:rsid w:val="00872618"/>
    <w:rsid w:val="008738C7"/>
    <w:rsid w:val="0087467D"/>
    <w:rsid w:val="008750A3"/>
    <w:rsid w:val="008773D2"/>
    <w:rsid w:val="0088099B"/>
    <w:rsid w:val="00880BB4"/>
    <w:rsid w:val="00880D51"/>
    <w:rsid w:val="0088100F"/>
    <w:rsid w:val="008817D4"/>
    <w:rsid w:val="00881AC0"/>
    <w:rsid w:val="00881CF7"/>
    <w:rsid w:val="00883346"/>
    <w:rsid w:val="008842DD"/>
    <w:rsid w:val="00884958"/>
    <w:rsid w:val="00885065"/>
    <w:rsid w:val="008859D0"/>
    <w:rsid w:val="00886EE9"/>
    <w:rsid w:val="00890FAA"/>
    <w:rsid w:val="00891751"/>
    <w:rsid w:val="0089185F"/>
    <w:rsid w:val="008927CF"/>
    <w:rsid w:val="008929AF"/>
    <w:rsid w:val="00893F20"/>
    <w:rsid w:val="00894357"/>
    <w:rsid w:val="008945C8"/>
    <w:rsid w:val="00894FA4"/>
    <w:rsid w:val="008951CE"/>
    <w:rsid w:val="0089541F"/>
    <w:rsid w:val="0089633F"/>
    <w:rsid w:val="00896448"/>
    <w:rsid w:val="00897244"/>
    <w:rsid w:val="008A0023"/>
    <w:rsid w:val="008A0E88"/>
    <w:rsid w:val="008A106A"/>
    <w:rsid w:val="008A16C7"/>
    <w:rsid w:val="008A269A"/>
    <w:rsid w:val="008A3B29"/>
    <w:rsid w:val="008A3BEA"/>
    <w:rsid w:val="008A3E92"/>
    <w:rsid w:val="008A4727"/>
    <w:rsid w:val="008A4CD5"/>
    <w:rsid w:val="008A4E9E"/>
    <w:rsid w:val="008A5A30"/>
    <w:rsid w:val="008A5B23"/>
    <w:rsid w:val="008A78B7"/>
    <w:rsid w:val="008B0208"/>
    <w:rsid w:val="008B0412"/>
    <w:rsid w:val="008B15B4"/>
    <w:rsid w:val="008B1D59"/>
    <w:rsid w:val="008B3DA4"/>
    <w:rsid w:val="008B4121"/>
    <w:rsid w:val="008B5A52"/>
    <w:rsid w:val="008B5E17"/>
    <w:rsid w:val="008B71BB"/>
    <w:rsid w:val="008B763B"/>
    <w:rsid w:val="008B7E9B"/>
    <w:rsid w:val="008C0DE6"/>
    <w:rsid w:val="008C10B9"/>
    <w:rsid w:val="008C1E8B"/>
    <w:rsid w:val="008C2045"/>
    <w:rsid w:val="008C2F29"/>
    <w:rsid w:val="008C426F"/>
    <w:rsid w:val="008C4812"/>
    <w:rsid w:val="008C4995"/>
    <w:rsid w:val="008C4B55"/>
    <w:rsid w:val="008C6669"/>
    <w:rsid w:val="008C79A1"/>
    <w:rsid w:val="008C7A19"/>
    <w:rsid w:val="008D01F4"/>
    <w:rsid w:val="008D0E62"/>
    <w:rsid w:val="008D1418"/>
    <w:rsid w:val="008D1E06"/>
    <w:rsid w:val="008D2294"/>
    <w:rsid w:val="008D2602"/>
    <w:rsid w:val="008D2961"/>
    <w:rsid w:val="008D2C79"/>
    <w:rsid w:val="008D3BAF"/>
    <w:rsid w:val="008D534C"/>
    <w:rsid w:val="008D74B1"/>
    <w:rsid w:val="008E0338"/>
    <w:rsid w:val="008E06D1"/>
    <w:rsid w:val="008E0AF1"/>
    <w:rsid w:val="008E132F"/>
    <w:rsid w:val="008E22B0"/>
    <w:rsid w:val="008E3274"/>
    <w:rsid w:val="008E3419"/>
    <w:rsid w:val="008E3611"/>
    <w:rsid w:val="008E4539"/>
    <w:rsid w:val="008E72C3"/>
    <w:rsid w:val="008E7658"/>
    <w:rsid w:val="008E7864"/>
    <w:rsid w:val="008F0BE1"/>
    <w:rsid w:val="008F2659"/>
    <w:rsid w:val="008F270B"/>
    <w:rsid w:val="008F2AE5"/>
    <w:rsid w:val="008F2E8F"/>
    <w:rsid w:val="008F34E3"/>
    <w:rsid w:val="008F525D"/>
    <w:rsid w:val="008F540D"/>
    <w:rsid w:val="008F62EA"/>
    <w:rsid w:val="008F6F2C"/>
    <w:rsid w:val="008F71D5"/>
    <w:rsid w:val="0090017F"/>
    <w:rsid w:val="009002B5"/>
    <w:rsid w:val="009006BD"/>
    <w:rsid w:val="009016AB"/>
    <w:rsid w:val="0090186D"/>
    <w:rsid w:val="00902185"/>
    <w:rsid w:val="00902D95"/>
    <w:rsid w:val="00904957"/>
    <w:rsid w:val="009052DC"/>
    <w:rsid w:val="009052F3"/>
    <w:rsid w:val="00905916"/>
    <w:rsid w:val="00906002"/>
    <w:rsid w:val="00906223"/>
    <w:rsid w:val="0090664E"/>
    <w:rsid w:val="00906875"/>
    <w:rsid w:val="00906DC4"/>
    <w:rsid w:val="00907538"/>
    <w:rsid w:val="009078AC"/>
    <w:rsid w:val="0091050B"/>
    <w:rsid w:val="0091060B"/>
    <w:rsid w:val="00910A43"/>
    <w:rsid w:val="00911016"/>
    <w:rsid w:val="00912132"/>
    <w:rsid w:val="0091229D"/>
    <w:rsid w:val="009126A9"/>
    <w:rsid w:val="009126B1"/>
    <w:rsid w:val="00913F0A"/>
    <w:rsid w:val="00913FEB"/>
    <w:rsid w:val="009154AB"/>
    <w:rsid w:val="009155F8"/>
    <w:rsid w:val="00916421"/>
    <w:rsid w:val="009165D9"/>
    <w:rsid w:val="00917097"/>
    <w:rsid w:val="00917386"/>
    <w:rsid w:val="00917794"/>
    <w:rsid w:val="00917966"/>
    <w:rsid w:val="00917D48"/>
    <w:rsid w:val="00920533"/>
    <w:rsid w:val="0092260D"/>
    <w:rsid w:val="0092330F"/>
    <w:rsid w:val="00923334"/>
    <w:rsid w:val="009235FD"/>
    <w:rsid w:val="009236F1"/>
    <w:rsid w:val="009239BC"/>
    <w:rsid w:val="0092429B"/>
    <w:rsid w:val="0092789E"/>
    <w:rsid w:val="00930052"/>
    <w:rsid w:val="00931ADB"/>
    <w:rsid w:val="009326B8"/>
    <w:rsid w:val="00933D78"/>
    <w:rsid w:val="0093447B"/>
    <w:rsid w:val="00934E7A"/>
    <w:rsid w:val="00935AD8"/>
    <w:rsid w:val="00937454"/>
    <w:rsid w:val="00937EF5"/>
    <w:rsid w:val="00941252"/>
    <w:rsid w:val="00941A57"/>
    <w:rsid w:val="009439E1"/>
    <w:rsid w:val="0094491B"/>
    <w:rsid w:val="009461C5"/>
    <w:rsid w:val="00946312"/>
    <w:rsid w:val="00951310"/>
    <w:rsid w:val="00951438"/>
    <w:rsid w:val="00952101"/>
    <w:rsid w:val="00952840"/>
    <w:rsid w:val="009532E0"/>
    <w:rsid w:val="009533A8"/>
    <w:rsid w:val="009536A2"/>
    <w:rsid w:val="00953895"/>
    <w:rsid w:val="00953CCF"/>
    <w:rsid w:val="0095466D"/>
    <w:rsid w:val="00954A12"/>
    <w:rsid w:val="00954BF8"/>
    <w:rsid w:val="0095556A"/>
    <w:rsid w:val="00955656"/>
    <w:rsid w:val="00955D6E"/>
    <w:rsid w:val="00956410"/>
    <w:rsid w:val="00956530"/>
    <w:rsid w:val="00956B6B"/>
    <w:rsid w:val="00957B8B"/>
    <w:rsid w:val="00960381"/>
    <w:rsid w:val="00961170"/>
    <w:rsid w:val="00962246"/>
    <w:rsid w:val="009638F8"/>
    <w:rsid w:val="009641A6"/>
    <w:rsid w:val="009648AF"/>
    <w:rsid w:val="00965091"/>
    <w:rsid w:val="009660E3"/>
    <w:rsid w:val="00967542"/>
    <w:rsid w:val="00970FB3"/>
    <w:rsid w:val="00971211"/>
    <w:rsid w:val="00973081"/>
    <w:rsid w:val="00973A61"/>
    <w:rsid w:val="00973B3E"/>
    <w:rsid w:val="009741A0"/>
    <w:rsid w:val="0097497C"/>
    <w:rsid w:val="009749F5"/>
    <w:rsid w:val="009755D5"/>
    <w:rsid w:val="0097578C"/>
    <w:rsid w:val="00975A71"/>
    <w:rsid w:val="00975BD7"/>
    <w:rsid w:val="00975ECA"/>
    <w:rsid w:val="00976626"/>
    <w:rsid w:val="00976A60"/>
    <w:rsid w:val="00976FEC"/>
    <w:rsid w:val="00977498"/>
    <w:rsid w:val="009776E9"/>
    <w:rsid w:val="00981266"/>
    <w:rsid w:val="009825E1"/>
    <w:rsid w:val="0098374D"/>
    <w:rsid w:val="009839D3"/>
    <w:rsid w:val="00984175"/>
    <w:rsid w:val="00984B1B"/>
    <w:rsid w:val="00984FB1"/>
    <w:rsid w:val="00985701"/>
    <w:rsid w:val="00985DF1"/>
    <w:rsid w:val="00985E28"/>
    <w:rsid w:val="009866AC"/>
    <w:rsid w:val="00992C04"/>
    <w:rsid w:val="00992C5B"/>
    <w:rsid w:val="00992DE6"/>
    <w:rsid w:val="00994B7D"/>
    <w:rsid w:val="00995ED1"/>
    <w:rsid w:val="00997096"/>
    <w:rsid w:val="009975AD"/>
    <w:rsid w:val="009977C5"/>
    <w:rsid w:val="00997959"/>
    <w:rsid w:val="00997C54"/>
    <w:rsid w:val="009A01F7"/>
    <w:rsid w:val="009A0614"/>
    <w:rsid w:val="009A13F1"/>
    <w:rsid w:val="009A147D"/>
    <w:rsid w:val="009A24EA"/>
    <w:rsid w:val="009A511D"/>
    <w:rsid w:val="009A5CF3"/>
    <w:rsid w:val="009A7F63"/>
    <w:rsid w:val="009B0265"/>
    <w:rsid w:val="009B0889"/>
    <w:rsid w:val="009B20D0"/>
    <w:rsid w:val="009B2B87"/>
    <w:rsid w:val="009B5DF2"/>
    <w:rsid w:val="009B5E0E"/>
    <w:rsid w:val="009B612B"/>
    <w:rsid w:val="009B6894"/>
    <w:rsid w:val="009B7C26"/>
    <w:rsid w:val="009B7EE6"/>
    <w:rsid w:val="009C1666"/>
    <w:rsid w:val="009C1F67"/>
    <w:rsid w:val="009C2CD1"/>
    <w:rsid w:val="009C4800"/>
    <w:rsid w:val="009C4F7F"/>
    <w:rsid w:val="009C5AD9"/>
    <w:rsid w:val="009C61F2"/>
    <w:rsid w:val="009C67A1"/>
    <w:rsid w:val="009D0547"/>
    <w:rsid w:val="009D32EF"/>
    <w:rsid w:val="009D361F"/>
    <w:rsid w:val="009D4D10"/>
    <w:rsid w:val="009D5355"/>
    <w:rsid w:val="009D6656"/>
    <w:rsid w:val="009D6DD7"/>
    <w:rsid w:val="009D6E61"/>
    <w:rsid w:val="009D7100"/>
    <w:rsid w:val="009E0BB3"/>
    <w:rsid w:val="009E1D02"/>
    <w:rsid w:val="009E2E4A"/>
    <w:rsid w:val="009E3F06"/>
    <w:rsid w:val="009E4E9C"/>
    <w:rsid w:val="009E53A5"/>
    <w:rsid w:val="009E59FC"/>
    <w:rsid w:val="009F0305"/>
    <w:rsid w:val="009F0924"/>
    <w:rsid w:val="009F167E"/>
    <w:rsid w:val="009F3766"/>
    <w:rsid w:val="009F4B8C"/>
    <w:rsid w:val="009F7303"/>
    <w:rsid w:val="009F7360"/>
    <w:rsid w:val="00A00995"/>
    <w:rsid w:val="00A00C58"/>
    <w:rsid w:val="00A01EB8"/>
    <w:rsid w:val="00A02EC9"/>
    <w:rsid w:val="00A03080"/>
    <w:rsid w:val="00A03107"/>
    <w:rsid w:val="00A04FA8"/>
    <w:rsid w:val="00A0671C"/>
    <w:rsid w:val="00A07D79"/>
    <w:rsid w:val="00A104E2"/>
    <w:rsid w:val="00A10B92"/>
    <w:rsid w:val="00A12259"/>
    <w:rsid w:val="00A13E8E"/>
    <w:rsid w:val="00A155B8"/>
    <w:rsid w:val="00A15875"/>
    <w:rsid w:val="00A17BA3"/>
    <w:rsid w:val="00A21430"/>
    <w:rsid w:val="00A215E1"/>
    <w:rsid w:val="00A2244A"/>
    <w:rsid w:val="00A22545"/>
    <w:rsid w:val="00A2385E"/>
    <w:rsid w:val="00A24D5E"/>
    <w:rsid w:val="00A24DA1"/>
    <w:rsid w:val="00A25360"/>
    <w:rsid w:val="00A25519"/>
    <w:rsid w:val="00A25E6A"/>
    <w:rsid w:val="00A260A5"/>
    <w:rsid w:val="00A268ED"/>
    <w:rsid w:val="00A26D5C"/>
    <w:rsid w:val="00A26FE0"/>
    <w:rsid w:val="00A27301"/>
    <w:rsid w:val="00A27C71"/>
    <w:rsid w:val="00A30033"/>
    <w:rsid w:val="00A303B6"/>
    <w:rsid w:val="00A308CE"/>
    <w:rsid w:val="00A308F1"/>
    <w:rsid w:val="00A30920"/>
    <w:rsid w:val="00A31B8F"/>
    <w:rsid w:val="00A31DFE"/>
    <w:rsid w:val="00A32286"/>
    <w:rsid w:val="00A32E5F"/>
    <w:rsid w:val="00A337F6"/>
    <w:rsid w:val="00A339EF"/>
    <w:rsid w:val="00A34256"/>
    <w:rsid w:val="00A34A60"/>
    <w:rsid w:val="00A3570E"/>
    <w:rsid w:val="00A35A32"/>
    <w:rsid w:val="00A37892"/>
    <w:rsid w:val="00A40982"/>
    <w:rsid w:val="00A413C5"/>
    <w:rsid w:val="00A41451"/>
    <w:rsid w:val="00A42409"/>
    <w:rsid w:val="00A429AA"/>
    <w:rsid w:val="00A43122"/>
    <w:rsid w:val="00A434BD"/>
    <w:rsid w:val="00A444E4"/>
    <w:rsid w:val="00A4498A"/>
    <w:rsid w:val="00A4673A"/>
    <w:rsid w:val="00A509E4"/>
    <w:rsid w:val="00A51026"/>
    <w:rsid w:val="00A518CF"/>
    <w:rsid w:val="00A51980"/>
    <w:rsid w:val="00A53F3D"/>
    <w:rsid w:val="00A540C8"/>
    <w:rsid w:val="00A54342"/>
    <w:rsid w:val="00A559E5"/>
    <w:rsid w:val="00A55E38"/>
    <w:rsid w:val="00A55E45"/>
    <w:rsid w:val="00A56CB7"/>
    <w:rsid w:val="00A5785B"/>
    <w:rsid w:val="00A57E09"/>
    <w:rsid w:val="00A60B58"/>
    <w:rsid w:val="00A6119A"/>
    <w:rsid w:val="00A61AFD"/>
    <w:rsid w:val="00A61C20"/>
    <w:rsid w:val="00A61E24"/>
    <w:rsid w:val="00A6222D"/>
    <w:rsid w:val="00A6246C"/>
    <w:rsid w:val="00A632E6"/>
    <w:rsid w:val="00A63303"/>
    <w:rsid w:val="00A633B2"/>
    <w:rsid w:val="00A64A20"/>
    <w:rsid w:val="00A656B3"/>
    <w:rsid w:val="00A65A7C"/>
    <w:rsid w:val="00A65BE6"/>
    <w:rsid w:val="00A708D1"/>
    <w:rsid w:val="00A7094A"/>
    <w:rsid w:val="00A70E3E"/>
    <w:rsid w:val="00A716C8"/>
    <w:rsid w:val="00A72AF8"/>
    <w:rsid w:val="00A7360C"/>
    <w:rsid w:val="00A74530"/>
    <w:rsid w:val="00A749A5"/>
    <w:rsid w:val="00A75AB8"/>
    <w:rsid w:val="00A76626"/>
    <w:rsid w:val="00A76DB5"/>
    <w:rsid w:val="00A76E04"/>
    <w:rsid w:val="00A77587"/>
    <w:rsid w:val="00A776DC"/>
    <w:rsid w:val="00A80460"/>
    <w:rsid w:val="00A80785"/>
    <w:rsid w:val="00A82253"/>
    <w:rsid w:val="00A8225B"/>
    <w:rsid w:val="00A83636"/>
    <w:rsid w:val="00A8409C"/>
    <w:rsid w:val="00A84650"/>
    <w:rsid w:val="00A84F63"/>
    <w:rsid w:val="00A868D5"/>
    <w:rsid w:val="00A8696E"/>
    <w:rsid w:val="00A90102"/>
    <w:rsid w:val="00A90853"/>
    <w:rsid w:val="00A9093E"/>
    <w:rsid w:val="00A90948"/>
    <w:rsid w:val="00A92317"/>
    <w:rsid w:val="00A932BE"/>
    <w:rsid w:val="00A948D8"/>
    <w:rsid w:val="00A94C5D"/>
    <w:rsid w:val="00A95D2F"/>
    <w:rsid w:val="00A967BE"/>
    <w:rsid w:val="00A96BE3"/>
    <w:rsid w:val="00A978D0"/>
    <w:rsid w:val="00AA00FD"/>
    <w:rsid w:val="00AA010B"/>
    <w:rsid w:val="00AA02A9"/>
    <w:rsid w:val="00AA07FA"/>
    <w:rsid w:val="00AA0A4F"/>
    <w:rsid w:val="00AA15B4"/>
    <w:rsid w:val="00AA185F"/>
    <w:rsid w:val="00AA1C10"/>
    <w:rsid w:val="00AA31FF"/>
    <w:rsid w:val="00AA345A"/>
    <w:rsid w:val="00AA368C"/>
    <w:rsid w:val="00AA40EB"/>
    <w:rsid w:val="00AA440E"/>
    <w:rsid w:val="00AA4872"/>
    <w:rsid w:val="00AA52DF"/>
    <w:rsid w:val="00AA61A5"/>
    <w:rsid w:val="00AA6E04"/>
    <w:rsid w:val="00AA6F6A"/>
    <w:rsid w:val="00AA7225"/>
    <w:rsid w:val="00AB23F6"/>
    <w:rsid w:val="00AB2A3D"/>
    <w:rsid w:val="00AB38B6"/>
    <w:rsid w:val="00AB47F1"/>
    <w:rsid w:val="00AB5312"/>
    <w:rsid w:val="00AB636A"/>
    <w:rsid w:val="00AB6527"/>
    <w:rsid w:val="00AB7FEA"/>
    <w:rsid w:val="00AC071A"/>
    <w:rsid w:val="00AC20A0"/>
    <w:rsid w:val="00AC3911"/>
    <w:rsid w:val="00AC39B5"/>
    <w:rsid w:val="00AC42F6"/>
    <w:rsid w:val="00AC6FFE"/>
    <w:rsid w:val="00AC7DD6"/>
    <w:rsid w:val="00AD0639"/>
    <w:rsid w:val="00AD0EEC"/>
    <w:rsid w:val="00AD18D2"/>
    <w:rsid w:val="00AD2095"/>
    <w:rsid w:val="00AD2117"/>
    <w:rsid w:val="00AD26F1"/>
    <w:rsid w:val="00AD347A"/>
    <w:rsid w:val="00AD3658"/>
    <w:rsid w:val="00AD3E19"/>
    <w:rsid w:val="00AD413B"/>
    <w:rsid w:val="00AD44F2"/>
    <w:rsid w:val="00AD491B"/>
    <w:rsid w:val="00AD4B46"/>
    <w:rsid w:val="00AD4F97"/>
    <w:rsid w:val="00AD5479"/>
    <w:rsid w:val="00AE0029"/>
    <w:rsid w:val="00AE1265"/>
    <w:rsid w:val="00AE14D2"/>
    <w:rsid w:val="00AE195B"/>
    <w:rsid w:val="00AE1DC8"/>
    <w:rsid w:val="00AE5F90"/>
    <w:rsid w:val="00AE68D5"/>
    <w:rsid w:val="00AE6E75"/>
    <w:rsid w:val="00AE7512"/>
    <w:rsid w:val="00AE76A3"/>
    <w:rsid w:val="00AE7A04"/>
    <w:rsid w:val="00AF0159"/>
    <w:rsid w:val="00AF05FA"/>
    <w:rsid w:val="00AF126E"/>
    <w:rsid w:val="00AF26AF"/>
    <w:rsid w:val="00AF29C7"/>
    <w:rsid w:val="00AF39A8"/>
    <w:rsid w:val="00AF3BFF"/>
    <w:rsid w:val="00AF4E3F"/>
    <w:rsid w:val="00AF743A"/>
    <w:rsid w:val="00AF757E"/>
    <w:rsid w:val="00B00944"/>
    <w:rsid w:val="00B0123E"/>
    <w:rsid w:val="00B01B5D"/>
    <w:rsid w:val="00B01F31"/>
    <w:rsid w:val="00B022F8"/>
    <w:rsid w:val="00B034A0"/>
    <w:rsid w:val="00B036B6"/>
    <w:rsid w:val="00B0704B"/>
    <w:rsid w:val="00B0751D"/>
    <w:rsid w:val="00B0772C"/>
    <w:rsid w:val="00B10A17"/>
    <w:rsid w:val="00B1110C"/>
    <w:rsid w:val="00B11E21"/>
    <w:rsid w:val="00B129E2"/>
    <w:rsid w:val="00B12BF2"/>
    <w:rsid w:val="00B14DC0"/>
    <w:rsid w:val="00B155CC"/>
    <w:rsid w:val="00B156A6"/>
    <w:rsid w:val="00B16DFB"/>
    <w:rsid w:val="00B175BF"/>
    <w:rsid w:val="00B202D8"/>
    <w:rsid w:val="00B2196F"/>
    <w:rsid w:val="00B23533"/>
    <w:rsid w:val="00B23B96"/>
    <w:rsid w:val="00B2440D"/>
    <w:rsid w:val="00B24D22"/>
    <w:rsid w:val="00B25DE3"/>
    <w:rsid w:val="00B2705C"/>
    <w:rsid w:val="00B27430"/>
    <w:rsid w:val="00B27805"/>
    <w:rsid w:val="00B27C0C"/>
    <w:rsid w:val="00B328AF"/>
    <w:rsid w:val="00B33178"/>
    <w:rsid w:val="00B331F6"/>
    <w:rsid w:val="00B33CAB"/>
    <w:rsid w:val="00B3412C"/>
    <w:rsid w:val="00B34DDA"/>
    <w:rsid w:val="00B35AA9"/>
    <w:rsid w:val="00B362FA"/>
    <w:rsid w:val="00B366BC"/>
    <w:rsid w:val="00B3746E"/>
    <w:rsid w:val="00B404FB"/>
    <w:rsid w:val="00B4088E"/>
    <w:rsid w:val="00B41226"/>
    <w:rsid w:val="00B41599"/>
    <w:rsid w:val="00B41B07"/>
    <w:rsid w:val="00B4203A"/>
    <w:rsid w:val="00B426F1"/>
    <w:rsid w:val="00B42A01"/>
    <w:rsid w:val="00B43487"/>
    <w:rsid w:val="00B45592"/>
    <w:rsid w:val="00B4615C"/>
    <w:rsid w:val="00B470BE"/>
    <w:rsid w:val="00B47188"/>
    <w:rsid w:val="00B5198C"/>
    <w:rsid w:val="00B51C2E"/>
    <w:rsid w:val="00B51DB4"/>
    <w:rsid w:val="00B5204D"/>
    <w:rsid w:val="00B520C0"/>
    <w:rsid w:val="00B52336"/>
    <w:rsid w:val="00B523A4"/>
    <w:rsid w:val="00B54726"/>
    <w:rsid w:val="00B55CBD"/>
    <w:rsid w:val="00B56712"/>
    <w:rsid w:val="00B56A68"/>
    <w:rsid w:val="00B56B4A"/>
    <w:rsid w:val="00B56CC6"/>
    <w:rsid w:val="00B57787"/>
    <w:rsid w:val="00B57E79"/>
    <w:rsid w:val="00B57F89"/>
    <w:rsid w:val="00B60725"/>
    <w:rsid w:val="00B60944"/>
    <w:rsid w:val="00B632A3"/>
    <w:rsid w:val="00B638E5"/>
    <w:rsid w:val="00B64B6D"/>
    <w:rsid w:val="00B64C89"/>
    <w:rsid w:val="00B65113"/>
    <w:rsid w:val="00B6548D"/>
    <w:rsid w:val="00B664FD"/>
    <w:rsid w:val="00B6667C"/>
    <w:rsid w:val="00B67017"/>
    <w:rsid w:val="00B67D4C"/>
    <w:rsid w:val="00B67E88"/>
    <w:rsid w:val="00B70268"/>
    <w:rsid w:val="00B7046B"/>
    <w:rsid w:val="00B71343"/>
    <w:rsid w:val="00B72825"/>
    <w:rsid w:val="00B72DA7"/>
    <w:rsid w:val="00B72E2C"/>
    <w:rsid w:val="00B73056"/>
    <w:rsid w:val="00B73B09"/>
    <w:rsid w:val="00B73CA9"/>
    <w:rsid w:val="00B77CDA"/>
    <w:rsid w:val="00B80471"/>
    <w:rsid w:val="00B8081E"/>
    <w:rsid w:val="00B80869"/>
    <w:rsid w:val="00B81203"/>
    <w:rsid w:val="00B813D6"/>
    <w:rsid w:val="00B81455"/>
    <w:rsid w:val="00B8152C"/>
    <w:rsid w:val="00B81B9D"/>
    <w:rsid w:val="00B84B02"/>
    <w:rsid w:val="00B858C1"/>
    <w:rsid w:val="00B85C58"/>
    <w:rsid w:val="00B86787"/>
    <w:rsid w:val="00B87585"/>
    <w:rsid w:val="00B87F21"/>
    <w:rsid w:val="00B90D28"/>
    <w:rsid w:val="00B9191D"/>
    <w:rsid w:val="00B929ED"/>
    <w:rsid w:val="00B92A39"/>
    <w:rsid w:val="00B95D25"/>
    <w:rsid w:val="00B966F1"/>
    <w:rsid w:val="00B96E98"/>
    <w:rsid w:val="00BA00D5"/>
    <w:rsid w:val="00BA0DF8"/>
    <w:rsid w:val="00BA172A"/>
    <w:rsid w:val="00BA1740"/>
    <w:rsid w:val="00BA6E41"/>
    <w:rsid w:val="00BA75BD"/>
    <w:rsid w:val="00BA7817"/>
    <w:rsid w:val="00BA7FBB"/>
    <w:rsid w:val="00BB0C5A"/>
    <w:rsid w:val="00BB18C4"/>
    <w:rsid w:val="00BB1B0A"/>
    <w:rsid w:val="00BB33C4"/>
    <w:rsid w:val="00BB3999"/>
    <w:rsid w:val="00BB3D45"/>
    <w:rsid w:val="00BB4133"/>
    <w:rsid w:val="00BB44FE"/>
    <w:rsid w:val="00BB51FA"/>
    <w:rsid w:val="00BB6F19"/>
    <w:rsid w:val="00BB79CF"/>
    <w:rsid w:val="00BC0E32"/>
    <w:rsid w:val="00BC0F32"/>
    <w:rsid w:val="00BC13D2"/>
    <w:rsid w:val="00BC1975"/>
    <w:rsid w:val="00BC1F77"/>
    <w:rsid w:val="00BC2338"/>
    <w:rsid w:val="00BC2C12"/>
    <w:rsid w:val="00BC38DB"/>
    <w:rsid w:val="00BC4EF9"/>
    <w:rsid w:val="00BC51C9"/>
    <w:rsid w:val="00BC5F9C"/>
    <w:rsid w:val="00BC6221"/>
    <w:rsid w:val="00BC64F6"/>
    <w:rsid w:val="00BC6BD8"/>
    <w:rsid w:val="00BC6D40"/>
    <w:rsid w:val="00BC7030"/>
    <w:rsid w:val="00BC726A"/>
    <w:rsid w:val="00BC7D4A"/>
    <w:rsid w:val="00BD124A"/>
    <w:rsid w:val="00BD293D"/>
    <w:rsid w:val="00BD2FC9"/>
    <w:rsid w:val="00BD450D"/>
    <w:rsid w:val="00BD5782"/>
    <w:rsid w:val="00BD6B44"/>
    <w:rsid w:val="00BD74DB"/>
    <w:rsid w:val="00BD7C5D"/>
    <w:rsid w:val="00BE2A7D"/>
    <w:rsid w:val="00BE2ED1"/>
    <w:rsid w:val="00BE35A1"/>
    <w:rsid w:val="00BF158F"/>
    <w:rsid w:val="00BF345D"/>
    <w:rsid w:val="00BF4658"/>
    <w:rsid w:val="00BF49CF"/>
    <w:rsid w:val="00BF501E"/>
    <w:rsid w:val="00BF52A5"/>
    <w:rsid w:val="00BF6F68"/>
    <w:rsid w:val="00C0043C"/>
    <w:rsid w:val="00C00633"/>
    <w:rsid w:val="00C00BF1"/>
    <w:rsid w:val="00C0424B"/>
    <w:rsid w:val="00C04632"/>
    <w:rsid w:val="00C04B0F"/>
    <w:rsid w:val="00C05111"/>
    <w:rsid w:val="00C05151"/>
    <w:rsid w:val="00C061C3"/>
    <w:rsid w:val="00C06328"/>
    <w:rsid w:val="00C06861"/>
    <w:rsid w:val="00C076B5"/>
    <w:rsid w:val="00C110BB"/>
    <w:rsid w:val="00C11126"/>
    <w:rsid w:val="00C11337"/>
    <w:rsid w:val="00C11A48"/>
    <w:rsid w:val="00C12105"/>
    <w:rsid w:val="00C122D2"/>
    <w:rsid w:val="00C12394"/>
    <w:rsid w:val="00C13C6B"/>
    <w:rsid w:val="00C14786"/>
    <w:rsid w:val="00C1696D"/>
    <w:rsid w:val="00C17089"/>
    <w:rsid w:val="00C2014F"/>
    <w:rsid w:val="00C215F8"/>
    <w:rsid w:val="00C22B3D"/>
    <w:rsid w:val="00C233D3"/>
    <w:rsid w:val="00C24628"/>
    <w:rsid w:val="00C24A68"/>
    <w:rsid w:val="00C254E6"/>
    <w:rsid w:val="00C25656"/>
    <w:rsid w:val="00C2576A"/>
    <w:rsid w:val="00C25DDC"/>
    <w:rsid w:val="00C26F8C"/>
    <w:rsid w:val="00C30758"/>
    <w:rsid w:val="00C30C16"/>
    <w:rsid w:val="00C32483"/>
    <w:rsid w:val="00C34A7F"/>
    <w:rsid w:val="00C34A82"/>
    <w:rsid w:val="00C357A0"/>
    <w:rsid w:val="00C36F73"/>
    <w:rsid w:val="00C374A7"/>
    <w:rsid w:val="00C37D07"/>
    <w:rsid w:val="00C40B48"/>
    <w:rsid w:val="00C40C98"/>
    <w:rsid w:val="00C40D91"/>
    <w:rsid w:val="00C41B53"/>
    <w:rsid w:val="00C41F37"/>
    <w:rsid w:val="00C421B3"/>
    <w:rsid w:val="00C44B97"/>
    <w:rsid w:val="00C4500F"/>
    <w:rsid w:val="00C45143"/>
    <w:rsid w:val="00C45314"/>
    <w:rsid w:val="00C45F7F"/>
    <w:rsid w:val="00C46934"/>
    <w:rsid w:val="00C47718"/>
    <w:rsid w:val="00C50AB2"/>
    <w:rsid w:val="00C5193A"/>
    <w:rsid w:val="00C5231B"/>
    <w:rsid w:val="00C53187"/>
    <w:rsid w:val="00C53585"/>
    <w:rsid w:val="00C54443"/>
    <w:rsid w:val="00C54E3E"/>
    <w:rsid w:val="00C54FB0"/>
    <w:rsid w:val="00C56A40"/>
    <w:rsid w:val="00C57C5A"/>
    <w:rsid w:val="00C601DE"/>
    <w:rsid w:val="00C6042D"/>
    <w:rsid w:val="00C605E4"/>
    <w:rsid w:val="00C61367"/>
    <w:rsid w:val="00C61B85"/>
    <w:rsid w:val="00C61CDD"/>
    <w:rsid w:val="00C62353"/>
    <w:rsid w:val="00C62728"/>
    <w:rsid w:val="00C62C4A"/>
    <w:rsid w:val="00C64564"/>
    <w:rsid w:val="00C64C15"/>
    <w:rsid w:val="00C6525E"/>
    <w:rsid w:val="00C66A5D"/>
    <w:rsid w:val="00C67136"/>
    <w:rsid w:val="00C67421"/>
    <w:rsid w:val="00C67F2F"/>
    <w:rsid w:val="00C72001"/>
    <w:rsid w:val="00C738CF"/>
    <w:rsid w:val="00C74656"/>
    <w:rsid w:val="00C748E1"/>
    <w:rsid w:val="00C74D6D"/>
    <w:rsid w:val="00C758E6"/>
    <w:rsid w:val="00C763F8"/>
    <w:rsid w:val="00C777F8"/>
    <w:rsid w:val="00C77929"/>
    <w:rsid w:val="00C779A5"/>
    <w:rsid w:val="00C77C9A"/>
    <w:rsid w:val="00C8085A"/>
    <w:rsid w:val="00C81159"/>
    <w:rsid w:val="00C81766"/>
    <w:rsid w:val="00C820A6"/>
    <w:rsid w:val="00C825FA"/>
    <w:rsid w:val="00C82661"/>
    <w:rsid w:val="00C845DD"/>
    <w:rsid w:val="00C84731"/>
    <w:rsid w:val="00C84CD7"/>
    <w:rsid w:val="00C8597C"/>
    <w:rsid w:val="00C869FC"/>
    <w:rsid w:val="00C87048"/>
    <w:rsid w:val="00C87370"/>
    <w:rsid w:val="00C87A4A"/>
    <w:rsid w:val="00C90F5E"/>
    <w:rsid w:val="00C9182D"/>
    <w:rsid w:val="00C933A9"/>
    <w:rsid w:val="00C94B28"/>
    <w:rsid w:val="00C94D03"/>
    <w:rsid w:val="00C95000"/>
    <w:rsid w:val="00C96574"/>
    <w:rsid w:val="00CA029F"/>
    <w:rsid w:val="00CA072A"/>
    <w:rsid w:val="00CA2CCA"/>
    <w:rsid w:val="00CA3D58"/>
    <w:rsid w:val="00CA5850"/>
    <w:rsid w:val="00CA5D7A"/>
    <w:rsid w:val="00CA796F"/>
    <w:rsid w:val="00CA7976"/>
    <w:rsid w:val="00CA7BA7"/>
    <w:rsid w:val="00CB2901"/>
    <w:rsid w:val="00CB2A83"/>
    <w:rsid w:val="00CB2CF0"/>
    <w:rsid w:val="00CB3122"/>
    <w:rsid w:val="00CB32A3"/>
    <w:rsid w:val="00CB5379"/>
    <w:rsid w:val="00CB55A1"/>
    <w:rsid w:val="00CB5EB2"/>
    <w:rsid w:val="00CB707E"/>
    <w:rsid w:val="00CB7896"/>
    <w:rsid w:val="00CB7B54"/>
    <w:rsid w:val="00CC0098"/>
    <w:rsid w:val="00CC019A"/>
    <w:rsid w:val="00CC1AAB"/>
    <w:rsid w:val="00CC1B70"/>
    <w:rsid w:val="00CC4800"/>
    <w:rsid w:val="00CC57C2"/>
    <w:rsid w:val="00CC62EC"/>
    <w:rsid w:val="00CC687D"/>
    <w:rsid w:val="00CC6D8A"/>
    <w:rsid w:val="00CD05BA"/>
    <w:rsid w:val="00CD181B"/>
    <w:rsid w:val="00CD199F"/>
    <w:rsid w:val="00CD1FED"/>
    <w:rsid w:val="00CD3346"/>
    <w:rsid w:val="00CD3544"/>
    <w:rsid w:val="00CD4D50"/>
    <w:rsid w:val="00CD5B1D"/>
    <w:rsid w:val="00CD5DA7"/>
    <w:rsid w:val="00CD63AE"/>
    <w:rsid w:val="00CE0B16"/>
    <w:rsid w:val="00CE1BA4"/>
    <w:rsid w:val="00CE2603"/>
    <w:rsid w:val="00CE2961"/>
    <w:rsid w:val="00CE4A03"/>
    <w:rsid w:val="00CE57D4"/>
    <w:rsid w:val="00CE5B2D"/>
    <w:rsid w:val="00CE7C86"/>
    <w:rsid w:val="00CF13BC"/>
    <w:rsid w:val="00CF2240"/>
    <w:rsid w:val="00CF3115"/>
    <w:rsid w:val="00CF5342"/>
    <w:rsid w:val="00CF5C88"/>
    <w:rsid w:val="00CF67F7"/>
    <w:rsid w:val="00CF768E"/>
    <w:rsid w:val="00CF7A47"/>
    <w:rsid w:val="00D000E4"/>
    <w:rsid w:val="00D01385"/>
    <w:rsid w:val="00D01E6A"/>
    <w:rsid w:val="00D02F3C"/>
    <w:rsid w:val="00D0316F"/>
    <w:rsid w:val="00D0339A"/>
    <w:rsid w:val="00D03754"/>
    <w:rsid w:val="00D03A48"/>
    <w:rsid w:val="00D04D70"/>
    <w:rsid w:val="00D0535C"/>
    <w:rsid w:val="00D0577A"/>
    <w:rsid w:val="00D057A5"/>
    <w:rsid w:val="00D05E81"/>
    <w:rsid w:val="00D0604D"/>
    <w:rsid w:val="00D06574"/>
    <w:rsid w:val="00D071E9"/>
    <w:rsid w:val="00D0757C"/>
    <w:rsid w:val="00D07961"/>
    <w:rsid w:val="00D104A4"/>
    <w:rsid w:val="00D105C7"/>
    <w:rsid w:val="00D10F57"/>
    <w:rsid w:val="00D1113F"/>
    <w:rsid w:val="00D119AA"/>
    <w:rsid w:val="00D11B8C"/>
    <w:rsid w:val="00D12B67"/>
    <w:rsid w:val="00D12C30"/>
    <w:rsid w:val="00D139B8"/>
    <w:rsid w:val="00D13E19"/>
    <w:rsid w:val="00D14020"/>
    <w:rsid w:val="00D147F1"/>
    <w:rsid w:val="00D15540"/>
    <w:rsid w:val="00D16DA4"/>
    <w:rsid w:val="00D17041"/>
    <w:rsid w:val="00D20424"/>
    <w:rsid w:val="00D21B4F"/>
    <w:rsid w:val="00D21F95"/>
    <w:rsid w:val="00D2201D"/>
    <w:rsid w:val="00D2227C"/>
    <w:rsid w:val="00D23C74"/>
    <w:rsid w:val="00D260AD"/>
    <w:rsid w:val="00D26630"/>
    <w:rsid w:val="00D27468"/>
    <w:rsid w:val="00D27D03"/>
    <w:rsid w:val="00D30370"/>
    <w:rsid w:val="00D31412"/>
    <w:rsid w:val="00D32C92"/>
    <w:rsid w:val="00D33E96"/>
    <w:rsid w:val="00D33F94"/>
    <w:rsid w:val="00D3493E"/>
    <w:rsid w:val="00D3742B"/>
    <w:rsid w:val="00D42D93"/>
    <w:rsid w:val="00D4350B"/>
    <w:rsid w:val="00D443F0"/>
    <w:rsid w:val="00D46F80"/>
    <w:rsid w:val="00D50EDA"/>
    <w:rsid w:val="00D50F90"/>
    <w:rsid w:val="00D543D1"/>
    <w:rsid w:val="00D574D6"/>
    <w:rsid w:val="00D579F5"/>
    <w:rsid w:val="00D616FE"/>
    <w:rsid w:val="00D61EF1"/>
    <w:rsid w:val="00D62737"/>
    <w:rsid w:val="00D632D9"/>
    <w:rsid w:val="00D63353"/>
    <w:rsid w:val="00D6392D"/>
    <w:rsid w:val="00D63ADD"/>
    <w:rsid w:val="00D648DB"/>
    <w:rsid w:val="00D6552C"/>
    <w:rsid w:val="00D661D1"/>
    <w:rsid w:val="00D6674D"/>
    <w:rsid w:val="00D7009A"/>
    <w:rsid w:val="00D7043E"/>
    <w:rsid w:val="00D705D9"/>
    <w:rsid w:val="00D70D1F"/>
    <w:rsid w:val="00D711E9"/>
    <w:rsid w:val="00D72030"/>
    <w:rsid w:val="00D721D5"/>
    <w:rsid w:val="00D72ACD"/>
    <w:rsid w:val="00D72B99"/>
    <w:rsid w:val="00D73EC9"/>
    <w:rsid w:val="00D742AE"/>
    <w:rsid w:val="00D7430C"/>
    <w:rsid w:val="00D759C6"/>
    <w:rsid w:val="00D75F5F"/>
    <w:rsid w:val="00D77481"/>
    <w:rsid w:val="00D77990"/>
    <w:rsid w:val="00D8125F"/>
    <w:rsid w:val="00D81871"/>
    <w:rsid w:val="00D81B59"/>
    <w:rsid w:val="00D81F6D"/>
    <w:rsid w:val="00D821CB"/>
    <w:rsid w:val="00D8270B"/>
    <w:rsid w:val="00D8374E"/>
    <w:rsid w:val="00D865C6"/>
    <w:rsid w:val="00D8687C"/>
    <w:rsid w:val="00D87896"/>
    <w:rsid w:val="00D87A96"/>
    <w:rsid w:val="00D91584"/>
    <w:rsid w:val="00D939C2"/>
    <w:rsid w:val="00D93E18"/>
    <w:rsid w:val="00D940A4"/>
    <w:rsid w:val="00D943B2"/>
    <w:rsid w:val="00D948D6"/>
    <w:rsid w:val="00D9525F"/>
    <w:rsid w:val="00D95AE1"/>
    <w:rsid w:val="00D97F73"/>
    <w:rsid w:val="00DA02EC"/>
    <w:rsid w:val="00DA0FBD"/>
    <w:rsid w:val="00DA12DA"/>
    <w:rsid w:val="00DA19CA"/>
    <w:rsid w:val="00DA1FE6"/>
    <w:rsid w:val="00DA36D2"/>
    <w:rsid w:val="00DA383F"/>
    <w:rsid w:val="00DA5D7B"/>
    <w:rsid w:val="00DA604A"/>
    <w:rsid w:val="00DA700E"/>
    <w:rsid w:val="00DA707D"/>
    <w:rsid w:val="00DA79CE"/>
    <w:rsid w:val="00DB0A67"/>
    <w:rsid w:val="00DB0F34"/>
    <w:rsid w:val="00DB1248"/>
    <w:rsid w:val="00DB305F"/>
    <w:rsid w:val="00DB3D6A"/>
    <w:rsid w:val="00DB3F06"/>
    <w:rsid w:val="00DB41C5"/>
    <w:rsid w:val="00DB5132"/>
    <w:rsid w:val="00DB5525"/>
    <w:rsid w:val="00DB7314"/>
    <w:rsid w:val="00DC27B5"/>
    <w:rsid w:val="00DC2811"/>
    <w:rsid w:val="00DC2EF6"/>
    <w:rsid w:val="00DC379B"/>
    <w:rsid w:val="00DC3A7D"/>
    <w:rsid w:val="00DC3F8B"/>
    <w:rsid w:val="00DC45C9"/>
    <w:rsid w:val="00DC4738"/>
    <w:rsid w:val="00DC4762"/>
    <w:rsid w:val="00DC65D4"/>
    <w:rsid w:val="00DC6AFA"/>
    <w:rsid w:val="00DC7D3A"/>
    <w:rsid w:val="00DD11BD"/>
    <w:rsid w:val="00DD1BCE"/>
    <w:rsid w:val="00DD1BD3"/>
    <w:rsid w:val="00DD35EF"/>
    <w:rsid w:val="00DD3CE5"/>
    <w:rsid w:val="00DD4A8A"/>
    <w:rsid w:val="00DD5A2F"/>
    <w:rsid w:val="00DD64DE"/>
    <w:rsid w:val="00DD64E7"/>
    <w:rsid w:val="00DD7476"/>
    <w:rsid w:val="00DD7926"/>
    <w:rsid w:val="00DE29ED"/>
    <w:rsid w:val="00DE3E2C"/>
    <w:rsid w:val="00DE405C"/>
    <w:rsid w:val="00DE417F"/>
    <w:rsid w:val="00DE43C1"/>
    <w:rsid w:val="00DE4C5C"/>
    <w:rsid w:val="00DE5837"/>
    <w:rsid w:val="00DE5BC9"/>
    <w:rsid w:val="00DE6D89"/>
    <w:rsid w:val="00DE7ABE"/>
    <w:rsid w:val="00DF0896"/>
    <w:rsid w:val="00DF0C0E"/>
    <w:rsid w:val="00DF1369"/>
    <w:rsid w:val="00DF19AA"/>
    <w:rsid w:val="00DF260A"/>
    <w:rsid w:val="00DF4BF7"/>
    <w:rsid w:val="00DF673A"/>
    <w:rsid w:val="00E00093"/>
    <w:rsid w:val="00E001E1"/>
    <w:rsid w:val="00E0042D"/>
    <w:rsid w:val="00E013DD"/>
    <w:rsid w:val="00E01569"/>
    <w:rsid w:val="00E020AE"/>
    <w:rsid w:val="00E051A8"/>
    <w:rsid w:val="00E0687D"/>
    <w:rsid w:val="00E07762"/>
    <w:rsid w:val="00E101A2"/>
    <w:rsid w:val="00E10804"/>
    <w:rsid w:val="00E1229A"/>
    <w:rsid w:val="00E12723"/>
    <w:rsid w:val="00E137BB"/>
    <w:rsid w:val="00E139D5"/>
    <w:rsid w:val="00E143FA"/>
    <w:rsid w:val="00E151EF"/>
    <w:rsid w:val="00E157AB"/>
    <w:rsid w:val="00E169D0"/>
    <w:rsid w:val="00E17392"/>
    <w:rsid w:val="00E2167B"/>
    <w:rsid w:val="00E217F0"/>
    <w:rsid w:val="00E21958"/>
    <w:rsid w:val="00E22625"/>
    <w:rsid w:val="00E23982"/>
    <w:rsid w:val="00E23F33"/>
    <w:rsid w:val="00E2492B"/>
    <w:rsid w:val="00E25A4A"/>
    <w:rsid w:val="00E25F97"/>
    <w:rsid w:val="00E2639C"/>
    <w:rsid w:val="00E268C6"/>
    <w:rsid w:val="00E30957"/>
    <w:rsid w:val="00E31099"/>
    <w:rsid w:val="00E31432"/>
    <w:rsid w:val="00E3166E"/>
    <w:rsid w:val="00E31C75"/>
    <w:rsid w:val="00E32559"/>
    <w:rsid w:val="00E32CF0"/>
    <w:rsid w:val="00E32EC6"/>
    <w:rsid w:val="00E3445B"/>
    <w:rsid w:val="00E35C74"/>
    <w:rsid w:val="00E35EA1"/>
    <w:rsid w:val="00E36F12"/>
    <w:rsid w:val="00E37202"/>
    <w:rsid w:val="00E37570"/>
    <w:rsid w:val="00E3783D"/>
    <w:rsid w:val="00E37B02"/>
    <w:rsid w:val="00E37FE5"/>
    <w:rsid w:val="00E40A7F"/>
    <w:rsid w:val="00E40FF9"/>
    <w:rsid w:val="00E411D1"/>
    <w:rsid w:val="00E419E2"/>
    <w:rsid w:val="00E425E6"/>
    <w:rsid w:val="00E42783"/>
    <w:rsid w:val="00E4324B"/>
    <w:rsid w:val="00E45153"/>
    <w:rsid w:val="00E479CD"/>
    <w:rsid w:val="00E5053E"/>
    <w:rsid w:val="00E5206B"/>
    <w:rsid w:val="00E52B1D"/>
    <w:rsid w:val="00E52FB6"/>
    <w:rsid w:val="00E5344E"/>
    <w:rsid w:val="00E53614"/>
    <w:rsid w:val="00E543DF"/>
    <w:rsid w:val="00E54936"/>
    <w:rsid w:val="00E54CED"/>
    <w:rsid w:val="00E55E36"/>
    <w:rsid w:val="00E61342"/>
    <w:rsid w:val="00E61581"/>
    <w:rsid w:val="00E61696"/>
    <w:rsid w:val="00E6198A"/>
    <w:rsid w:val="00E61F54"/>
    <w:rsid w:val="00E62DAD"/>
    <w:rsid w:val="00E63AAA"/>
    <w:rsid w:val="00E64057"/>
    <w:rsid w:val="00E66156"/>
    <w:rsid w:val="00E66CB1"/>
    <w:rsid w:val="00E66DD2"/>
    <w:rsid w:val="00E67476"/>
    <w:rsid w:val="00E67B32"/>
    <w:rsid w:val="00E67DC3"/>
    <w:rsid w:val="00E701A7"/>
    <w:rsid w:val="00E70BE9"/>
    <w:rsid w:val="00E70C23"/>
    <w:rsid w:val="00E715A6"/>
    <w:rsid w:val="00E723B3"/>
    <w:rsid w:val="00E737F9"/>
    <w:rsid w:val="00E74A07"/>
    <w:rsid w:val="00E75214"/>
    <w:rsid w:val="00E77404"/>
    <w:rsid w:val="00E80610"/>
    <w:rsid w:val="00E83991"/>
    <w:rsid w:val="00E83A18"/>
    <w:rsid w:val="00E83FDC"/>
    <w:rsid w:val="00E84777"/>
    <w:rsid w:val="00E8662E"/>
    <w:rsid w:val="00E90277"/>
    <w:rsid w:val="00E916C9"/>
    <w:rsid w:val="00E91E8A"/>
    <w:rsid w:val="00E9380F"/>
    <w:rsid w:val="00E93F37"/>
    <w:rsid w:val="00E949E6"/>
    <w:rsid w:val="00E95305"/>
    <w:rsid w:val="00E9561C"/>
    <w:rsid w:val="00E95D41"/>
    <w:rsid w:val="00E963CD"/>
    <w:rsid w:val="00E97530"/>
    <w:rsid w:val="00E97EB4"/>
    <w:rsid w:val="00EA17E7"/>
    <w:rsid w:val="00EA4A56"/>
    <w:rsid w:val="00EA55F8"/>
    <w:rsid w:val="00EA60A9"/>
    <w:rsid w:val="00EA6318"/>
    <w:rsid w:val="00EA67C3"/>
    <w:rsid w:val="00EA7627"/>
    <w:rsid w:val="00EA7667"/>
    <w:rsid w:val="00EA7B1B"/>
    <w:rsid w:val="00EB04A3"/>
    <w:rsid w:val="00EB0EE9"/>
    <w:rsid w:val="00EB1620"/>
    <w:rsid w:val="00EB251A"/>
    <w:rsid w:val="00EB2CFB"/>
    <w:rsid w:val="00EB2D7E"/>
    <w:rsid w:val="00EB2E91"/>
    <w:rsid w:val="00EB400D"/>
    <w:rsid w:val="00EB48E0"/>
    <w:rsid w:val="00EB492A"/>
    <w:rsid w:val="00EB4E85"/>
    <w:rsid w:val="00EB4FCA"/>
    <w:rsid w:val="00EB522F"/>
    <w:rsid w:val="00EB5688"/>
    <w:rsid w:val="00EB5FFB"/>
    <w:rsid w:val="00EB6B45"/>
    <w:rsid w:val="00EB6C1C"/>
    <w:rsid w:val="00EB7955"/>
    <w:rsid w:val="00EB7D32"/>
    <w:rsid w:val="00EB7E88"/>
    <w:rsid w:val="00EC01A7"/>
    <w:rsid w:val="00EC055B"/>
    <w:rsid w:val="00EC1846"/>
    <w:rsid w:val="00EC2932"/>
    <w:rsid w:val="00EC326F"/>
    <w:rsid w:val="00EC4077"/>
    <w:rsid w:val="00EC4CF2"/>
    <w:rsid w:val="00EC5BA6"/>
    <w:rsid w:val="00EC7220"/>
    <w:rsid w:val="00EC768D"/>
    <w:rsid w:val="00ED1F80"/>
    <w:rsid w:val="00ED3AE4"/>
    <w:rsid w:val="00ED3DA0"/>
    <w:rsid w:val="00ED4EDA"/>
    <w:rsid w:val="00ED4F35"/>
    <w:rsid w:val="00ED5173"/>
    <w:rsid w:val="00ED5DF8"/>
    <w:rsid w:val="00EE009C"/>
    <w:rsid w:val="00EE0DBD"/>
    <w:rsid w:val="00EE5096"/>
    <w:rsid w:val="00EE54E2"/>
    <w:rsid w:val="00EE5C47"/>
    <w:rsid w:val="00EE6ADF"/>
    <w:rsid w:val="00EF0C99"/>
    <w:rsid w:val="00EF13AA"/>
    <w:rsid w:val="00EF1BA2"/>
    <w:rsid w:val="00EF214D"/>
    <w:rsid w:val="00EF26D0"/>
    <w:rsid w:val="00EF3C76"/>
    <w:rsid w:val="00EF4FFA"/>
    <w:rsid w:val="00EF5505"/>
    <w:rsid w:val="00EF6904"/>
    <w:rsid w:val="00EF6DC5"/>
    <w:rsid w:val="00EF6DFB"/>
    <w:rsid w:val="00EF79A5"/>
    <w:rsid w:val="00EF7ED5"/>
    <w:rsid w:val="00F009E9"/>
    <w:rsid w:val="00F01F09"/>
    <w:rsid w:val="00F04B0D"/>
    <w:rsid w:val="00F04CCA"/>
    <w:rsid w:val="00F04E58"/>
    <w:rsid w:val="00F05E27"/>
    <w:rsid w:val="00F05FFA"/>
    <w:rsid w:val="00F0618E"/>
    <w:rsid w:val="00F06312"/>
    <w:rsid w:val="00F064B9"/>
    <w:rsid w:val="00F069DE"/>
    <w:rsid w:val="00F07732"/>
    <w:rsid w:val="00F07CC9"/>
    <w:rsid w:val="00F113F0"/>
    <w:rsid w:val="00F115C6"/>
    <w:rsid w:val="00F1185D"/>
    <w:rsid w:val="00F1230B"/>
    <w:rsid w:val="00F124A0"/>
    <w:rsid w:val="00F12AAD"/>
    <w:rsid w:val="00F12EB8"/>
    <w:rsid w:val="00F13252"/>
    <w:rsid w:val="00F13FFA"/>
    <w:rsid w:val="00F14004"/>
    <w:rsid w:val="00F14709"/>
    <w:rsid w:val="00F16A60"/>
    <w:rsid w:val="00F1702F"/>
    <w:rsid w:val="00F174B2"/>
    <w:rsid w:val="00F17C94"/>
    <w:rsid w:val="00F2124B"/>
    <w:rsid w:val="00F21762"/>
    <w:rsid w:val="00F21CDA"/>
    <w:rsid w:val="00F22581"/>
    <w:rsid w:val="00F22697"/>
    <w:rsid w:val="00F22744"/>
    <w:rsid w:val="00F229DE"/>
    <w:rsid w:val="00F2379D"/>
    <w:rsid w:val="00F251DA"/>
    <w:rsid w:val="00F25808"/>
    <w:rsid w:val="00F25976"/>
    <w:rsid w:val="00F3162F"/>
    <w:rsid w:val="00F31C3C"/>
    <w:rsid w:val="00F326DF"/>
    <w:rsid w:val="00F32879"/>
    <w:rsid w:val="00F32A18"/>
    <w:rsid w:val="00F341CA"/>
    <w:rsid w:val="00F34E9E"/>
    <w:rsid w:val="00F35330"/>
    <w:rsid w:val="00F354E5"/>
    <w:rsid w:val="00F35F42"/>
    <w:rsid w:val="00F36459"/>
    <w:rsid w:val="00F36C81"/>
    <w:rsid w:val="00F36E18"/>
    <w:rsid w:val="00F36F2B"/>
    <w:rsid w:val="00F40A14"/>
    <w:rsid w:val="00F41E56"/>
    <w:rsid w:val="00F44F91"/>
    <w:rsid w:val="00F45067"/>
    <w:rsid w:val="00F4560F"/>
    <w:rsid w:val="00F46142"/>
    <w:rsid w:val="00F46D39"/>
    <w:rsid w:val="00F46D47"/>
    <w:rsid w:val="00F472D4"/>
    <w:rsid w:val="00F47558"/>
    <w:rsid w:val="00F478F7"/>
    <w:rsid w:val="00F47D21"/>
    <w:rsid w:val="00F50CA8"/>
    <w:rsid w:val="00F510B1"/>
    <w:rsid w:val="00F52571"/>
    <w:rsid w:val="00F531AE"/>
    <w:rsid w:val="00F5397A"/>
    <w:rsid w:val="00F53E2D"/>
    <w:rsid w:val="00F54026"/>
    <w:rsid w:val="00F5415E"/>
    <w:rsid w:val="00F54378"/>
    <w:rsid w:val="00F54F0A"/>
    <w:rsid w:val="00F5692B"/>
    <w:rsid w:val="00F56CF3"/>
    <w:rsid w:val="00F60338"/>
    <w:rsid w:val="00F61289"/>
    <w:rsid w:val="00F61960"/>
    <w:rsid w:val="00F61BD8"/>
    <w:rsid w:val="00F61D69"/>
    <w:rsid w:val="00F61F3A"/>
    <w:rsid w:val="00F62974"/>
    <w:rsid w:val="00F62BF6"/>
    <w:rsid w:val="00F64498"/>
    <w:rsid w:val="00F644D2"/>
    <w:rsid w:val="00F6498F"/>
    <w:rsid w:val="00F653AD"/>
    <w:rsid w:val="00F6566E"/>
    <w:rsid w:val="00F65967"/>
    <w:rsid w:val="00F66A91"/>
    <w:rsid w:val="00F66C94"/>
    <w:rsid w:val="00F6714E"/>
    <w:rsid w:val="00F7272B"/>
    <w:rsid w:val="00F72A70"/>
    <w:rsid w:val="00F72F6D"/>
    <w:rsid w:val="00F74426"/>
    <w:rsid w:val="00F75685"/>
    <w:rsid w:val="00F75975"/>
    <w:rsid w:val="00F75DA4"/>
    <w:rsid w:val="00F75EAB"/>
    <w:rsid w:val="00F76087"/>
    <w:rsid w:val="00F76418"/>
    <w:rsid w:val="00F7641A"/>
    <w:rsid w:val="00F80FBF"/>
    <w:rsid w:val="00F8108A"/>
    <w:rsid w:val="00F816EC"/>
    <w:rsid w:val="00F81CD9"/>
    <w:rsid w:val="00F83921"/>
    <w:rsid w:val="00F84A67"/>
    <w:rsid w:val="00F8678D"/>
    <w:rsid w:val="00F8758A"/>
    <w:rsid w:val="00F9139A"/>
    <w:rsid w:val="00F91D20"/>
    <w:rsid w:val="00F92340"/>
    <w:rsid w:val="00F9252D"/>
    <w:rsid w:val="00F93009"/>
    <w:rsid w:val="00F942B9"/>
    <w:rsid w:val="00F9543A"/>
    <w:rsid w:val="00F95B86"/>
    <w:rsid w:val="00F978CE"/>
    <w:rsid w:val="00FA2E53"/>
    <w:rsid w:val="00FA36DA"/>
    <w:rsid w:val="00FA3DB3"/>
    <w:rsid w:val="00FA3FB3"/>
    <w:rsid w:val="00FA4EB6"/>
    <w:rsid w:val="00FA5CD5"/>
    <w:rsid w:val="00FA6F44"/>
    <w:rsid w:val="00FA6F88"/>
    <w:rsid w:val="00FA7AAB"/>
    <w:rsid w:val="00FB0924"/>
    <w:rsid w:val="00FB1200"/>
    <w:rsid w:val="00FB1670"/>
    <w:rsid w:val="00FB27B0"/>
    <w:rsid w:val="00FB54D4"/>
    <w:rsid w:val="00FB64E7"/>
    <w:rsid w:val="00FC0FEB"/>
    <w:rsid w:val="00FC181B"/>
    <w:rsid w:val="00FC1DA4"/>
    <w:rsid w:val="00FC2113"/>
    <w:rsid w:val="00FC29A0"/>
    <w:rsid w:val="00FC4BE5"/>
    <w:rsid w:val="00FC511C"/>
    <w:rsid w:val="00FC65B3"/>
    <w:rsid w:val="00FC6FEF"/>
    <w:rsid w:val="00FD12B2"/>
    <w:rsid w:val="00FD1C7F"/>
    <w:rsid w:val="00FD1EE1"/>
    <w:rsid w:val="00FD2B75"/>
    <w:rsid w:val="00FD3EFF"/>
    <w:rsid w:val="00FD4DAA"/>
    <w:rsid w:val="00FD4E1F"/>
    <w:rsid w:val="00FD63A2"/>
    <w:rsid w:val="00FE1742"/>
    <w:rsid w:val="00FE1BE0"/>
    <w:rsid w:val="00FE28E6"/>
    <w:rsid w:val="00FE2FFB"/>
    <w:rsid w:val="00FE4397"/>
    <w:rsid w:val="00FE47E2"/>
    <w:rsid w:val="00FE47FD"/>
    <w:rsid w:val="00FE4EB4"/>
    <w:rsid w:val="00FE50BF"/>
    <w:rsid w:val="00FE58DB"/>
    <w:rsid w:val="00FE6225"/>
    <w:rsid w:val="00FF0555"/>
    <w:rsid w:val="00FF0664"/>
    <w:rsid w:val="00FF1489"/>
    <w:rsid w:val="00FF1C01"/>
    <w:rsid w:val="00FF3037"/>
    <w:rsid w:val="00FF377E"/>
    <w:rsid w:val="00FF4895"/>
    <w:rsid w:val="00FF5329"/>
    <w:rsid w:val="00FF5435"/>
    <w:rsid w:val="00FF5F20"/>
    <w:rsid w:val="00FF6545"/>
    <w:rsid w:val="00FF76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F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3D0E09"/>
    <w:pPr>
      <w:keepNext/>
      <w:tabs>
        <w:tab w:val="num" w:pos="0"/>
      </w:tabs>
      <w:spacing w:before="80" w:after="80" w:line="300" w:lineRule="atLeast"/>
      <w:ind w:left="113"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27"/>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3D0E09"/>
    <w:pPr>
      <w:keepNext/>
      <w:tabs>
        <w:tab w:val="num" w:pos="0"/>
      </w:tabs>
      <w:spacing w:before="80" w:after="80" w:line="300" w:lineRule="atLeast"/>
      <w:ind w:left="113"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27"/>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775540">
      <w:bodyDiv w:val="1"/>
      <w:marLeft w:val="0"/>
      <w:marRight w:val="0"/>
      <w:marTop w:val="0"/>
      <w:marBottom w:val="0"/>
      <w:divBdr>
        <w:top w:val="none" w:sz="0" w:space="0" w:color="auto"/>
        <w:left w:val="none" w:sz="0" w:space="0" w:color="auto"/>
        <w:bottom w:val="none" w:sz="0" w:space="0" w:color="auto"/>
        <w:right w:val="none" w:sz="0" w:space="0" w:color="auto"/>
      </w:divBdr>
    </w:div>
    <w:div w:id="1548451340">
      <w:bodyDiv w:val="1"/>
      <w:marLeft w:val="0"/>
      <w:marRight w:val="0"/>
      <w:marTop w:val="0"/>
      <w:marBottom w:val="0"/>
      <w:divBdr>
        <w:top w:val="none" w:sz="0" w:space="0" w:color="auto"/>
        <w:left w:val="none" w:sz="0" w:space="0" w:color="auto"/>
        <w:bottom w:val="none" w:sz="0" w:space="0" w:color="auto"/>
        <w:right w:val="none" w:sz="0" w:space="0" w:color="auto"/>
      </w:divBdr>
    </w:div>
    <w:div w:id="161710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35DD07-DFFE-4A44-AE57-A9E47332283C}">
  <ds:schemaRefs>
    <ds:schemaRef ds:uri="http://schemas.openxmlformats.org/officeDocument/2006/bibliography"/>
  </ds:schemaRefs>
</ds:datastoreItem>
</file>

<file path=customXml/itemProps2.xml><?xml version="1.0" encoding="utf-8"?>
<ds:datastoreItem xmlns:ds="http://schemas.openxmlformats.org/officeDocument/2006/customXml" ds:itemID="{1411F8B0-375B-44FA-904D-30A8F4B27077}"/>
</file>

<file path=customXml/itemProps3.xml><?xml version="1.0" encoding="utf-8"?>
<ds:datastoreItem xmlns:ds="http://schemas.openxmlformats.org/officeDocument/2006/customXml" ds:itemID="{06A4262F-F068-4E57-8047-F22470359033}"/>
</file>

<file path=customXml/itemProps4.xml><?xml version="1.0" encoding="utf-8"?>
<ds:datastoreItem xmlns:ds="http://schemas.openxmlformats.org/officeDocument/2006/customXml" ds:itemID="{D6F56947-E9F3-4E5C-8D6F-B4DB51614CB8}"/>
</file>

<file path=docProps/app.xml><?xml version="1.0" encoding="utf-8"?>
<Properties xmlns="http://schemas.openxmlformats.org/officeDocument/2006/extended-properties" xmlns:vt="http://schemas.openxmlformats.org/officeDocument/2006/docPropsVTypes">
  <Template>Normal</Template>
  <TotalTime>0</TotalTime>
  <Pages>7</Pages>
  <Words>1237</Words>
  <Characters>7051</Characters>
  <Application>Microsoft Office Word</Application>
  <DocSecurity>0</DocSecurity>
  <Lines>58</Lines>
  <Paragraphs>1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Hệ thống các công trình Hạ tầng kỹ thuật”</vt:lpstr>
      <vt:lpstr>“ Hệ thống các công trình Hạ tầng kỹ thuật”</vt:lpstr>
    </vt:vector>
  </TitlesOfParts>
  <Company>KHANH LINH SOFT WARE &amp; HARDWA</Company>
  <LinksUpToDate>false</LinksUpToDate>
  <CharactersWithSpaces>8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Hệ thống các công trình Hạ tầng kỹ thuật”</dc:title>
  <dc:creator>User</dc:creator>
  <cp:lastModifiedBy>BXD</cp:lastModifiedBy>
  <cp:revision>2</cp:revision>
  <cp:lastPrinted>2024-01-11T03:34:00Z</cp:lastPrinted>
  <dcterms:created xsi:type="dcterms:W3CDTF">2024-03-04T03:33:00Z</dcterms:created>
  <dcterms:modified xsi:type="dcterms:W3CDTF">2024-03-04T03:33:00Z</dcterms:modified>
</cp:coreProperties>
</file>